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3A3E" w:rsidRDefault="000B4B1B" w:rsidP="00435CA4">
      <w:pPr>
        <w:pStyle w:val="Title"/>
      </w:pPr>
      <w:r>
        <w:t>Additional</w:t>
      </w:r>
      <w:r w:rsidR="00146CC7">
        <w:t xml:space="preserve"> materials</w:t>
      </w:r>
    </w:p>
    <w:p w:rsidR="00146CC7" w:rsidRDefault="000B4B1B" w:rsidP="00435CA4">
      <w:pPr>
        <w:pStyle w:val="Caption"/>
      </w:pPr>
      <w:bookmarkStart w:id="0" w:name="_Ref525218603"/>
      <w:proofErr w:type="gramStart"/>
      <w:r w:rsidRPr="00435CA4">
        <w:rPr>
          <w:b/>
          <w:bCs/>
        </w:rPr>
        <w:t>T</w:t>
      </w:r>
      <w:r w:rsidR="00146CC7" w:rsidRPr="00435CA4">
        <w:rPr>
          <w:b/>
          <w:bCs/>
        </w:rPr>
        <w:t xml:space="preserve">able </w:t>
      </w:r>
      <w:proofErr w:type="spellStart"/>
      <w:r>
        <w:rPr>
          <w:b/>
          <w:bCs/>
        </w:rPr>
        <w:t>S</w:t>
      </w:r>
      <w:r w:rsidR="00F524B6">
        <w:rPr>
          <w:b/>
          <w:bCs/>
          <w:noProof/>
        </w:rPr>
        <w:t>1</w:t>
      </w:r>
      <w:bookmarkEnd w:id="0"/>
      <w:proofErr w:type="spellEnd"/>
      <w:r w:rsidR="00146CC7">
        <w:t xml:space="preserve"> Phylogenetic classification of the 16S </w:t>
      </w:r>
      <w:proofErr w:type="spellStart"/>
      <w:r w:rsidR="00146CC7">
        <w:t>rRNA</w:t>
      </w:r>
      <w:proofErr w:type="spellEnd"/>
      <w:r w:rsidR="00146CC7">
        <w:t xml:space="preserve"> gene sequences (relative abundance &gt;1%) in </w:t>
      </w:r>
      <w:proofErr w:type="spellStart"/>
      <w:r w:rsidR="00146CC7">
        <w:t>methanotrophic</w:t>
      </w:r>
      <w:proofErr w:type="spellEnd"/>
      <w:r w:rsidR="00146CC7">
        <w:t>–heterotrophic communities.</w:t>
      </w:r>
      <w:proofErr w:type="gramEnd"/>
    </w:p>
    <w:tbl>
      <w:tblPr>
        <w:tblW w:w="16208" w:type="dxa"/>
        <w:jc w:val="center"/>
        <w:tblLayout w:type="fixed"/>
        <w:tblLook w:val="04A0"/>
      </w:tblPr>
      <w:tblGrid>
        <w:gridCol w:w="993"/>
        <w:gridCol w:w="1701"/>
        <w:gridCol w:w="1270"/>
        <w:gridCol w:w="6"/>
        <w:gridCol w:w="1554"/>
        <w:gridCol w:w="2131"/>
        <w:gridCol w:w="1753"/>
        <w:gridCol w:w="2000"/>
        <w:gridCol w:w="1621"/>
        <w:gridCol w:w="12"/>
        <w:gridCol w:w="1043"/>
        <w:gridCol w:w="12"/>
        <w:gridCol w:w="1044"/>
        <w:gridCol w:w="12"/>
        <w:gridCol w:w="1044"/>
        <w:gridCol w:w="12"/>
      </w:tblGrid>
      <w:tr w:rsidR="00435CA4" w:rsidRPr="00435CA4" w:rsidTr="00435CA4">
        <w:trPr>
          <w:trHeight w:val="170"/>
          <w:jc w:val="center"/>
        </w:trPr>
        <w:tc>
          <w:tcPr>
            <w:tcW w:w="993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435CA4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Cycle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35CA4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BLAST</w:t>
            </w: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s</w:t>
            </w:r>
          </w:p>
        </w:tc>
        <w:tc>
          <w:tcPr>
            <w:tcW w:w="9077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35CA4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 xml:space="preserve">Phylogenetic classification of the 16S </w:t>
            </w:r>
            <w:proofErr w:type="spellStart"/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rRNA</w:t>
            </w:r>
            <w:proofErr w:type="spellEnd"/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 xml:space="preserve"> gene sequences</w:t>
            </w:r>
          </w:p>
        </w:tc>
        <w:tc>
          <w:tcPr>
            <w:tcW w:w="3167" w:type="dxa"/>
            <w:gridSpan w:val="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435CA4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%Relative abundance</w:t>
            </w:r>
          </w:p>
        </w:tc>
      </w:tr>
      <w:tr w:rsidR="00435CA4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146CC7" w:rsidRPr="0074143E" w:rsidRDefault="00146CC7" w:rsidP="00435CA4">
            <w:pPr>
              <w:spacing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:rsidR="00146CC7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C57EBB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 xml:space="preserve">Top match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46CC7" w:rsidRPr="00435CA4" w:rsidRDefault="00435CA4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C57EBB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%Similarity</w:t>
            </w:r>
          </w:p>
        </w:tc>
        <w:tc>
          <w:tcPr>
            <w:tcW w:w="1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Phylum</w:t>
            </w:r>
          </w:p>
        </w:tc>
        <w:tc>
          <w:tcPr>
            <w:tcW w:w="21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Class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Order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Family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Genus</w:t>
            </w:r>
          </w:p>
        </w:tc>
        <w:tc>
          <w:tcPr>
            <w:tcW w:w="105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Cycle 103</w:t>
            </w:r>
          </w:p>
        </w:tc>
        <w:tc>
          <w:tcPr>
            <w:tcW w:w="1056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Cycle 113</w:t>
            </w:r>
          </w:p>
        </w:tc>
        <w:tc>
          <w:tcPr>
            <w:tcW w:w="1056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AU" w:bidi="th-TH"/>
              </w:rPr>
              <w:t>Cycle 156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51.5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7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6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Ferrovibrio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8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odospirill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odospirill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haeospirill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4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8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3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revundimona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aulobacter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aulobacter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-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4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1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mona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Gamm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occ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occ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monas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et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u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et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us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0.6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i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Terrimona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acteroidetes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[</w:t>
            </w: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Saprospirae</w:t>
            </w:r>
            <w:proofErr w:type="spellEnd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]</w:t>
            </w:r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[</w:t>
            </w: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Saprospirales</w:t>
            </w:r>
            <w:proofErr w:type="spellEnd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]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hitinophag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-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seudomona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Gamm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seudomonad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seudomonad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seudomona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i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6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2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Hyphomicrobium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omamona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et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omamonad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-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6.6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aulobacter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8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aulobacter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aulobacter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-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5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ph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izob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cyst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sinus</w:t>
            </w:r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40.4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55.7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odanobacter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Gamm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Xanthomonad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Xanthomonad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Rhodanobacter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5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u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6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et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Methylophilus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3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8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igmentiphaga</w:t>
            </w:r>
            <w:proofErr w:type="spellEnd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 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00</w:t>
            </w:r>
          </w:p>
        </w:tc>
        <w:tc>
          <w:tcPr>
            <w:tcW w:w="15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roteobacteria</w:t>
            </w:r>
          </w:p>
        </w:tc>
        <w:tc>
          <w:tcPr>
            <w:tcW w:w="213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etaproteobacter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urkholder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Alcaligenaceae</w:t>
            </w:r>
            <w:proofErr w:type="spellEnd"/>
          </w:p>
        </w:tc>
        <w:tc>
          <w:tcPr>
            <w:tcW w:w="16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Pigmentiphaga</w:t>
            </w:r>
            <w:proofErr w:type="spellEnd"/>
          </w:p>
        </w:tc>
        <w:tc>
          <w:tcPr>
            <w:tcW w:w="105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105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2.2</w:t>
            </w:r>
          </w:p>
        </w:tc>
      </w:tr>
      <w:tr w:rsidR="00146CC7" w:rsidRPr="00435CA4" w:rsidTr="00435CA4">
        <w:trPr>
          <w:gridAfter w:val="1"/>
          <w:wAfter w:w="12" w:type="dxa"/>
          <w:trHeight w:val="170"/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U_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Chryseobacterium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9</w:t>
            </w:r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Bacteroidetes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Flavobacteriia</w:t>
            </w:r>
            <w:proofErr w:type="spellEnd"/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proofErr w:type="spellStart"/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Flavobacteriales</w:t>
            </w:r>
            <w:proofErr w:type="spellEnd"/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 -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en-AU" w:bidi="th-TH"/>
              </w:rPr>
              <w:t> -</w:t>
            </w:r>
          </w:p>
        </w:tc>
        <w:tc>
          <w:tcPr>
            <w:tcW w:w="1055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0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05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cs="Times New Roman"/>
                <w:color w:val="000000"/>
                <w:sz w:val="20"/>
                <w:szCs w:val="20"/>
              </w:rPr>
              <w:t>1.7</w:t>
            </w:r>
          </w:p>
        </w:tc>
      </w:tr>
      <w:tr w:rsidR="00146CC7" w:rsidRPr="00435CA4" w:rsidTr="00435CA4">
        <w:trPr>
          <w:trHeight w:val="170"/>
          <w:jc w:val="center"/>
        </w:trPr>
        <w:tc>
          <w:tcPr>
            <w:tcW w:w="13041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Other</w:t>
            </w:r>
          </w:p>
        </w:tc>
        <w:tc>
          <w:tcPr>
            <w:tcW w:w="105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4.6</w:t>
            </w:r>
          </w:p>
        </w:tc>
        <w:tc>
          <w:tcPr>
            <w:tcW w:w="10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16.8</w:t>
            </w:r>
          </w:p>
        </w:tc>
        <w:tc>
          <w:tcPr>
            <w:tcW w:w="105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46CC7" w:rsidRPr="00435CA4" w:rsidRDefault="00146CC7" w:rsidP="00435CA4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</w:pPr>
            <w:r w:rsidRPr="00435CA4">
              <w:rPr>
                <w:rFonts w:eastAsia="Times New Roman" w:cs="Times New Roman"/>
                <w:color w:val="000000"/>
                <w:sz w:val="20"/>
                <w:szCs w:val="20"/>
                <w:lang w:eastAsia="en-AU" w:bidi="th-TH"/>
              </w:rPr>
              <w:t>9.8</w:t>
            </w:r>
          </w:p>
        </w:tc>
      </w:tr>
    </w:tbl>
    <w:p w:rsidR="00146CC7" w:rsidRDefault="00146CC7" w:rsidP="00146CC7"/>
    <w:p w:rsidR="00EA2ED9" w:rsidRPr="00DA369B" w:rsidRDefault="00A80A56" w:rsidP="00AB7E5C">
      <w:pPr>
        <w:pStyle w:val="Caption"/>
        <w:ind w:left="851" w:hanging="851"/>
        <w:jc w:val="both"/>
      </w:pPr>
      <w:r w:rsidRPr="00DA369B" w:rsidDel="00A80A56">
        <w:rPr>
          <w:b/>
          <w:bCs/>
        </w:rPr>
        <w:t xml:space="preserve"> </w:t>
      </w:r>
      <w:bookmarkStart w:id="1" w:name="_GoBack"/>
      <w:bookmarkEnd w:id="1"/>
    </w:p>
    <w:sectPr w:rsidR="00EA2ED9" w:rsidRPr="00DA369B" w:rsidSect="00A60330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BD54CD" w16cid:durableId="1F7EB4B3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29FA" w:rsidRDefault="005829FA" w:rsidP="002A3E9D">
      <w:pPr>
        <w:spacing w:line="240" w:lineRule="auto"/>
      </w:pPr>
      <w:r>
        <w:separator/>
      </w:r>
    </w:p>
  </w:endnote>
  <w:endnote w:type="continuationSeparator" w:id="0">
    <w:p w:rsidR="005829FA" w:rsidRDefault="005829FA" w:rsidP="002A3E9D">
      <w:pPr>
        <w:spacing w:line="240" w:lineRule="auto"/>
      </w:pPr>
      <w:r>
        <w:continuationSeparator/>
      </w:r>
    </w:p>
  </w:endnote>
  <w:endnote w:type="continuationNotice" w:id="1">
    <w:p w:rsidR="005829FA" w:rsidRDefault="005829FA">
      <w:pPr>
        <w:spacing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83" w:usb1="10000000" w:usb2="00000000" w:usb3="00000000" w:csb0="800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29FA" w:rsidRDefault="005829FA" w:rsidP="002A3E9D">
      <w:pPr>
        <w:spacing w:line="240" w:lineRule="auto"/>
      </w:pPr>
      <w:r>
        <w:separator/>
      </w:r>
    </w:p>
  </w:footnote>
  <w:footnote w:type="continuationSeparator" w:id="0">
    <w:p w:rsidR="005829FA" w:rsidRDefault="005829FA" w:rsidP="002A3E9D">
      <w:pPr>
        <w:spacing w:line="240" w:lineRule="auto"/>
      </w:pPr>
      <w:r>
        <w:continuationSeparator/>
      </w:r>
    </w:p>
  </w:footnote>
  <w:footnote w:type="continuationNotice" w:id="1">
    <w:p w:rsidR="005829FA" w:rsidRDefault="005829FA">
      <w:pPr>
        <w:spacing w:line="240" w:lineRule="auto"/>
      </w:pP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03686"/>
    <w:multiLevelType w:val="hybridMultilevel"/>
    <w:tmpl w:val="CE0E76D0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>
    <w:nsid w:val="179725BC"/>
    <w:multiLevelType w:val="hybridMultilevel"/>
    <w:tmpl w:val="886CF982"/>
    <w:lvl w:ilvl="0" w:tplc="5884508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4D31C7"/>
    <w:multiLevelType w:val="hybridMultilevel"/>
    <w:tmpl w:val="4ACCF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972FDA"/>
    <w:multiLevelType w:val="hybridMultilevel"/>
    <w:tmpl w:val="DD98A512"/>
    <w:lvl w:ilvl="0" w:tplc="B268C112">
      <w:start w:val="2"/>
      <w:numFmt w:val="decimal"/>
      <w:pStyle w:val="Heading3"/>
      <w:lvlText w:val="3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4251C0"/>
    <w:multiLevelType w:val="hybridMultilevel"/>
    <w:tmpl w:val="A104B85A"/>
    <w:lvl w:ilvl="0" w:tplc="DF706CE8">
      <w:start w:val="1"/>
      <w:numFmt w:val="decimal"/>
      <w:lvlText w:val="2.1.1%1"/>
      <w:lvlJc w:val="left"/>
      <w:pPr>
        <w:ind w:left="717" w:hanging="360"/>
      </w:pPr>
      <w:rPr>
        <w:rFonts w:hint="default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4305D0"/>
    <w:multiLevelType w:val="hybridMultilevel"/>
    <w:tmpl w:val="5BFA1CF0"/>
    <w:lvl w:ilvl="0" w:tplc="BA1C71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F094A7D"/>
    <w:multiLevelType w:val="hybridMultilevel"/>
    <w:tmpl w:val="B0BA7BF0"/>
    <w:lvl w:ilvl="0" w:tplc="5884508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49759F"/>
    <w:multiLevelType w:val="hybridMultilevel"/>
    <w:tmpl w:val="1D6C11B2"/>
    <w:lvl w:ilvl="0" w:tplc="8F2033F8">
      <w:start w:val="2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E54E95"/>
    <w:multiLevelType w:val="hybridMultilevel"/>
    <w:tmpl w:val="B0BED8FE"/>
    <w:lvl w:ilvl="0" w:tplc="44E8E90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5"/>
  </w:num>
  <w:num w:numId="10">
    <w:abstractNumId w:val="0"/>
  </w:num>
  <w:num w:numId="11">
    <w:abstractNumId w:val="8"/>
  </w:num>
  <w:num w:numId="12">
    <w:abstractNumId w:val="7"/>
  </w:num>
  <w:num w:numId="13">
    <w:abstractNumId w:val="3"/>
  </w:num>
  <w:num w:numId="14">
    <w:abstractNumId w:val="7"/>
    <w:lvlOverride w:ilvl="0">
      <w:startOverride w:val="2"/>
    </w:lvlOverride>
  </w:num>
  <w:num w:numId="15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0NDE0tTQ0NjAyNzI1sjRX0lEKTi0uzszPAykwNDCqBQBMIsHT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Scienc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9re9er2os0ed9ev2z0pr9f9wawsdvazxdwv&quot;&gt;Methanotrophs UQ 2018&lt;record-ids&gt;&lt;item&gt;88&lt;/item&gt;&lt;item&gt;91&lt;/item&gt;&lt;item&gt;92&lt;/item&gt;&lt;item&gt;110&lt;/item&gt;&lt;item&gt;121&lt;/item&gt;&lt;item&gt;123&lt;/item&gt;&lt;item&gt;126&lt;/item&gt;&lt;item&gt;739&lt;/item&gt;&lt;item&gt;827&lt;/item&gt;&lt;item&gt;863&lt;/item&gt;&lt;item&gt;986&lt;/item&gt;&lt;item&gt;1153&lt;/item&gt;&lt;item&gt;1220&lt;/item&gt;&lt;item&gt;1234&lt;/item&gt;&lt;item&gt;1283&lt;/item&gt;&lt;item&gt;1297&lt;/item&gt;&lt;item&gt;1302&lt;/item&gt;&lt;item&gt;1342&lt;/item&gt;&lt;item&gt;1345&lt;/item&gt;&lt;item&gt;1386&lt;/item&gt;&lt;item&gt;1405&lt;/item&gt;&lt;item&gt;1465&lt;/item&gt;&lt;item&gt;1468&lt;/item&gt;&lt;item&gt;1469&lt;/item&gt;&lt;item&gt;1470&lt;/item&gt;&lt;item&gt;1479&lt;/item&gt;&lt;item&gt;1642&lt;/item&gt;&lt;item&gt;1701&lt;/item&gt;&lt;item&gt;1723&lt;/item&gt;&lt;item&gt;1725&lt;/item&gt;&lt;item&gt;1729&lt;/item&gt;&lt;item&gt;1731&lt;/item&gt;&lt;item&gt;1732&lt;/item&gt;&lt;item&gt;1734&lt;/item&gt;&lt;item&gt;1737&lt;/item&gt;&lt;item&gt;1741&lt;/item&gt;&lt;item&gt;1742&lt;/item&gt;&lt;item&gt;1743&lt;/item&gt;&lt;item&gt;1744&lt;/item&gt;&lt;item&gt;1751&lt;/item&gt;&lt;item&gt;1782&lt;/item&gt;&lt;item&gt;1786&lt;/item&gt;&lt;item&gt;1787&lt;/item&gt;&lt;item&gt;1788&lt;/item&gt;&lt;item&gt;1789&lt;/item&gt;&lt;item&gt;1792&lt;/item&gt;&lt;item&gt;1793&lt;/item&gt;&lt;item&gt;1794&lt;/item&gt;&lt;item&gt;1795&lt;/item&gt;&lt;item&gt;1796&lt;/item&gt;&lt;item&gt;1797&lt;/item&gt;&lt;/record-ids&gt;&lt;/item&gt;&lt;/Libraries&gt;"/>
  </w:docVars>
  <w:rsids>
    <w:rsidRoot w:val="002C4E61"/>
    <w:rsid w:val="00000A00"/>
    <w:rsid w:val="00000CE6"/>
    <w:rsid w:val="00001528"/>
    <w:rsid w:val="0000176F"/>
    <w:rsid w:val="00001F07"/>
    <w:rsid w:val="00002347"/>
    <w:rsid w:val="00002B26"/>
    <w:rsid w:val="00003014"/>
    <w:rsid w:val="0000318A"/>
    <w:rsid w:val="00003198"/>
    <w:rsid w:val="00003357"/>
    <w:rsid w:val="000035D5"/>
    <w:rsid w:val="00003839"/>
    <w:rsid w:val="000044E8"/>
    <w:rsid w:val="00004756"/>
    <w:rsid w:val="00005D4B"/>
    <w:rsid w:val="000069C4"/>
    <w:rsid w:val="00006D47"/>
    <w:rsid w:val="0000728D"/>
    <w:rsid w:val="000076B0"/>
    <w:rsid w:val="000104AA"/>
    <w:rsid w:val="00010E2D"/>
    <w:rsid w:val="00011292"/>
    <w:rsid w:val="0001144F"/>
    <w:rsid w:val="00011B9B"/>
    <w:rsid w:val="00011DC8"/>
    <w:rsid w:val="0001266F"/>
    <w:rsid w:val="000129F2"/>
    <w:rsid w:val="00012B7C"/>
    <w:rsid w:val="00014A35"/>
    <w:rsid w:val="00014B63"/>
    <w:rsid w:val="00014C0C"/>
    <w:rsid w:val="00014C43"/>
    <w:rsid w:val="00014E3E"/>
    <w:rsid w:val="000151D8"/>
    <w:rsid w:val="00015326"/>
    <w:rsid w:val="00015394"/>
    <w:rsid w:val="000154F4"/>
    <w:rsid w:val="00015D56"/>
    <w:rsid w:val="00016610"/>
    <w:rsid w:val="000166A1"/>
    <w:rsid w:val="00017034"/>
    <w:rsid w:val="00017AD7"/>
    <w:rsid w:val="00017CD1"/>
    <w:rsid w:val="00017D75"/>
    <w:rsid w:val="00017D9C"/>
    <w:rsid w:val="000202BA"/>
    <w:rsid w:val="000202CF"/>
    <w:rsid w:val="00020C15"/>
    <w:rsid w:val="00021080"/>
    <w:rsid w:val="00021981"/>
    <w:rsid w:val="000221E5"/>
    <w:rsid w:val="000225BC"/>
    <w:rsid w:val="00022DCB"/>
    <w:rsid w:val="000230A4"/>
    <w:rsid w:val="000236C5"/>
    <w:rsid w:val="00023799"/>
    <w:rsid w:val="00023B40"/>
    <w:rsid w:val="000242EC"/>
    <w:rsid w:val="000244E4"/>
    <w:rsid w:val="00024592"/>
    <w:rsid w:val="000250A4"/>
    <w:rsid w:val="00025651"/>
    <w:rsid w:val="00025E94"/>
    <w:rsid w:val="00025F08"/>
    <w:rsid w:val="00026042"/>
    <w:rsid w:val="00026245"/>
    <w:rsid w:val="00026EE9"/>
    <w:rsid w:val="00027A6C"/>
    <w:rsid w:val="00027D2B"/>
    <w:rsid w:val="000303A8"/>
    <w:rsid w:val="000305A3"/>
    <w:rsid w:val="00030822"/>
    <w:rsid w:val="000308E4"/>
    <w:rsid w:val="00031A42"/>
    <w:rsid w:val="00032004"/>
    <w:rsid w:val="00032339"/>
    <w:rsid w:val="0003339D"/>
    <w:rsid w:val="00033490"/>
    <w:rsid w:val="00033C7D"/>
    <w:rsid w:val="00033CF3"/>
    <w:rsid w:val="00034228"/>
    <w:rsid w:val="0003449C"/>
    <w:rsid w:val="00034A7D"/>
    <w:rsid w:val="00034AA1"/>
    <w:rsid w:val="000350BF"/>
    <w:rsid w:val="00035569"/>
    <w:rsid w:val="0003563C"/>
    <w:rsid w:val="000356EC"/>
    <w:rsid w:val="0003579D"/>
    <w:rsid w:val="0003662F"/>
    <w:rsid w:val="00036A29"/>
    <w:rsid w:val="00036CA5"/>
    <w:rsid w:val="00036DCE"/>
    <w:rsid w:val="00036F51"/>
    <w:rsid w:val="000370EF"/>
    <w:rsid w:val="000373D6"/>
    <w:rsid w:val="00037A59"/>
    <w:rsid w:val="00037CFF"/>
    <w:rsid w:val="00040296"/>
    <w:rsid w:val="00041257"/>
    <w:rsid w:val="0004136C"/>
    <w:rsid w:val="00041431"/>
    <w:rsid w:val="00041F18"/>
    <w:rsid w:val="000432A5"/>
    <w:rsid w:val="00043D7E"/>
    <w:rsid w:val="00043EBA"/>
    <w:rsid w:val="00043F7F"/>
    <w:rsid w:val="0004495B"/>
    <w:rsid w:val="00044A2A"/>
    <w:rsid w:val="00044DB9"/>
    <w:rsid w:val="00044FF1"/>
    <w:rsid w:val="00045A3F"/>
    <w:rsid w:val="0004639A"/>
    <w:rsid w:val="00046939"/>
    <w:rsid w:val="00046BB8"/>
    <w:rsid w:val="000475C4"/>
    <w:rsid w:val="00047AA7"/>
    <w:rsid w:val="00047E15"/>
    <w:rsid w:val="00050D47"/>
    <w:rsid w:val="00050DD7"/>
    <w:rsid w:val="00050FD1"/>
    <w:rsid w:val="000520A6"/>
    <w:rsid w:val="000523BC"/>
    <w:rsid w:val="000525F8"/>
    <w:rsid w:val="00052C3F"/>
    <w:rsid w:val="00052F46"/>
    <w:rsid w:val="00053C2D"/>
    <w:rsid w:val="00053E48"/>
    <w:rsid w:val="00054696"/>
    <w:rsid w:val="00054B72"/>
    <w:rsid w:val="00054DA4"/>
    <w:rsid w:val="00054E18"/>
    <w:rsid w:val="0005579D"/>
    <w:rsid w:val="00055D80"/>
    <w:rsid w:val="00055E55"/>
    <w:rsid w:val="000560A5"/>
    <w:rsid w:val="0005642E"/>
    <w:rsid w:val="000569A1"/>
    <w:rsid w:val="00056A9A"/>
    <w:rsid w:val="0005755B"/>
    <w:rsid w:val="000577AF"/>
    <w:rsid w:val="00057BB5"/>
    <w:rsid w:val="0006001A"/>
    <w:rsid w:val="0006004A"/>
    <w:rsid w:val="00060A36"/>
    <w:rsid w:val="00060CFD"/>
    <w:rsid w:val="00060D8B"/>
    <w:rsid w:val="00060E83"/>
    <w:rsid w:val="00061682"/>
    <w:rsid w:val="00061CF2"/>
    <w:rsid w:val="0006217D"/>
    <w:rsid w:val="00062746"/>
    <w:rsid w:val="0006285E"/>
    <w:rsid w:val="00062EA5"/>
    <w:rsid w:val="00063068"/>
    <w:rsid w:val="00063432"/>
    <w:rsid w:val="00063626"/>
    <w:rsid w:val="00063A74"/>
    <w:rsid w:val="00063E9C"/>
    <w:rsid w:val="00063EFD"/>
    <w:rsid w:val="0006424E"/>
    <w:rsid w:val="000647D8"/>
    <w:rsid w:val="000648C7"/>
    <w:rsid w:val="00064CB6"/>
    <w:rsid w:val="00064E08"/>
    <w:rsid w:val="00065256"/>
    <w:rsid w:val="00065592"/>
    <w:rsid w:val="0006603A"/>
    <w:rsid w:val="000661C3"/>
    <w:rsid w:val="000670EF"/>
    <w:rsid w:val="00067109"/>
    <w:rsid w:val="000675B0"/>
    <w:rsid w:val="00067B70"/>
    <w:rsid w:val="00067E40"/>
    <w:rsid w:val="00070208"/>
    <w:rsid w:val="0007039D"/>
    <w:rsid w:val="0007044A"/>
    <w:rsid w:val="0007184D"/>
    <w:rsid w:val="00071949"/>
    <w:rsid w:val="00071A1B"/>
    <w:rsid w:val="00071DD0"/>
    <w:rsid w:val="00071ED5"/>
    <w:rsid w:val="0007236F"/>
    <w:rsid w:val="000729F0"/>
    <w:rsid w:val="00072A45"/>
    <w:rsid w:val="00072AAD"/>
    <w:rsid w:val="00072E91"/>
    <w:rsid w:val="00072EE4"/>
    <w:rsid w:val="00073296"/>
    <w:rsid w:val="00073A8A"/>
    <w:rsid w:val="000746FC"/>
    <w:rsid w:val="00074B2C"/>
    <w:rsid w:val="00075649"/>
    <w:rsid w:val="000759E3"/>
    <w:rsid w:val="00076144"/>
    <w:rsid w:val="000766C8"/>
    <w:rsid w:val="000774C4"/>
    <w:rsid w:val="00077891"/>
    <w:rsid w:val="00080D30"/>
    <w:rsid w:val="00080D5F"/>
    <w:rsid w:val="000825CA"/>
    <w:rsid w:val="00082C1A"/>
    <w:rsid w:val="000831F5"/>
    <w:rsid w:val="00083946"/>
    <w:rsid w:val="00083F46"/>
    <w:rsid w:val="00084567"/>
    <w:rsid w:val="0008543B"/>
    <w:rsid w:val="00085D47"/>
    <w:rsid w:val="00085F2D"/>
    <w:rsid w:val="000900A8"/>
    <w:rsid w:val="000900BE"/>
    <w:rsid w:val="000901A2"/>
    <w:rsid w:val="0009048B"/>
    <w:rsid w:val="000904FE"/>
    <w:rsid w:val="00090553"/>
    <w:rsid w:val="00090665"/>
    <w:rsid w:val="00090D8E"/>
    <w:rsid w:val="00090D9D"/>
    <w:rsid w:val="00091608"/>
    <w:rsid w:val="000917B8"/>
    <w:rsid w:val="000917E5"/>
    <w:rsid w:val="0009230D"/>
    <w:rsid w:val="00092835"/>
    <w:rsid w:val="00092AC8"/>
    <w:rsid w:val="00092DDA"/>
    <w:rsid w:val="000937F0"/>
    <w:rsid w:val="00093AF7"/>
    <w:rsid w:val="00093B77"/>
    <w:rsid w:val="00093E6F"/>
    <w:rsid w:val="000945B9"/>
    <w:rsid w:val="0009475C"/>
    <w:rsid w:val="0009565E"/>
    <w:rsid w:val="000960C2"/>
    <w:rsid w:val="00096537"/>
    <w:rsid w:val="00096E06"/>
    <w:rsid w:val="00096F94"/>
    <w:rsid w:val="0009719D"/>
    <w:rsid w:val="000974B4"/>
    <w:rsid w:val="0009797E"/>
    <w:rsid w:val="00097E7E"/>
    <w:rsid w:val="000A0A8A"/>
    <w:rsid w:val="000A0DE9"/>
    <w:rsid w:val="000A13A2"/>
    <w:rsid w:val="000A13D9"/>
    <w:rsid w:val="000A1444"/>
    <w:rsid w:val="000A156C"/>
    <w:rsid w:val="000A1DB0"/>
    <w:rsid w:val="000A1DD7"/>
    <w:rsid w:val="000A2595"/>
    <w:rsid w:val="000A26FC"/>
    <w:rsid w:val="000A295F"/>
    <w:rsid w:val="000A2AF6"/>
    <w:rsid w:val="000A2C4C"/>
    <w:rsid w:val="000A2DCE"/>
    <w:rsid w:val="000A2E8D"/>
    <w:rsid w:val="000A3D2C"/>
    <w:rsid w:val="000A3EC9"/>
    <w:rsid w:val="000A4728"/>
    <w:rsid w:val="000A47EB"/>
    <w:rsid w:val="000A4D95"/>
    <w:rsid w:val="000A597A"/>
    <w:rsid w:val="000A689D"/>
    <w:rsid w:val="000A6F12"/>
    <w:rsid w:val="000A7355"/>
    <w:rsid w:val="000A752B"/>
    <w:rsid w:val="000A755C"/>
    <w:rsid w:val="000A75B9"/>
    <w:rsid w:val="000A7DF9"/>
    <w:rsid w:val="000B048F"/>
    <w:rsid w:val="000B0689"/>
    <w:rsid w:val="000B06E0"/>
    <w:rsid w:val="000B08BA"/>
    <w:rsid w:val="000B0CEB"/>
    <w:rsid w:val="000B1915"/>
    <w:rsid w:val="000B21E8"/>
    <w:rsid w:val="000B22D7"/>
    <w:rsid w:val="000B2459"/>
    <w:rsid w:val="000B2E4E"/>
    <w:rsid w:val="000B33B9"/>
    <w:rsid w:val="000B37A5"/>
    <w:rsid w:val="000B4B1B"/>
    <w:rsid w:val="000B4CCF"/>
    <w:rsid w:val="000B5430"/>
    <w:rsid w:val="000B565E"/>
    <w:rsid w:val="000B5BEF"/>
    <w:rsid w:val="000B5D39"/>
    <w:rsid w:val="000B6653"/>
    <w:rsid w:val="000B6B2C"/>
    <w:rsid w:val="000B6E21"/>
    <w:rsid w:val="000B7A44"/>
    <w:rsid w:val="000B7B00"/>
    <w:rsid w:val="000B7B97"/>
    <w:rsid w:val="000C05E7"/>
    <w:rsid w:val="000C0655"/>
    <w:rsid w:val="000C1A4C"/>
    <w:rsid w:val="000C2103"/>
    <w:rsid w:val="000C22E1"/>
    <w:rsid w:val="000C2307"/>
    <w:rsid w:val="000C2734"/>
    <w:rsid w:val="000C2B2B"/>
    <w:rsid w:val="000C3490"/>
    <w:rsid w:val="000C3828"/>
    <w:rsid w:val="000C391D"/>
    <w:rsid w:val="000C3B23"/>
    <w:rsid w:val="000C421F"/>
    <w:rsid w:val="000C43D8"/>
    <w:rsid w:val="000C4A0F"/>
    <w:rsid w:val="000C4D78"/>
    <w:rsid w:val="000C4DAF"/>
    <w:rsid w:val="000C53FA"/>
    <w:rsid w:val="000C558E"/>
    <w:rsid w:val="000C5E7E"/>
    <w:rsid w:val="000C5F70"/>
    <w:rsid w:val="000C65B9"/>
    <w:rsid w:val="000C69B4"/>
    <w:rsid w:val="000C70AF"/>
    <w:rsid w:val="000C783B"/>
    <w:rsid w:val="000C7F10"/>
    <w:rsid w:val="000D1576"/>
    <w:rsid w:val="000D1627"/>
    <w:rsid w:val="000D19FF"/>
    <w:rsid w:val="000D283C"/>
    <w:rsid w:val="000D2B52"/>
    <w:rsid w:val="000D2EB5"/>
    <w:rsid w:val="000D3656"/>
    <w:rsid w:val="000D374A"/>
    <w:rsid w:val="000D3AFC"/>
    <w:rsid w:val="000D3D84"/>
    <w:rsid w:val="000D3DD5"/>
    <w:rsid w:val="000D4316"/>
    <w:rsid w:val="000D48F9"/>
    <w:rsid w:val="000D49A6"/>
    <w:rsid w:val="000D4DD1"/>
    <w:rsid w:val="000D5543"/>
    <w:rsid w:val="000D598A"/>
    <w:rsid w:val="000D5C7A"/>
    <w:rsid w:val="000D5E99"/>
    <w:rsid w:val="000D5EB0"/>
    <w:rsid w:val="000D65B6"/>
    <w:rsid w:val="000D67CB"/>
    <w:rsid w:val="000D6DB6"/>
    <w:rsid w:val="000D6EA2"/>
    <w:rsid w:val="000D7219"/>
    <w:rsid w:val="000D748C"/>
    <w:rsid w:val="000D770B"/>
    <w:rsid w:val="000D77F2"/>
    <w:rsid w:val="000D7816"/>
    <w:rsid w:val="000D7947"/>
    <w:rsid w:val="000D79AE"/>
    <w:rsid w:val="000E0376"/>
    <w:rsid w:val="000E171C"/>
    <w:rsid w:val="000E1ED4"/>
    <w:rsid w:val="000E28AD"/>
    <w:rsid w:val="000E2CD7"/>
    <w:rsid w:val="000E347B"/>
    <w:rsid w:val="000E36BE"/>
    <w:rsid w:val="000E4254"/>
    <w:rsid w:val="000E4D5A"/>
    <w:rsid w:val="000E50EE"/>
    <w:rsid w:val="000E54D3"/>
    <w:rsid w:val="000E5690"/>
    <w:rsid w:val="000E592E"/>
    <w:rsid w:val="000E5E5F"/>
    <w:rsid w:val="000E6467"/>
    <w:rsid w:val="000E6719"/>
    <w:rsid w:val="000E6B15"/>
    <w:rsid w:val="000E6D74"/>
    <w:rsid w:val="000E72F5"/>
    <w:rsid w:val="000E764C"/>
    <w:rsid w:val="000E7A6E"/>
    <w:rsid w:val="000F003D"/>
    <w:rsid w:val="000F0A37"/>
    <w:rsid w:val="000F0DD1"/>
    <w:rsid w:val="000F11A6"/>
    <w:rsid w:val="000F1426"/>
    <w:rsid w:val="000F2A83"/>
    <w:rsid w:val="000F2D8E"/>
    <w:rsid w:val="000F3451"/>
    <w:rsid w:val="000F3612"/>
    <w:rsid w:val="000F561A"/>
    <w:rsid w:val="000F576F"/>
    <w:rsid w:val="000F5FE2"/>
    <w:rsid w:val="000F6688"/>
    <w:rsid w:val="000F67DE"/>
    <w:rsid w:val="000F67F2"/>
    <w:rsid w:val="000F6DEE"/>
    <w:rsid w:val="000F738B"/>
    <w:rsid w:val="000F76A3"/>
    <w:rsid w:val="00100D43"/>
    <w:rsid w:val="0010127A"/>
    <w:rsid w:val="0010130E"/>
    <w:rsid w:val="001017A2"/>
    <w:rsid w:val="00101B1A"/>
    <w:rsid w:val="00101F58"/>
    <w:rsid w:val="00101FE8"/>
    <w:rsid w:val="00102792"/>
    <w:rsid w:val="00102FC2"/>
    <w:rsid w:val="0010368D"/>
    <w:rsid w:val="001042C1"/>
    <w:rsid w:val="001044B4"/>
    <w:rsid w:val="00104662"/>
    <w:rsid w:val="00105747"/>
    <w:rsid w:val="001057E8"/>
    <w:rsid w:val="00105A5B"/>
    <w:rsid w:val="0010653C"/>
    <w:rsid w:val="00106C1D"/>
    <w:rsid w:val="00106D4C"/>
    <w:rsid w:val="00106D8C"/>
    <w:rsid w:val="001070E9"/>
    <w:rsid w:val="00107376"/>
    <w:rsid w:val="0010749A"/>
    <w:rsid w:val="00107B07"/>
    <w:rsid w:val="00107EF7"/>
    <w:rsid w:val="0011037B"/>
    <w:rsid w:val="00110E0D"/>
    <w:rsid w:val="00111467"/>
    <w:rsid w:val="00111F79"/>
    <w:rsid w:val="001123AA"/>
    <w:rsid w:val="00112752"/>
    <w:rsid w:val="00112827"/>
    <w:rsid w:val="00112856"/>
    <w:rsid w:val="00112DE1"/>
    <w:rsid w:val="00112E63"/>
    <w:rsid w:val="00114375"/>
    <w:rsid w:val="00114D01"/>
    <w:rsid w:val="00114E9B"/>
    <w:rsid w:val="0011675B"/>
    <w:rsid w:val="001169AE"/>
    <w:rsid w:val="00116AE5"/>
    <w:rsid w:val="00116DAD"/>
    <w:rsid w:val="00117414"/>
    <w:rsid w:val="00117D82"/>
    <w:rsid w:val="0012042C"/>
    <w:rsid w:val="00120ED4"/>
    <w:rsid w:val="00121A83"/>
    <w:rsid w:val="00122202"/>
    <w:rsid w:val="00122263"/>
    <w:rsid w:val="00122282"/>
    <w:rsid w:val="00122D20"/>
    <w:rsid w:val="00122E4B"/>
    <w:rsid w:val="00122F95"/>
    <w:rsid w:val="001230B2"/>
    <w:rsid w:val="0012451C"/>
    <w:rsid w:val="001248C9"/>
    <w:rsid w:val="00125278"/>
    <w:rsid w:val="00125280"/>
    <w:rsid w:val="00125581"/>
    <w:rsid w:val="00125A3D"/>
    <w:rsid w:val="00125F22"/>
    <w:rsid w:val="00127100"/>
    <w:rsid w:val="0012744A"/>
    <w:rsid w:val="00127796"/>
    <w:rsid w:val="00127C24"/>
    <w:rsid w:val="00127DDC"/>
    <w:rsid w:val="00130789"/>
    <w:rsid w:val="00130866"/>
    <w:rsid w:val="0013092F"/>
    <w:rsid w:val="00130E97"/>
    <w:rsid w:val="00131687"/>
    <w:rsid w:val="00131955"/>
    <w:rsid w:val="00131A0C"/>
    <w:rsid w:val="001321F2"/>
    <w:rsid w:val="001322F7"/>
    <w:rsid w:val="00134BBF"/>
    <w:rsid w:val="00134C19"/>
    <w:rsid w:val="00134E4F"/>
    <w:rsid w:val="00135663"/>
    <w:rsid w:val="00135ECE"/>
    <w:rsid w:val="00136361"/>
    <w:rsid w:val="001363F4"/>
    <w:rsid w:val="001366F0"/>
    <w:rsid w:val="001369EB"/>
    <w:rsid w:val="00136C8C"/>
    <w:rsid w:val="00137A35"/>
    <w:rsid w:val="00140306"/>
    <w:rsid w:val="001408CB"/>
    <w:rsid w:val="00140B5F"/>
    <w:rsid w:val="001410C6"/>
    <w:rsid w:val="0014117E"/>
    <w:rsid w:val="0014126F"/>
    <w:rsid w:val="00141326"/>
    <w:rsid w:val="0014193F"/>
    <w:rsid w:val="0014195D"/>
    <w:rsid w:val="00142292"/>
    <w:rsid w:val="001424C2"/>
    <w:rsid w:val="0014274B"/>
    <w:rsid w:val="001429DE"/>
    <w:rsid w:val="00142AA9"/>
    <w:rsid w:val="001437F9"/>
    <w:rsid w:val="00143977"/>
    <w:rsid w:val="00143E71"/>
    <w:rsid w:val="0014566E"/>
    <w:rsid w:val="00145C43"/>
    <w:rsid w:val="00146CC7"/>
    <w:rsid w:val="00146F44"/>
    <w:rsid w:val="00147670"/>
    <w:rsid w:val="00147E18"/>
    <w:rsid w:val="00150304"/>
    <w:rsid w:val="0015079F"/>
    <w:rsid w:val="00150E7F"/>
    <w:rsid w:val="001511EF"/>
    <w:rsid w:val="00151F08"/>
    <w:rsid w:val="00152881"/>
    <w:rsid w:val="00152D38"/>
    <w:rsid w:val="001531CC"/>
    <w:rsid w:val="00153F96"/>
    <w:rsid w:val="00154566"/>
    <w:rsid w:val="00154FCB"/>
    <w:rsid w:val="00155040"/>
    <w:rsid w:val="0015514D"/>
    <w:rsid w:val="001557C8"/>
    <w:rsid w:val="00155B74"/>
    <w:rsid w:val="00155EE4"/>
    <w:rsid w:val="00156149"/>
    <w:rsid w:val="00156168"/>
    <w:rsid w:val="001562F3"/>
    <w:rsid w:val="00156CF1"/>
    <w:rsid w:val="00156D7C"/>
    <w:rsid w:val="00156F98"/>
    <w:rsid w:val="0015797E"/>
    <w:rsid w:val="00160252"/>
    <w:rsid w:val="001603CB"/>
    <w:rsid w:val="00160882"/>
    <w:rsid w:val="00161538"/>
    <w:rsid w:val="00161959"/>
    <w:rsid w:val="00161C7B"/>
    <w:rsid w:val="00162E39"/>
    <w:rsid w:val="00162F05"/>
    <w:rsid w:val="001636AE"/>
    <w:rsid w:val="001636AF"/>
    <w:rsid w:val="00163764"/>
    <w:rsid w:val="00163830"/>
    <w:rsid w:val="0016513B"/>
    <w:rsid w:val="001653FD"/>
    <w:rsid w:val="00165796"/>
    <w:rsid w:val="00165BD5"/>
    <w:rsid w:val="00165C48"/>
    <w:rsid w:val="00165CD0"/>
    <w:rsid w:val="00165F60"/>
    <w:rsid w:val="001662D4"/>
    <w:rsid w:val="001664B1"/>
    <w:rsid w:val="001678EF"/>
    <w:rsid w:val="00167A2E"/>
    <w:rsid w:val="0017049B"/>
    <w:rsid w:val="001705EB"/>
    <w:rsid w:val="00170641"/>
    <w:rsid w:val="00171916"/>
    <w:rsid w:val="00171AF1"/>
    <w:rsid w:val="00171E9E"/>
    <w:rsid w:val="0017203A"/>
    <w:rsid w:val="0017234C"/>
    <w:rsid w:val="001725CB"/>
    <w:rsid w:val="00172BB5"/>
    <w:rsid w:val="00172DC3"/>
    <w:rsid w:val="00172EE2"/>
    <w:rsid w:val="0017324C"/>
    <w:rsid w:val="00173633"/>
    <w:rsid w:val="0017365D"/>
    <w:rsid w:val="00173938"/>
    <w:rsid w:val="00174010"/>
    <w:rsid w:val="001747DA"/>
    <w:rsid w:val="00174825"/>
    <w:rsid w:val="0017498A"/>
    <w:rsid w:val="00175238"/>
    <w:rsid w:val="00175B40"/>
    <w:rsid w:val="00175C76"/>
    <w:rsid w:val="00175E80"/>
    <w:rsid w:val="0017670F"/>
    <w:rsid w:val="0017687D"/>
    <w:rsid w:val="00176F7D"/>
    <w:rsid w:val="0017748D"/>
    <w:rsid w:val="0017783B"/>
    <w:rsid w:val="0018071E"/>
    <w:rsid w:val="00180C2B"/>
    <w:rsid w:val="001814D0"/>
    <w:rsid w:val="00182015"/>
    <w:rsid w:val="001820DD"/>
    <w:rsid w:val="00182148"/>
    <w:rsid w:val="001822F3"/>
    <w:rsid w:val="001828A4"/>
    <w:rsid w:val="00182A10"/>
    <w:rsid w:val="0018441D"/>
    <w:rsid w:val="00184A7A"/>
    <w:rsid w:val="00184C66"/>
    <w:rsid w:val="00184E0C"/>
    <w:rsid w:val="00184E11"/>
    <w:rsid w:val="00185EBC"/>
    <w:rsid w:val="0018607A"/>
    <w:rsid w:val="0018638F"/>
    <w:rsid w:val="00186E77"/>
    <w:rsid w:val="00187417"/>
    <w:rsid w:val="00187A43"/>
    <w:rsid w:val="00187D21"/>
    <w:rsid w:val="0019050E"/>
    <w:rsid w:val="00190766"/>
    <w:rsid w:val="0019093C"/>
    <w:rsid w:val="00190A5C"/>
    <w:rsid w:val="00190B8F"/>
    <w:rsid w:val="00191018"/>
    <w:rsid w:val="001914CF"/>
    <w:rsid w:val="001915B8"/>
    <w:rsid w:val="00191941"/>
    <w:rsid w:val="00192639"/>
    <w:rsid w:val="00192BF4"/>
    <w:rsid w:val="00192E79"/>
    <w:rsid w:val="00192EDF"/>
    <w:rsid w:val="00193458"/>
    <w:rsid w:val="00193C9B"/>
    <w:rsid w:val="00193DE1"/>
    <w:rsid w:val="00195F38"/>
    <w:rsid w:val="0019644D"/>
    <w:rsid w:val="001965E6"/>
    <w:rsid w:val="001968F2"/>
    <w:rsid w:val="001974B0"/>
    <w:rsid w:val="00197756"/>
    <w:rsid w:val="00197BC5"/>
    <w:rsid w:val="001A141D"/>
    <w:rsid w:val="001A2338"/>
    <w:rsid w:val="001A23AB"/>
    <w:rsid w:val="001A2DBE"/>
    <w:rsid w:val="001A3079"/>
    <w:rsid w:val="001A3245"/>
    <w:rsid w:val="001A348A"/>
    <w:rsid w:val="001A3D86"/>
    <w:rsid w:val="001A3DE8"/>
    <w:rsid w:val="001A4262"/>
    <w:rsid w:val="001A4901"/>
    <w:rsid w:val="001A4AD1"/>
    <w:rsid w:val="001A4E8A"/>
    <w:rsid w:val="001A4FE6"/>
    <w:rsid w:val="001A5018"/>
    <w:rsid w:val="001A541B"/>
    <w:rsid w:val="001A5637"/>
    <w:rsid w:val="001A565F"/>
    <w:rsid w:val="001A5B45"/>
    <w:rsid w:val="001A5B49"/>
    <w:rsid w:val="001A5DF3"/>
    <w:rsid w:val="001A5E78"/>
    <w:rsid w:val="001A7BB1"/>
    <w:rsid w:val="001B043E"/>
    <w:rsid w:val="001B07A6"/>
    <w:rsid w:val="001B09C2"/>
    <w:rsid w:val="001B1424"/>
    <w:rsid w:val="001B1733"/>
    <w:rsid w:val="001B1A4A"/>
    <w:rsid w:val="001B1D67"/>
    <w:rsid w:val="001B29CB"/>
    <w:rsid w:val="001B2A32"/>
    <w:rsid w:val="001B3578"/>
    <w:rsid w:val="001B389E"/>
    <w:rsid w:val="001B3CE5"/>
    <w:rsid w:val="001B47D0"/>
    <w:rsid w:val="001B48D3"/>
    <w:rsid w:val="001B4C60"/>
    <w:rsid w:val="001B4CC7"/>
    <w:rsid w:val="001B5AF8"/>
    <w:rsid w:val="001B5E00"/>
    <w:rsid w:val="001B5EE9"/>
    <w:rsid w:val="001B60F6"/>
    <w:rsid w:val="001B62AA"/>
    <w:rsid w:val="001B6759"/>
    <w:rsid w:val="001B7273"/>
    <w:rsid w:val="001B7AF1"/>
    <w:rsid w:val="001C03E8"/>
    <w:rsid w:val="001C0674"/>
    <w:rsid w:val="001C0DC8"/>
    <w:rsid w:val="001C0EC0"/>
    <w:rsid w:val="001C1136"/>
    <w:rsid w:val="001C1CBE"/>
    <w:rsid w:val="001C1F15"/>
    <w:rsid w:val="001C218D"/>
    <w:rsid w:val="001C244A"/>
    <w:rsid w:val="001C25A1"/>
    <w:rsid w:val="001C2881"/>
    <w:rsid w:val="001C2DE8"/>
    <w:rsid w:val="001C2F6C"/>
    <w:rsid w:val="001C384C"/>
    <w:rsid w:val="001C429D"/>
    <w:rsid w:val="001C4408"/>
    <w:rsid w:val="001C4697"/>
    <w:rsid w:val="001C4A51"/>
    <w:rsid w:val="001C5E77"/>
    <w:rsid w:val="001C642D"/>
    <w:rsid w:val="001C685E"/>
    <w:rsid w:val="001C6A03"/>
    <w:rsid w:val="001C6A7E"/>
    <w:rsid w:val="001C6B77"/>
    <w:rsid w:val="001C6D84"/>
    <w:rsid w:val="001C7499"/>
    <w:rsid w:val="001C7A0D"/>
    <w:rsid w:val="001C7B48"/>
    <w:rsid w:val="001D018C"/>
    <w:rsid w:val="001D0A0D"/>
    <w:rsid w:val="001D1051"/>
    <w:rsid w:val="001D11D8"/>
    <w:rsid w:val="001D144B"/>
    <w:rsid w:val="001D1843"/>
    <w:rsid w:val="001D1FD5"/>
    <w:rsid w:val="001D203D"/>
    <w:rsid w:val="001D24F0"/>
    <w:rsid w:val="001D373D"/>
    <w:rsid w:val="001D3A0A"/>
    <w:rsid w:val="001D3E99"/>
    <w:rsid w:val="001D52C8"/>
    <w:rsid w:val="001D559E"/>
    <w:rsid w:val="001D5A93"/>
    <w:rsid w:val="001D5D9E"/>
    <w:rsid w:val="001D5FC2"/>
    <w:rsid w:val="001D6049"/>
    <w:rsid w:val="001D731B"/>
    <w:rsid w:val="001D7B41"/>
    <w:rsid w:val="001E0DC2"/>
    <w:rsid w:val="001E133F"/>
    <w:rsid w:val="001E1699"/>
    <w:rsid w:val="001E2303"/>
    <w:rsid w:val="001E49A2"/>
    <w:rsid w:val="001E50E7"/>
    <w:rsid w:val="001E51B5"/>
    <w:rsid w:val="001E53AD"/>
    <w:rsid w:val="001E55AA"/>
    <w:rsid w:val="001E5BA1"/>
    <w:rsid w:val="001E5CAA"/>
    <w:rsid w:val="001E5E40"/>
    <w:rsid w:val="001E607B"/>
    <w:rsid w:val="001E62EA"/>
    <w:rsid w:val="001E65BB"/>
    <w:rsid w:val="001E67E2"/>
    <w:rsid w:val="001E69FD"/>
    <w:rsid w:val="001E6F5C"/>
    <w:rsid w:val="001E71A8"/>
    <w:rsid w:val="001E763B"/>
    <w:rsid w:val="001E779F"/>
    <w:rsid w:val="001E77A2"/>
    <w:rsid w:val="001E7916"/>
    <w:rsid w:val="001F1160"/>
    <w:rsid w:val="001F136D"/>
    <w:rsid w:val="001F16B1"/>
    <w:rsid w:val="001F16CC"/>
    <w:rsid w:val="001F1B75"/>
    <w:rsid w:val="001F2DA6"/>
    <w:rsid w:val="001F448D"/>
    <w:rsid w:val="001F4548"/>
    <w:rsid w:val="001F47D1"/>
    <w:rsid w:val="001F4904"/>
    <w:rsid w:val="001F4F9D"/>
    <w:rsid w:val="001F5280"/>
    <w:rsid w:val="001F52DA"/>
    <w:rsid w:val="001F56F9"/>
    <w:rsid w:val="001F6154"/>
    <w:rsid w:val="001F6592"/>
    <w:rsid w:val="001F6C45"/>
    <w:rsid w:val="001F72F1"/>
    <w:rsid w:val="001F72FE"/>
    <w:rsid w:val="001F743C"/>
    <w:rsid w:val="001F75F0"/>
    <w:rsid w:val="001F765A"/>
    <w:rsid w:val="001F76C1"/>
    <w:rsid w:val="001F7F82"/>
    <w:rsid w:val="00200A05"/>
    <w:rsid w:val="002014F8"/>
    <w:rsid w:val="002015B3"/>
    <w:rsid w:val="0020279D"/>
    <w:rsid w:val="00202C61"/>
    <w:rsid w:val="002030A5"/>
    <w:rsid w:val="00203521"/>
    <w:rsid w:val="0020360E"/>
    <w:rsid w:val="00203B60"/>
    <w:rsid w:val="002044C6"/>
    <w:rsid w:val="00204B0E"/>
    <w:rsid w:val="00204EB7"/>
    <w:rsid w:val="00204F25"/>
    <w:rsid w:val="002052D7"/>
    <w:rsid w:val="00205386"/>
    <w:rsid w:val="00205AB5"/>
    <w:rsid w:val="00205AD2"/>
    <w:rsid w:val="002071A4"/>
    <w:rsid w:val="00207531"/>
    <w:rsid w:val="00207F76"/>
    <w:rsid w:val="00210126"/>
    <w:rsid w:val="00210408"/>
    <w:rsid w:val="002113C5"/>
    <w:rsid w:val="002114F1"/>
    <w:rsid w:val="0021170F"/>
    <w:rsid w:val="00211C23"/>
    <w:rsid w:val="00212965"/>
    <w:rsid w:val="00213252"/>
    <w:rsid w:val="002136CD"/>
    <w:rsid w:val="00213996"/>
    <w:rsid w:val="002145FB"/>
    <w:rsid w:val="002152AE"/>
    <w:rsid w:val="002155DC"/>
    <w:rsid w:val="00215AD2"/>
    <w:rsid w:val="00215FB0"/>
    <w:rsid w:val="002160AE"/>
    <w:rsid w:val="0021708A"/>
    <w:rsid w:val="0021714C"/>
    <w:rsid w:val="002174A0"/>
    <w:rsid w:val="002175A1"/>
    <w:rsid w:val="00217917"/>
    <w:rsid w:val="00217A61"/>
    <w:rsid w:val="00217B73"/>
    <w:rsid w:val="00220304"/>
    <w:rsid w:val="00220E71"/>
    <w:rsid w:val="00221065"/>
    <w:rsid w:val="0022133B"/>
    <w:rsid w:val="002218B2"/>
    <w:rsid w:val="00221ED7"/>
    <w:rsid w:val="00222430"/>
    <w:rsid w:val="00222640"/>
    <w:rsid w:val="00222AE9"/>
    <w:rsid w:val="00222B44"/>
    <w:rsid w:val="00222BFA"/>
    <w:rsid w:val="00222DB8"/>
    <w:rsid w:val="00222F4A"/>
    <w:rsid w:val="00223104"/>
    <w:rsid w:val="00223769"/>
    <w:rsid w:val="0022474D"/>
    <w:rsid w:val="002253E0"/>
    <w:rsid w:val="00225948"/>
    <w:rsid w:val="00225FAF"/>
    <w:rsid w:val="00226041"/>
    <w:rsid w:val="0022686E"/>
    <w:rsid w:val="00226DAD"/>
    <w:rsid w:val="002271EC"/>
    <w:rsid w:val="002275A8"/>
    <w:rsid w:val="00230D06"/>
    <w:rsid w:val="00230F03"/>
    <w:rsid w:val="0023123C"/>
    <w:rsid w:val="0023123D"/>
    <w:rsid w:val="0023169E"/>
    <w:rsid w:val="0023176D"/>
    <w:rsid w:val="002320B5"/>
    <w:rsid w:val="002328D9"/>
    <w:rsid w:val="002333F4"/>
    <w:rsid w:val="00233B71"/>
    <w:rsid w:val="00233DB2"/>
    <w:rsid w:val="002340CA"/>
    <w:rsid w:val="002341DD"/>
    <w:rsid w:val="00234440"/>
    <w:rsid w:val="00234C0D"/>
    <w:rsid w:val="00234C9C"/>
    <w:rsid w:val="00234F61"/>
    <w:rsid w:val="00235676"/>
    <w:rsid w:val="002357A8"/>
    <w:rsid w:val="00235A8A"/>
    <w:rsid w:val="0023611F"/>
    <w:rsid w:val="0023620A"/>
    <w:rsid w:val="002363F2"/>
    <w:rsid w:val="002364EC"/>
    <w:rsid w:val="0023663A"/>
    <w:rsid w:val="0023718C"/>
    <w:rsid w:val="002371A7"/>
    <w:rsid w:val="002374A0"/>
    <w:rsid w:val="00237B23"/>
    <w:rsid w:val="0024032D"/>
    <w:rsid w:val="002403B8"/>
    <w:rsid w:val="00240B94"/>
    <w:rsid w:val="0024154B"/>
    <w:rsid w:val="0024187B"/>
    <w:rsid w:val="00241B1E"/>
    <w:rsid w:val="002425E5"/>
    <w:rsid w:val="002428F3"/>
    <w:rsid w:val="00242A24"/>
    <w:rsid w:val="00243136"/>
    <w:rsid w:val="00243363"/>
    <w:rsid w:val="002438ED"/>
    <w:rsid w:val="00243B52"/>
    <w:rsid w:val="00243C50"/>
    <w:rsid w:val="002444C7"/>
    <w:rsid w:val="002445EF"/>
    <w:rsid w:val="002448CA"/>
    <w:rsid w:val="0024503D"/>
    <w:rsid w:val="00245384"/>
    <w:rsid w:val="0024539B"/>
    <w:rsid w:val="00245886"/>
    <w:rsid w:val="0024594F"/>
    <w:rsid w:val="00245966"/>
    <w:rsid w:val="00245CE1"/>
    <w:rsid w:val="00245D0F"/>
    <w:rsid w:val="00246139"/>
    <w:rsid w:val="002465D8"/>
    <w:rsid w:val="0024666B"/>
    <w:rsid w:val="0024726D"/>
    <w:rsid w:val="002507CE"/>
    <w:rsid w:val="00250AA8"/>
    <w:rsid w:val="00250F88"/>
    <w:rsid w:val="002512F0"/>
    <w:rsid w:val="00251FD4"/>
    <w:rsid w:val="0025201C"/>
    <w:rsid w:val="0025249C"/>
    <w:rsid w:val="0025256D"/>
    <w:rsid w:val="00252A12"/>
    <w:rsid w:val="00253A57"/>
    <w:rsid w:val="00253BBB"/>
    <w:rsid w:val="002548EB"/>
    <w:rsid w:val="002549DE"/>
    <w:rsid w:val="00254FD2"/>
    <w:rsid w:val="0025519D"/>
    <w:rsid w:val="0025524C"/>
    <w:rsid w:val="0025528D"/>
    <w:rsid w:val="002552F4"/>
    <w:rsid w:val="002554B5"/>
    <w:rsid w:val="00255C59"/>
    <w:rsid w:val="00255F59"/>
    <w:rsid w:val="00256334"/>
    <w:rsid w:val="00256421"/>
    <w:rsid w:val="0025646F"/>
    <w:rsid w:val="00256487"/>
    <w:rsid w:val="002565AF"/>
    <w:rsid w:val="00257D83"/>
    <w:rsid w:val="0026005B"/>
    <w:rsid w:val="00260334"/>
    <w:rsid w:val="0026036E"/>
    <w:rsid w:val="00260807"/>
    <w:rsid w:val="002614B5"/>
    <w:rsid w:val="0026222C"/>
    <w:rsid w:val="0026266E"/>
    <w:rsid w:val="00263607"/>
    <w:rsid w:val="00263A01"/>
    <w:rsid w:val="00263E7E"/>
    <w:rsid w:val="00263EA1"/>
    <w:rsid w:val="002647AE"/>
    <w:rsid w:val="00264FE6"/>
    <w:rsid w:val="0026500F"/>
    <w:rsid w:val="002655B6"/>
    <w:rsid w:val="0026599D"/>
    <w:rsid w:val="00265D88"/>
    <w:rsid w:val="00265DC8"/>
    <w:rsid w:val="00266F9F"/>
    <w:rsid w:val="00267534"/>
    <w:rsid w:val="00267668"/>
    <w:rsid w:val="0026782E"/>
    <w:rsid w:val="00267D09"/>
    <w:rsid w:val="002708C4"/>
    <w:rsid w:val="00271417"/>
    <w:rsid w:val="00271F43"/>
    <w:rsid w:val="0027240C"/>
    <w:rsid w:val="00272488"/>
    <w:rsid w:val="00272DD9"/>
    <w:rsid w:val="002740F8"/>
    <w:rsid w:val="0027421F"/>
    <w:rsid w:val="00274AF8"/>
    <w:rsid w:val="00274E3A"/>
    <w:rsid w:val="00275189"/>
    <w:rsid w:val="002763C3"/>
    <w:rsid w:val="00276774"/>
    <w:rsid w:val="0027692A"/>
    <w:rsid w:val="00277031"/>
    <w:rsid w:val="002777CD"/>
    <w:rsid w:val="0028016F"/>
    <w:rsid w:val="002807F5"/>
    <w:rsid w:val="00280C3E"/>
    <w:rsid w:val="002811DE"/>
    <w:rsid w:val="00281365"/>
    <w:rsid w:val="00282001"/>
    <w:rsid w:val="00282869"/>
    <w:rsid w:val="00282A70"/>
    <w:rsid w:val="00282FAA"/>
    <w:rsid w:val="002836B4"/>
    <w:rsid w:val="002837E7"/>
    <w:rsid w:val="002840AD"/>
    <w:rsid w:val="0028500E"/>
    <w:rsid w:val="00285797"/>
    <w:rsid w:val="00285C1C"/>
    <w:rsid w:val="00285CB0"/>
    <w:rsid w:val="00285D57"/>
    <w:rsid w:val="002860B7"/>
    <w:rsid w:val="00286B6B"/>
    <w:rsid w:val="002874EF"/>
    <w:rsid w:val="00287FBF"/>
    <w:rsid w:val="002901E8"/>
    <w:rsid w:val="00290DCC"/>
    <w:rsid w:val="00291103"/>
    <w:rsid w:val="00291B92"/>
    <w:rsid w:val="00291F62"/>
    <w:rsid w:val="00292FC7"/>
    <w:rsid w:val="002937B0"/>
    <w:rsid w:val="00293A36"/>
    <w:rsid w:val="00293D86"/>
    <w:rsid w:val="002949BA"/>
    <w:rsid w:val="00294CDD"/>
    <w:rsid w:val="002952F5"/>
    <w:rsid w:val="002959E2"/>
    <w:rsid w:val="0029609D"/>
    <w:rsid w:val="002962FB"/>
    <w:rsid w:val="00297C89"/>
    <w:rsid w:val="002A1162"/>
    <w:rsid w:val="002A12EB"/>
    <w:rsid w:val="002A13B2"/>
    <w:rsid w:val="002A1895"/>
    <w:rsid w:val="002A1C40"/>
    <w:rsid w:val="002A1C78"/>
    <w:rsid w:val="002A372C"/>
    <w:rsid w:val="002A3E9D"/>
    <w:rsid w:val="002A4029"/>
    <w:rsid w:val="002A4C02"/>
    <w:rsid w:val="002A536D"/>
    <w:rsid w:val="002A5449"/>
    <w:rsid w:val="002A57A4"/>
    <w:rsid w:val="002A5B64"/>
    <w:rsid w:val="002A5CCD"/>
    <w:rsid w:val="002A5D36"/>
    <w:rsid w:val="002A608F"/>
    <w:rsid w:val="002A6238"/>
    <w:rsid w:val="002A7284"/>
    <w:rsid w:val="002A79E0"/>
    <w:rsid w:val="002A7F0B"/>
    <w:rsid w:val="002A7F97"/>
    <w:rsid w:val="002B0975"/>
    <w:rsid w:val="002B0BE4"/>
    <w:rsid w:val="002B111B"/>
    <w:rsid w:val="002B1349"/>
    <w:rsid w:val="002B1358"/>
    <w:rsid w:val="002B1B0E"/>
    <w:rsid w:val="002B2217"/>
    <w:rsid w:val="002B23DD"/>
    <w:rsid w:val="002B2653"/>
    <w:rsid w:val="002B28EC"/>
    <w:rsid w:val="002B2AB7"/>
    <w:rsid w:val="002B2E37"/>
    <w:rsid w:val="002B4A72"/>
    <w:rsid w:val="002B4AB2"/>
    <w:rsid w:val="002B4E38"/>
    <w:rsid w:val="002B4F1C"/>
    <w:rsid w:val="002B4FA8"/>
    <w:rsid w:val="002B54A5"/>
    <w:rsid w:val="002B5D5C"/>
    <w:rsid w:val="002B5DF8"/>
    <w:rsid w:val="002B65D7"/>
    <w:rsid w:val="002B6866"/>
    <w:rsid w:val="002B68EE"/>
    <w:rsid w:val="002B709C"/>
    <w:rsid w:val="002B7F2B"/>
    <w:rsid w:val="002C0339"/>
    <w:rsid w:val="002C0B17"/>
    <w:rsid w:val="002C0BE1"/>
    <w:rsid w:val="002C0CFE"/>
    <w:rsid w:val="002C0D44"/>
    <w:rsid w:val="002C0FC5"/>
    <w:rsid w:val="002C1E06"/>
    <w:rsid w:val="002C27C7"/>
    <w:rsid w:val="002C323C"/>
    <w:rsid w:val="002C348D"/>
    <w:rsid w:val="002C37B0"/>
    <w:rsid w:val="002C3A01"/>
    <w:rsid w:val="002C3ABC"/>
    <w:rsid w:val="002C4E61"/>
    <w:rsid w:val="002C52A2"/>
    <w:rsid w:val="002C5571"/>
    <w:rsid w:val="002C5767"/>
    <w:rsid w:val="002C5A67"/>
    <w:rsid w:val="002C5B1D"/>
    <w:rsid w:val="002C5D21"/>
    <w:rsid w:val="002C6525"/>
    <w:rsid w:val="002C697D"/>
    <w:rsid w:val="002C7E13"/>
    <w:rsid w:val="002D0233"/>
    <w:rsid w:val="002D023E"/>
    <w:rsid w:val="002D027F"/>
    <w:rsid w:val="002D0C05"/>
    <w:rsid w:val="002D266E"/>
    <w:rsid w:val="002D269F"/>
    <w:rsid w:val="002D2A99"/>
    <w:rsid w:val="002D2DCA"/>
    <w:rsid w:val="002D3462"/>
    <w:rsid w:val="002D368A"/>
    <w:rsid w:val="002D3EC0"/>
    <w:rsid w:val="002D42C5"/>
    <w:rsid w:val="002D4646"/>
    <w:rsid w:val="002D4E12"/>
    <w:rsid w:val="002D4F74"/>
    <w:rsid w:val="002D51DE"/>
    <w:rsid w:val="002D5DBB"/>
    <w:rsid w:val="002D612F"/>
    <w:rsid w:val="002D779A"/>
    <w:rsid w:val="002D7AB9"/>
    <w:rsid w:val="002D7C06"/>
    <w:rsid w:val="002E059D"/>
    <w:rsid w:val="002E0D89"/>
    <w:rsid w:val="002E1F7A"/>
    <w:rsid w:val="002E1FB6"/>
    <w:rsid w:val="002E2021"/>
    <w:rsid w:val="002E2037"/>
    <w:rsid w:val="002E246A"/>
    <w:rsid w:val="002E26CE"/>
    <w:rsid w:val="002E35E2"/>
    <w:rsid w:val="002E3E0D"/>
    <w:rsid w:val="002E4312"/>
    <w:rsid w:val="002E4859"/>
    <w:rsid w:val="002E4DB9"/>
    <w:rsid w:val="002E50F3"/>
    <w:rsid w:val="002E5318"/>
    <w:rsid w:val="002E574F"/>
    <w:rsid w:val="002E58B6"/>
    <w:rsid w:val="002E6070"/>
    <w:rsid w:val="002E6805"/>
    <w:rsid w:val="002E6D97"/>
    <w:rsid w:val="002F04A6"/>
    <w:rsid w:val="002F0992"/>
    <w:rsid w:val="002F0AE9"/>
    <w:rsid w:val="002F1070"/>
    <w:rsid w:val="002F22E8"/>
    <w:rsid w:val="002F2859"/>
    <w:rsid w:val="002F2D4D"/>
    <w:rsid w:val="002F3314"/>
    <w:rsid w:val="002F365A"/>
    <w:rsid w:val="002F3776"/>
    <w:rsid w:val="002F3A3A"/>
    <w:rsid w:val="002F4180"/>
    <w:rsid w:val="002F43C7"/>
    <w:rsid w:val="002F483D"/>
    <w:rsid w:val="002F48F6"/>
    <w:rsid w:val="002F512D"/>
    <w:rsid w:val="002F576B"/>
    <w:rsid w:val="002F5824"/>
    <w:rsid w:val="002F592C"/>
    <w:rsid w:val="002F6586"/>
    <w:rsid w:val="002F770C"/>
    <w:rsid w:val="002F79BC"/>
    <w:rsid w:val="002F7A97"/>
    <w:rsid w:val="002F7F17"/>
    <w:rsid w:val="00300807"/>
    <w:rsid w:val="003008C0"/>
    <w:rsid w:val="0030094A"/>
    <w:rsid w:val="00300C67"/>
    <w:rsid w:val="00300EA5"/>
    <w:rsid w:val="003012DF"/>
    <w:rsid w:val="00301613"/>
    <w:rsid w:val="0030186F"/>
    <w:rsid w:val="00301CB5"/>
    <w:rsid w:val="00301D2D"/>
    <w:rsid w:val="00301DA5"/>
    <w:rsid w:val="003030A2"/>
    <w:rsid w:val="003038EF"/>
    <w:rsid w:val="00303C5C"/>
    <w:rsid w:val="00304181"/>
    <w:rsid w:val="0030436F"/>
    <w:rsid w:val="0030437C"/>
    <w:rsid w:val="003046AD"/>
    <w:rsid w:val="003054D1"/>
    <w:rsid w:val="00305C84"/>
    <w:rsid w:val="00305EE4"/>
    <w:rsid w:val="00306705"/>
    <w:rsid w:val="00307E3F"/>
    <w:rsid w:val="003100A1"/>
    <w:rsid w:val="00310282"/>
    <w:rsid w:val="00310703"/>
    <w:rsid w:val="00310884"/>
    <w:rsid w:val="00310CA9"/>
    <w:rsid w:val="0031105D"/>
    <w:rsid w:val="003113B9"/>
    <w:rsid w:val="00311C67"/>
    <w:rsid w:val="003126C0"/>
    <w:rsid w:val="003130D3"/>
    <w:rsid w:val="0031316D"/>
    <w:rsid w:val="00313858"/>
    <w:rsid w:val="00313882"/>
    <w:rsid w:val="00313DDB"/>
    <w:rsid w:val="00313E44"/>
    <w:rsid w:val="00314371"/>
    <w:rsid w:val="00314A3E"/>
    <w:rsid w:val="0031505E"/>
    <w:rsid w:val="00315516"/>
    <w:rsid w:val="003155C9"/>
    <w:rsid w:val="00315A33"/>
    <w:rsid w:val="00315EEE"/>
    <w:rsid w:val="003164BF"/>
    <w:rsid w:val="00316C2B"/>
    <w:rsid w:val="00316EEF"/>
    <w:rsid w:val="00317182"/>
    <w:rsid w:val="0031723F"/>
    <w:rsid w:val="00317297"/>
    <w:rsid w:val="00317A56"/>
    <w:rsid w:val="00317D4C"/>
    <w:rsid w:val="003205D5"/>
    <w:rsid w:val="003209B2"/>
    <w:rsid w:val="00320A78"/>
    <w:rsid w:val="00320D6B"/>
    <w:rsid w:val="00321219"/>
    <w:rsid w:val="0032129E"/>
    <w:rsid w:val="00321C96"/>
    <w:rsid w:val="0032236A"/>
    <w:rsid w:val="00322558"/>
    <w:rsid w:val="003226E1"/>
    <w:rsid w:val="0032316B"/>
    <w:rsid w:val="003231CA"/>
    <w:rsid w:val="0032378B"/>
    <w:rsid w:val="00324491"/>
    <w:rsid w:val="00324A50"/>
    <w:rsid w:val="00324CE2"/>
    <w:rsid w:val="00324E08"/>
    <w:rsid w:val="00324FD3"/>
    <w:rsid w:val="0032509B"/>
    <w:rsid w:val="00325820"/>
    <w:rsid w:val="0032590D"/>
    <w:rsid w:val="00325CC5"/>
    <w:rsid w:val="003266BB"/>
    <w:rsid w:val="0032691D"/>
    <w:rsid w:val="00326B06"/>
    <w:rsid w:val="00326CB4"/>
    <w:rsid w:val="003275E8"/>
    <w:rsid w:val="00327795"/>
    <w:rsid w:val="00327E07"/>
    <w:rsid w:val="00327EF9"/>
    <w:rsid w:val="003304E0"/>
    <w:rsid w:val="003307C9"/>
    <w:rsid w:val="003308A4"/>
    <w:rsid w:val="00330B81"/>
    <w:rsid w:val="00330D4A"/>
    <w:rsid w:val="00330F83"/>
    <w:rsid w:val="00331377"/>
    <w:rsid w:val="00331691"/>
    <w:rsid w:val="00332321"/>
    <w:rsid w:val="0033267D"/>
    <w:rsid w:val="00332E1C"/>
    <w:rsid w:val="00332E39"/>
    <w:rsid w:val="00332F7F"/>
    <w:rsid w:val="003338F1"/>
    <w:rsid w:val="00333B61"/>
    <w:rsid w:val="00333F8C"/>
    <w:rsid w:val="0033410C"/>
    <w:rsid w:val="003347BB"/>
    <w:rsid w:val="003352E8"/>
    <w:rsid w:val="00335BA6"/>
    <w:rsid w:val="00335E2E"/>
    <w:rsid w:val="00336614"/>
    <w:rsid w:val="0033696F"/>
    <w:rsid w:val="00337689"/>
    <w:rsid w:val="00337912"/>
    <w:rsid w:val="00337D16"/>
    <w:rsid w:val="0034012C"/>
    <w:rsid w:val="003402CF"/>
    <w:rsid w:val="003405E0"/>
    <w:rsid w:val="0034077B"/>
    <w:rsid w:val="00341143"/>
    <w:rsid w:val="003412DB"/>
    <w:rsid w:val="00341793"/>
    <w:rsid w:val="00341F3C"/>
    <w:rsid w:val="00342CA8"/>
    <w:rsid w:val="00343228"/>
    <w:rsid w:val="00343B7A"/>
    <w:rsid w:val="00343F50"/>
    <w:rsid w:val="00344464"/>
    <w:rsid w:val="0034463E"/>
    <w:rsid w:val="0034492F"/>
    <w:rsid w:val="00344AB0"/>
    <w:rsid w:val="00345414"/>
    <w:rsid w:val="00345E12"/>
    <w:rsid w:val="0034633C"/>
    <w:rsid w:val="0034688F"/>
    <w:rsid w:val="00346A89"/>
    <w:rsid w:val="00346D5A"/>
    <w:rsid w:val="0034707C"/>
    <w:rsid w:val="00347B08"/>
    <w:rsid w:val="0035056C"/>
    <w:rsid w:val="00350A8E"/>
    <w:rsid w:val="00350EB5"/>
    <w:rsid w:val="00351105"/>
    <w:rsid w:val="00351232"/>
    <w:rsid w:val="00351543"/>
    <w:rsid w:val="003516CB"/>
    <w:rsid w:val="00351DAB"/>
    <w:rsid w:val="0035255B"/>
    <w:rsid w:val="00352809"/>
    <w:rsid w:val="00352AF5"/>
    <w:rsid w:val="00353138"/>
    <w:rsid w:val="00353706"/>
    <w:rsid w:val="003542D3"/>
    <w:rsid w:val="00354622"/>
    <w:rsid w:val="0035488C"/>
    <w:rsid w:val="003556A6"/>
    <w:rsid w:val="003558ED"/>
    <w:rsid w:val="00355989"/>
    <w:rsid w:val="00355AEE"/>
    <w:rsid w:val="00355BCF"/>
    <w:rsid w:val="00355F17"/>
    <w:rsid w:val="00356716"/>
    <w:rsid w:val="0035684F"/>
    <w:rsid w:val="00356CE7"/>
    <w:rsid w:val="00356F4A"/>
    <w:rsid w:val="003570FF"/>
    <w:rsid w:val="0035742A"/>
    <w:rsid w:val="00360161"/>
    <w:rsid w:val="00360555"/>
    <w:rsid w:val="00360C9F"/>
    <w:rsid w:val="00360D3A"/>
    <w:rsid w:val="00361127"/>
    <w:rsid w:val="003611F9"/>
    <w:rsid w:val="0036162F"/>
    <w:rsid w:val="00362ABF"/>
    <w:rsid w:val="00362D39"/>
    <w:rsid w:val="0036332A"/>
    <w:rsid w:val="00363597"/>
    <w:rsid w:val="00363AFD"/>
    <w:rsid w:val="00363FEB"/>
    <w:rsid w:val="00364082"/>
    <w:rsid w:val="00364138"/>
    <w:rsid w:val="003641CA"/>
    <w:rsid w:val="003642EF"/>
    <w:rsid w:val="00364467"/>
    <w:rsid w:val="0036618D"/>
    <w:rsid w:val="00366361"/>
    <w:rsid w:val="003664AF"/>
    <w:rsid w:val="00366E01"/>
    <w:rsid w:val="0036777D"/>
    <w:rsid w:val="00370085"/>
    <w:rsid w:val="0037072E"/>
    <w:rsid w:val="00370975"/>
    <w:rsid w:val="0037105A"/>
    <w:rsid w:val="00371428"/>
    <w:rsid w:val="00371A2D"/>
    <w:rsid w:val="00371E9A"/>
    <w:rsid w:val="00372363"/>
    <w:rsid w:val="00372403"/>
    <w:rsid w:val="003725C8"/>
    <w:rsid w:val="00373B1E"/>
    <w:rsid w:val="00373BDF"/>
    <w:rsid w:val="00373E43"/>
    <w:rsid w:val="0037498D"/>
    <w:rsid w:val="00374A3A"/>
    <w:rsid w:val="003751BC"/>
    <w:rsid w:val="0037564F"/>
    <w:rsid w:val="00375A76"/>
    <w:rsid w:val="00375C72"/>
    <w:rsid w:val="00376183"/>
    <w:rsid w:val="003761EA"/>
    <w:rsid w:val="00376238"/>
    <w:rsid w:val="00376B5E"/>
    <w:rsid w:val="00376C9D"/>
    <w:rsid w:val="00376E5E"/>
    <w:rsid w:val="00377169"/>
    <w:rsid w:val="00377196"/>
    <w:rsid w:val="003772EC"/>
    <w:rsid w:val="00377680"/>
    <w:rsid w:val="00377888"/>
    <w:rsid w:val="003779AE"/>
    <w:rsid w:val="00377DA5"/>
    <w:rsid w:val="00380A47"/>
    <w:rsid w:val="00380EFC"/>
    <w:rsid w:val="003811F2"/>
    <w:rsid w:val="00381E93"/>
    <w:rsid w:val="00381EB1"/>
    <w:rsid w:val="00381F40"/>
    <w:rsid w:val="00382555"/>
    <w:rsid w:val="00384488"/>
    <w:rsid w:val="003844C4"/>
    <w:rsid w:val="0038499D"/>
    <w:rsid w:val="00385A24"/>
    <w:rsid w:val="00385AB5"/>
    <w:rsid w:val="003864AC"/>
    <w:rsid w:val="003869F2"/>
    <w:rsid w:val="00386AC9"/>
    <w:rsid w:val="00386E08"/>
    <w:rsid w:val="00386F0F"/>
    <w:rsid w:val="0039029C"/>
    <w:rsid w:val="003905C3"/>
    <w:rsid w:val="003908F9"/>
    <w:rsid w:val="00390FF4"/>
    <w:rsid w:val="003919A8"/>
    <w:rsid w:val="00391FC0"/>
    <w:rsid w:val="003929D6"/>
    <w:rsid w:val="00392C07"/>
    <w:rsid w:val="00392FCE"/>
    <w:rsid w:val="0039302B"/>
    <w:rsid w:val="00393B2F"/>
    <w:rsid w:val="00393FCE"/>
    <w:rsid w:val="00394123"/>
    <w:rsid w:val="003942F6"/>
    <w:rsid w:val="003942F8"/>
    <w:rsid w:val="00394376"/>
    <w:rsid w:val="003948B0"/>
    <w:rsid w:val="00394AF5"/>
    <w:rsid w:val="00394CCD"/>
    <w:rsid w:val="003957C5"/>
    <w:rsid w:val="00395D77"/>
    <w:rsid w:val="00396D9D"/>
    <w:rsid w:val="00396E4D"/>
    <w:rsid w:val="00397233"/>
    <w:rsid w:val="003974E1"/>
    <w:rsid w:val="00397AEB"/>
    <w:rsid w:val="003A04AB"/>
    <w:rsid w:val="003A0791"/>
    <w:rsid w:val="003A0838"/>
    <w:rsid w:val="003A09CA"/>
    <w:rsid w:val="003A0C7B"/>
    <w:rsid w:val="003A0CB7"/>
    <w:rsid w:val="003A0F1D"/>
    <w:rsid w:val="003A11C7"/>
    <w:rsid w:val="003A11F6"/>
    <w:rsid w:val="003A1688"/>
    <w:rsid w:val="003A1B8E"/>
    <w:rsid w:val="003A1DD1"/>
    <w:rsid w:val="003A1F18"/>
    <w:rsid w:val="003A2234"/>
    <w:rsid w:val="003A244D"/>
    <w:rsid w:val="003A267A"/>
    <w:rsid w:val="003A27E0"/>
    <w:rsid w:val="003A28B5"/>
    <w:rsid w:val="003A29C1"/>
    <w:rsid w:val="003A31ED"/>
    <w:rsid w:val="003A41A7"/>
    <w:rsid w:val="003A4D61"/>
    <w:rsid w:val="003A5936"/>
    <w:rsid w:val="003A5E15"/>
    <w:rsid w:val="003A5F00"/>
    <w:rsid w:val="003A5FF3"/>
    <w:rsid w:val="003A669D"/>
    <w:rsid w:val="003A6A61"/>
    <w:rsid w:val="003A6E7F"/>
    <w:rsid w:val="003A7142"/>
    <w:rsid w:val="003A746C"/>
    <w:rsid w:val="003A773F"/>
    <w:rsid w:val="003A7F10"/>
    <w:rsid w:val="003A7F29"/>
    <w:rsid w:val="003B04C2"/>
    <w:rsid w:val="003B05E2"/>
    <w:rsid w:val="003B07FA"/>
    <w:rsid w:val="003B081D"/>
    <w:rsid w:val="003B08EE"/>
    <w:rsid w:val="003B0C19"/>
    <w:rsid w:val="003B1AC9"/>
    <w:rsid w:val="003B21A4"/>
    <w:rsid w:val="003B237C"/>
    <w:rsid w:val="003B2B5A"/>
    <w:rsid w:val="003B2C16"/>
    <w:rsid w:val="003B3D44"/>
    <w:rsid w:val="003B3D99"/>
    <w:rsid w:val="003B45C2"/>
    <w:rsid w:val="003B4616"/>
    <w:rsid w:val="003B473D"/>
    <w:rsid w:val="003B52B7"/>
    <w:rsid w:val="003B5577"/>
    <w:rsid w:val="003B5B04"/>
    <w:rsid w:val="003B6155"/>
    <w:rsid w:val="003B644D"/>
    <w:rsid w:val="003B6BD6"/>
    <w:rsid w:val="003B6C21"/>
    <w:rsid w:val="003B6C47"/>
    <w:rsid w:val="003B6E5A"/>
    <w:rsid w:val="003C0040"/>
    <w:rsid w:val="003C006A"/>
    <w:rsid w:val="003C0F6E"/>
    <w:rsid w:val="003C1466"/>
    <w:rsid w:val="003C16EF"/>
    <w:rsid w:val="003C1D3F"/>
    <w:rsid w:val="003C2A64"/>
    <w:rsid w:val="003C2C5D"/>
    <w:rsid w:val="003C30A3"/>
    <w:rsid w:val="003C3D89"/>
    <w:rsid w:val="003C4CBF"/>
    <w:rsid w:val="003C4E3E"/>
    <w:rsid w:val="003C51BE"/>
    <w:rsid w:val="003C6070"/>
    <w:rsid w:val="003C641D"/>
    <w:rsid w:val="003C69D2"/>
    <w:rsid w:val="003C6CA7"/>
    <w:rsid w:val="003C6DA4"/>
    <w:rsid w:val="003C72A0"/>
    <w:rsid w:val="003C7356"/>
    <w:rsid w:val="003C7459"/>
    <w:rsid w:val="003C7A29"/>
    <w:rsid w:val="003C7C88"/>
    <w:rsid w:val="003D036E"/>
    <w:rsid w:val="003D03A4"/>
    <w:rsid w:val="003D0C2B"/>
    <w:rsid w:val="003D15D0"/>
    <w:rsid w:val="003D2E27"/>
    <w:rsid w:val="003D3225"/>
    <w:rsid w:val="003D3692"/>
    <w:rsid w:val="003D43BB"/>
    <w:rsid w:val="003D476F"/>
    <w:rsid w:val="003D4B1B"/>
    <w:rsid w:val="003D4B1E"/>
    <w:rsid w:val="003D55D2"/>
    <w:rsid w:val="003D56A9"/>
    <w:rsid w:val="003D57BE"/>
    <w:rsid w:val="003D5D8E"/>
    <w:rsid w:val="003D6023"/>
    <w:rsid w:val="003D74A5"/>
    <w:rsid w:val="003D7BE3"/>
    <w:rsid w:val="003D7E4C"/>
    <w:rsid w:val="003E09DF"/>
    <w:rsid w:val="003E0F59"/>
    <w:rsid w:val="003E11B6"/>
    <w:rsid w:val="003E311E"/>
    <w:rsid w:val="003E47CA"/>
    <w:rsid w:val="003E4AD2"/>
    <w:rsid w:val="003E4D78"/>
    <w:rsid w:val="003E574F"/>
    <w:rsid w:val="003E5DF4"/>
    <w:rsid w:val="003E5EEE"/>
    <w:rsid w:val="003E5F03"/>
    <w:rsid w:val="003E5FAB"/>
    <w:rsid w:val="003E76A2"/>
    <w:rsid w:val="003E7DF1"/>
    <w:rsid w:val="003F02A0"/>
    <w:rsid w:val="003F08E0"/>
    <w:rsid w:val="003F0923"/>
    <w:rsid w:val="003F0C8C"/>
    <w:rsid w:val="003F0F0B"/>
    <w:rsid w:val="003F191B"/>
    <w:rsid w:val="003F1988"/>
    <w:rsid w:val="003F1D78"/>
    <w:rsid w:val="003F31A0"/>
    <w:rsid w:val="003F3AF7"/>
    <w:rsid w:val="003F3F4C"/>
    <w:rsid w:val="003F4047"/>
    <w:rsid w:val="003F4455"/>
    <w:rsid w:val="003F6374"/>
    <w:rsid w:val="003F6504"/>
    <w:rsid w:val="003F6BE6"/>
    <w:rsid w:val="003F7277"/>
    <w:rsid w:val="003F7774"/>
    <w:rsid w:val="003F7D57"/>
    <w:rsid w:val="00400593"/>
    <w:rsid w:val="004008B1"/>
    <w:rsid w:val="00400B45"/>
    <w:rsid w:val="00400E8B"/>
    <w:rsid w:val="00400F98"/>
    <w:rsid w:val="004011AA"/>
    <w:rsid w:val="004014E7"/>
    <w:rsid w:val="00401726"/>
    <w:rsid w:val="004027D1"/>
    <w:rsid w:val="00402B61"/>
    <w:rsid w:val="00402C98"/>
    <w:rsid w:val="004032AA"/>
    <w:rsid w:val="00403A82"/>
    <w:rsid w:val="00404448"/>
    <w:rsid w:val="004046B8"/>
    <w:rsid w:val="00404B1A"/>
    <w:rsid w:val="004056B8"/>
    <w:rsid w:val="00406367"/>
    <w:rsid w:val="004068AE"/>
    <w:rsid w:val="004070AC"/>
    <w:rsid w:val="00407A2F"/>
    <w:rsid w:val="00407C74"/>
    <w:rsid w:val="00407CB6"/>
    <w:rsid w:val="00407CD7"/>
    <w:rsid w:val="004107DC"/>
    <w:rsid w:val="0041082C"/>
    <w:rsid w:val="004109EB"/>
    <w:rsid w:val="00410FDA"/>
    <w:rsid w:val="0041131E"/>
    <w:rsid w:val="0041158E"/>
    <w:rsid w:val="00411BFF"/>
    <w:rsid w:val="004125B3"/>
    <w:rsid w:val="00412F3A"/>
    <w:rsid w:val="0041322F"/>
    <w:rsid w:val="00413A18"/>
    <w:rsid w:val="00413B7F"/>
    <w:rsid w:val="00413D03"/>
    <w:rsid w:val="00413D70"/>
    <w:rsid w:val="00413EDD"/>
    <w:rsid w:val="0041435C"/>
    <w:rsid w:val="00414399"/>
    <w:rsid w:val="0041481E"/>
    <w:rsid w:val="004148E1"/>
    <w:rsid w:val="00414DB4"/>
    <w:rsid w:val="00414E87"/>
    <w:rsid w:val="00415466"/>
    <w:rsid w:val="00416FA6"/>
    <w:rsid w:val="0041748C"/>
    <w:rsid w:val="004179F4"/>
    <w:rsid w:val="004204DE"/>
    <w:rsid w:val="004209DC"/>
    <w:rsid w:val="00420E95"/>
    <w:rsid w:val="00421EEB"/>
    <w:rsid w:val="00421F57"/>
    <w:rsid w:val="00422488"/>
    <w:rsid w:val="004229D3"/>
    <w:rsid w:val="00423673"/>
    <w:rsid w:val="00424399"/>
    <w:rsid w:val="004243EB"/>
    <w:rsid w:val="00424B24"/>
    <w:rsid w:val="00425681"/>
    <w:rsid w:val="0042628C"/>
    <w:rsid w:val="00426459"/>
    <w:rsid w:val="0042653C"/>
    <w:rsid w:val="004266FC"/>
    <w:rsid w:val="00426F0D"/>
    <w:rsid w:val="00427708"/>
    <w:rsid w:val="00427752"/>
    <w:rsid w:val="004301FC"/>
    <w:rsid w:val="004302D5"/>
    <w:rsid w:val="00430318"/>
    <w:rsid w:val="004304B8"/>
    <w:rsid w:val="0043080F"/>
    <w:rsid w:val="00430D7C"/>
    <w:rsid w:val="00431988"/>
    <w:rsid w:val="00432538"/>
    <w:rsid w:val="00432958"/>
    <w:rsid w:val="00432A2D"/>
    <w:rsid w:val="0043326F"/>
    <w:rsid w:val="0043348F"/>
    <w:rsid w:val="0043405D"/>
    <w:rsid w:val="00434AEF"/>
    <w:rsid w:val="00435342"/>
    <w:rsid w:val="00435911"/>
    <w:rsid w:val="00435C8E"/>
    <w:rsid w:val="00435CA4"/>
    <w:rsid w:val="00435DB7"/>
    <w:rsid w:val="004362FD"/>
    <w:rsid w:val="00436375"/>
    <w:rsid w:val="00436B7A"/>
    <w:rsid w:val="00437320"/>
    <w:rsid w:val="00437397"/>
    <w:rsid w:val="00437536"/>
    <w:rsid w:val="004377A8"/>
    <w:rsid w:val="004408DA"/>
    <w:rsid w:val="004409C9"/>
    <w:rsid w:val="00440B81"/>
    <w:rsid w:val="00440F50"/>
    <w:rsid w:val="00441A3E"/>
    <w:rsid w:val="00441D48"/>
    <w:rsid w:val="00441EBB"/>
    <w:rsid w:val="0044223E"/>
    <w:rsid w:val="004425C4"/>
    <w:rsid w:val="00442793"/>
    <w:rsid w:val="00443127"/>
    <w:rsid w:val="00443B1A"/>
    <w:rsid w:val="00443B4E"/>
    <w:rsid w:val="00443C9B"/>
    <w:rsid w:val="00443EF8"/>
    <w:rsid w:val="00444198"/>
    <w:rsid w:val="0044425A"/>
    <w:rsid w:val="004442C6"/>
    <w:rsid w:val="004444D0"/>
    <w:rsid w:val="00444E00"/>
    <w:rsid w:val="004452AC"/>
    <w:rsid w:val="004457AC"/>
    <w:rsid w:val="00446400"/>
    <w:rsid w:val="004467A1"/>
    <w:rsid w:val="00446DAB"/>
    <w:rsid w:val="00447742"/>
    <w:rsid w:val="00447985"/>
    <w:rsid w:val="00447F37"/>
    <w:rsid w:val="004503D0"/>
    <w:rsid w:val="0045049C"/>
    <w:rsid w:val="00450598"/>
    <w:rsid w:val="00450BBC"/>
    <w:rsid w:val="00451497"/>
    <w:rsid w:val="00451686"/>
    <w:rsid w:val="00452153"/>
    <w:rsid w:val="004521CA"/>
    <w:rsid w:val="004524D2"/>
    <w:rsid w:val="00452575"/>
    <w:rsid w:val="00452EDE"/>
    <w:rsid w:val="004532ED"/>
    <w:rsid w:val="004536EA"/>
    <w:rsid w:val="00453AB1"/>
    <w:rsid w:val="00453FE8"/>
    <w:rsid w:val="00454179"/>
    <w:rsid w:val="00454B95"/>
    <w:rsid w:val="00455010"/>
    <w:rsid w:val="00455973"/>
    <w:rsid w:val="004569B8"/>
    <w:rsid w:val="00456C3E"/>
    <w:rsid w:val="00456F61"/>
    <w:rsid w:val="0045715C"/>
    <w:rsid w:val="00457FA4"/>
    <w:rsid w:val="00460202"/>
    <w:rsid w:val="00460A42"/>
    <w:rsid w:val="00460E1C"/>
    <w:rsid w:val="00461111"/>
    <w:rsid w:val="0046118C"/>
    <w:rsid w:val="004636B1"/>
    <w:rsid w:val="004651C3"/>
    <w:rsid w:val="0046563B"/>
    <w:rsid w:val="0046629B"/>
    <w:rsid w:val="00466411"/>
    <w:rsid w:val="00466F91"/>
    <w:rsid w:val="00467BD9"/>
    <w:rsid w:val="00467EBA"/>
    <w:rsid w:val="00470729"/>
    <w:rsid w:val="0047119F"/>
    <w:rsid w:val="0047164C"/>
    <w:rsid w:val="004717F0"/>
    <w:rsid w:val="00472536"/>
    <w:rsid w:val="00472849"/>
    <w:rsid w:val="0047288F"/>
    <w:rsid w:val="00472892"/>
    <w:rsid w:val="0047299B"/>
    <w:rsid w:val="00472B0F"/>
    <w:rsid w:val="00472FE9"/>
    <w:rsid w:val="00473699"/>
    <w:rsid w:val="00474255"/>
    <w:rsid w:val="00475BF0"/>
    <w:rsid w:val="00475C73"/>
    <w:rsid w:val="00475C7A"/>
    <w:rsid w:val="004760CB"/>
    <w:rsid w:val="00476347"/>
    <w:rsid w:val="00476A3A"/>
    <w:rsid w:val="00477313"/>
    <w:rsid w:val="00477A1C"/>
    <w:rsid w:val="00480464"/>
    <w:rsid w:val="00480473"/>
    <w:rsid w:val="00480B3E"/>
    <w:rsid w:val="00480F50"/>
    <w:rsid w:val="00481426"/>
    <w:rsid w:val="00481E8B"/>
    <w:rsid w:val="00481EC4"/>
    <w:rsid w:val="0048258E"/>
    <w:rsid w:val="004826A7"/>
    <w:rsid w:val="0048372F"/>
    <w:rsid w:val="0048391F"/>
    <w:rsid w:val="00484728"/>
    <w:rsid w:val="00484D33"/>
    <w:rsid w:val="00484E03"/>
    <w:rsid w:val="00485266"/>
    <w:rsid w:val="00485469"/>
    <w:rsid w:val="00485D10"/>
    <w:rsid w:val="00485ED6"/>
    <w:rsid w:val="00485F97"/>
    <w:rsid w:val="00486060"/>
    <w:rsid w:val="004868C1"/>
    <w:rsid w:val="00487192"/>
    <w:rsid w:val="00487871"/>
    <w:rsid w:val="00487D5D"/>
    <w:rsid w:val="00490E1B"/>
    <w:rsid w:val="00490E7A"/>
    <w:rsid w:val="0049107F"/>
    <w:rsid w:val="004911C0"/>
    <w:rsid w:val="004913E4"/>
    <w:rsid w:val="0049295F"/>
    <w:rsid w:val="00492A87"/>
    <w:rsid w:val="004933A8"/>
    <w:rsid w:val="00493823"/>
    <w:rsid w:val="00493B32"/>
    <w:rsid w:val="00493EB5"/>
    <w:rsid w:val="00494993"/>
    <w:rsid w:val="00494A36"/>
    <w:rsid w:val="0049519E"/>
    <w:rsid w:val="00495582"/>
    <w:rsid w:val="00495AF2"/>
    <w:rsid w:val="00495FD8"/>
    <w:rsid w:val="004970A0"/>
    <w:rsid w:val="004970B3"/>
    <w:rsid w:val="004977E3"/>
    <w:rsid w:val="00497ECC"/>
    <w:rsid w:val="00497ECD"/>
    <w:rsid w:val="004A04B7"/>
    <w:rsid w:val="004A0AA5"/>
    <w:rsid w:val="004A0D52"/>
    <w:rsid w:val="004A0D72"/>
    <w:rsid w:val="004A10C9"/>
    <w:rsid w:val="004A12AC"/>
    <w:rsid w:val="004A1309"/>
    <w:rsid w:val="004A13F7"/>
    <w:rsid w:val="004A1521"/>
    <w:rsid w:val="004A1B7E"/>
    <w:rsid w:val="004A20F9"/>
    <w:rsid w:val="004A2193"/>
    <w:rsid w:val="004A21A9"/>
    <w:rsid w:val="004A24AB"/>
    <w:rsid w:val="004A274C"/>
    <w:rsid w:val="004A2D94"/>
    <w:rsid w:val="004A2F53"/>
    <w:rsid w:val="004A42C9"/>
    <w:rsid w:val="004A46D2"/>
    <w:rsid w:val="004A5163"/>
    <w:rsid w:val="004A52A6"/>
    <w:rsid w:val="004A5347"/>
    <w:rsid w:val="004A5DBA"/>
    <w:rsid w:val="004A6017"/>
    <w:rsid w:val="004A61DB"/>
    <w:rsid w:val="004A62C8"/>
    <w:rsid w:val="004A684A"/>
    <w:rsid w:val="004A6E86"/>
    <w:rsid w:val="004A6EC2"/>
    <w:rsid w:val="004B0437"/>
    <w:rsid w:val="004B04EE"/>
    <w:rsid w:val="004B0737"/>
    <w:rsid w:val="004B08CD"/>
    <w:rsid w:val="004B0D11"/>
    <w:rsid w:val="004B0E26"/>
    <w:rsid w:val="004B13DC"/>
    <w:rsid w:val="004B152E"/>
    <w:rsid w:val="004B154A"/>
    <w:rsid w:val="004B1A69"/>
    <w:rsid w:val="004B20DE"/>
    <w:rsid w:val="004B3766"/>
    <w:rsid w:val="004B3FBB"/>
    <w:rsid w:val="004B428A"/>
    <w:rsid w:val="004B4630"/>
    <w:rsid w:val="004B5CE4"/>
    <w:rsid w:val="004B7400"/>
    <w:rsid w:val="004B753E"/>
    <w:rsid w:val="004C09C0"/>
    <w:rsid w:val="004C0C20"/>
    <w:rsid w:val="004C0CF8"/>
    <w:rsid w:val="004C0EB7"/>
    <w:rsid w:val="004C1AC5"/>
    <w:rsid w:val="004C20B8"/>
    <w:rsid w:val="004C2269"/>
    <w:rsid w:val="004C26F6"/>
    <w:rsid w:val="004C2EB0"/>
    <w:rsid w:val="004C39AE"/>
    <w:rsid w:val="004C3BF3"/>
    <w:rsid w:val="004C3C40"/>
    <w:rsid w:val="004C4775"/>
    <w:rsid w:val="004C49D9"/>
    <w:rsid w:val="004C4BF5"/>
    <w:rsid w:val="004C4D77"/>
    <w:rsid w:val="004C55F4"/>
    <w:rsid w:val="004C59DB"/>
    <w:rsid w:val="004C5DCF"/>
    <w:rsid w:val="004C628A"/>
    <w:rsid w:val="004C6BF7"/>
    <w:rsid w:val="004C6E83"/>
    <w:rsid w:val="004C6EA3"/>
    <w:rsid w:val="004C72B2"/>
    <w:rsid w:val="004C76A1"/>
    <w:rsid w:val="004D0624"/>
    <w:rsid w:val="004D069D"/>
    <w:rsid w:val="004D06E0"/>
    <w:rsid w:val="004D1137"/>
    <w:rsid w:val="004D1A36"/>
    <w:rsid w:val="004D2091"/>
    <w:rsid w:val="004D27DE"/>
    <w:rsid w:val="004D3428"/>
    <w:rsid w:val="004D396B"/>
    <w:rsid w:val="004D3E7E"/>
    <w:rsid w:val="004D4FBC"/>
    <w:rsid w:val="004D52BE"/>
    <w:rsid w:val="004D52D5"/>
    <w:rsid w:val="004D53A9"/>
    <w:rsid w:val="004D54EE"/>
    <w:rsid w:val="004D599F"/>
    <w:rsid w:val="004D62A7"/>
    <w:rsid w:val="004D6751"/>
    <w:rsid w:val="004D6AA8"/>
    <w:rsid w:val="004D6BE9"/>
    <w:rsid w:val="004D6E68"/>
    <w:rsid w:val="004D7C12"/>
    <w:rsid w:val="004D7F6F"/>
    <w:rsid w:val="004E0081"/>
    <w:rsid w:val="004E1777"/>
    <w:rsid w:val="004E17E5"/>
    <w:rsid w:val="004E18FA"/>
    <w:rsid w:val="004E26B1"/>
    <w:rsid w:val="004E2A64"/>
    <w:rsid w:val="004E2E5B"/>
    <w:rsid w:val="004E319D"/>
    <w:rsid w:val="004E32FD"/>
    <w:rsid w:val="004E3F60"/>
    <w:rsid w:val="004E42E4"/>
    <w:rsid w:val="004E4352"/>
    <w:rsid w:val="004E437D"/>
    <w:rsid w:val="004E470B"/>
    <w:rsid w:val="004E4CEF"/>
    <w:rsid w:val="004E506C"/>
    <w:rsid w:val="004E5344"/>
    <w:rsid w:val="004E56CC"/>
    <w:rsid w:val="004E605C"/>
    <w:rsid w:val="004E661B"/>
    <w:rsid w:val="004E6E2E"/>
    <w:rsid w:val="004E7410"/>
    <w:rsid w:val="004E7C12"/>
    <w:rsid w:val="004E7F05"/>
    <w:rsid w:val="004F017F"/>
    <w:rsid w:val="004F06AA"/>
    <w:rsid w:val="004F0CBD"/>
    <w:rsid w:val="004F0E22"/>
    <w:rsid w:val="004F2584"/>
    <w:rsid w:val="004F2D1C"/>
    <w:rsid w:val="004F2F16"/>
    <w:rsid w:val="004F3763"/>
    <w:rsid w:val="004F3B6A"/>
    <w:rsid w:val="004F41EA"/>
    <w:rsid w:val="004F4B33"/>
    <w:rsid w:val="004F4E14"/>
    <w:rsid w:val="004F4E29"/>
    <w:rsid w:val="004F50F3"/>
    <w:rsid w:val="004F5B1A"/>
    <w:rsid w:val="004F74E3"/>
    <w:rsid w:val="004F7752"/>
    <w:rsid w:val="004F7CC6"/>
    <w:rsid w:val="004F7F4A"/>
    <w:rsid w:val="00500235"/>
    <w:rsid w:val="00500B9A"/>
    <w:rsid w:val="00500C29"/>
    <w:rsid w:val="00500E10"/>
    <w:rsid w:val="00501DB4"/>
    <w:rsid w:val="00502102"/>
    <w:rsid w:val="00502ABF"/>
    <w:rsid w:val="00502C98"/>
    <w:rsid w:val="00503416"/>
    <w:rsid w:val="005035B9"/>
    <w:rsid w:val="00503C5D"/>
    <w:rsid w:val="00504045"/>
    <w:rsid w:val="0050444F"/>
    <w:rsid w:val="00504BD8"/>
    <w:rsid w:val="005056D1"/>
    <w:rsid w:val="00505B00"/>
    <w:rsid w:val="00505E68"/>
    <w:rsid w:val="005062F1"/>
    <w:rsid w:val="00506355"/>
    <w:rsid w:val="005063FE"/>
    <w:rsid w:val="005065A2"/>
    <w:rsid w:val="005066D7"/>
    <w:rsid w:val="00506D4A"/>
    <w:rsid w:val="00506FA9"/>
    <w:rsid w:val="0050758D"/>
    <w:rsid w:val="00507725"/>
    <w:rsid w:val="005110FE"/>
    <w:rsid w:val="00511BD4"/>
    <w:rsid w:val="005125AD"/>
    <w:rsid w:val="00512636"/>
    <w:rsid w:val="005129CB"/>
    <w:rsid w:val="005129FE"/>
    <w:rsid w:val="0051336F"/>
    <w:rsid w:val="005133D5"/>
    <w:rsid w:val="00513415"/>
    <w:rsid w:val="00513618"/>
    <w:rsid w:val="00513A3E"/>
    <w:rsid w:val="005145FF"/>
    <w:rsid w:val="00515608"/>
    <w:rsid w:val="00515D49"/>
    <w:rsid w:val="0051615C"/>
    <w:rsid w:val="0051641C"/>
    <w:rsid w:val="00517148"/>
    <w:rsid w:val="00517723"/>
    <w:rsid w:val="0051775A"/>
    <w:rsid w:val="00517D53"/>
    <w:rsid w:val="005200AC"/>
    <w:rsid w:val="00520643"/>
    <w:rsid w:val="00520886"/>
    <w:rsid w:val="00521AFA"/>
    <w:rsid w:val="0052214D"/>
    <w:rsid w:val="0052270B"/>
    <w:rsid w:val="00522A71"/>
    <w:rsid w:val="00523801"/>
    <w:rsid w:val="00523976"/>
    <w:rsid w:val="00523C15"/>
    <w:rsid w:val="005241CF"/>
    <w:rsid w:val="005246CE"/>
    <w:rsid w:val="005246F4"/>
    <w:rsid w:val="00524AE1"/>
    <w:rsid w:val="00525683"/>
    <w:rsid w:val="005258EB"/>
    <w:rsid w:val="00525996"/>
    <w:rsid w:val="00525B93"/>
    <w:rsid w:val="005263B6"/>
    <w:rsid w:val="005270FF"/>
    <w:rsid w:val="00527564"/>
    <w:rsid w:val="00527C86"/>
    <w:rsid w:val="005300C7"/>
    <w:rsid w:val="0053084C"/>
    <w:rsid w:val="00531BEC"/>
    <w:rsid w:val="00531CA0"/>
    <w:rsid w:val="005322D6"/>
    <w:rsid w:val="00532366"/>
    <w:rsid w:val="00532E58"/>
    <w:rsid w:val="00533C8A"/>
    <w:rsid w:val="00533D0A"/>
    <w:rsid w:val="00533DF1"/>
    <w:rsid w:val="00533F1E"/>
    <w:rsid w:val="005342B7"/>
    <w:rsid w:val="00534938"/>
    <w:rsid w:val="005352A3"/>
    <w:rsid w:val="005356FA"/>
    <w:rsid w:val="00535AD0"/>
    <w:rsid w:val="00535CE1"/>
    <w:rsid w:val="00535DC2"/>
    <w:rsid w:val="00535DFD"/>
    <w:rsid w:val="0053681F"/>
    <w:rsid w:val="005368E7"/>
    <w:rsid w:val="00536C5F"/>
    <w:rsid w:val="00536F71"/>
    <w:rsid w:val="0053723F"/>
    <w:rsid w:val="0053736F"/>
    <w:rsid w:val="00537571"/>
    <w:rsid w:val="00537AA8"/>
    <w:rsid w:val="00537BD4"/>
    <w:rsid w:val="00537D71"/>
    <w:rsid w:val="005402A8"/>
    <w:rsid w:val="0054068B"/>
    <w:rsid w:val="00540C30"/>
    <w:rsid w:val="00540E1F"/>
    <w:rsid w:val="005418CA"/>
    <w:rsid w:val="00541940"/>
    <w:rsid w:val="00542319"/>
    <w:rsid w:val="005426E1"/>
    <w:rsid w:val="00542CA6"/>
    <w:rsid w:val="0054324B"/>
    <w:rsid w:val="00543488"/>
    <w:rsid w:val="00543489"/>
    <w:rsid w:val="00543663"/>
    <w:rsid w:val="005436A2"/>
    <w:rsid w:val="00543823"/>
    <w:rsid w:val="005439A3"/>
    <w:rsid w:val="00543ADB"/>
    <w:rsid w:val="00543B70"/>
    <w:rsid w:val="00544169"/>
    <w:rsid w:val="00544187"/>
    <w:rsid w:val="00544400"/>
    <w:rsid w:val="005446F7"/>
    <w:rsid w:val="00544AA0"/>
    <w:rsid w:val="00544E64"/>
    <w:rsid w:val="00544EFC"/>
    <w:rsid w:val="00545359"/>
    <w:rsid w:val="0054544C"/>
    <w:rsid w:val="005458BA"/>
    <w:rsid w:val="00545D07"/>
    <w:rsid w:val="00546F3C"/>
    <w:rsid w:val="0055025F"/>
    <w:rsid w:val="005503EA"/>
    <w:rsid w:val="00550E6D"/>
    <w:rsid w:val="0055118E"/>
    <w:rsid w:val="005511D5"/>
    <w:rsid w:val="00551AB5"/>
    <w:rsid w:val="00551C73"/>
    <w:rsid w:val="0055248F"/>
    <w:rsid w:val="00552CB6"/>
    <w:rsid w:val="00552D3D"/>
    <w:rsid w:val="00552DB8"/>
    <w:rsid w:val="00553097"/>
    <w:rsid w:val="0055354F"/>
    <w:rsid w:val="005536A3"/>
    <w:rsid w:val="0055378D"/>
    <w:rsid w:val="00553B7A"/>
    <w:rsid w:val="00553E07"/>
    <w:rsid w:val="00554181"/>
    <w:rsid w:val="005544EA"/>
    <w:rsid w:val="0055463C"/>
    <w:rsid w:val="005548DC"/>
    <w:rsid w:val="00554B74"/>
    <w:rsid w:val="00554F71"/>
    <w:rsid w:val="005552D9"/>
    <w:rsid w:val="005558D4"/>
    <w:rsid w:val="00555B5F"/>
    <w:rsid w:val="00557231"/>
    <w:rsid w:val="00557687"/>
    <w:rsid w:val="0055772A"/>
    <w:rsid w:val="00557D75"/>
    <w:rsid w:val="00557F24"/>
    <w:rsid w:val="00560887"/>
    <w:rsid w:val="00561371"/>
    <w:rsid w:val="00561730"/>
    <w:rsid w:val="005619C6"/>
    <w:rsid w:val="0056299F"/>
    <w:rsid w:val="00562DB1"/>
    <w:rsid w:val="00562F06"/>
    <w:rsid w:val="0056360E"/>
    <w:rsid w:val="0056382C"/>
    <w:rsid w:val="00563AD8"/>
    <w:rsid w:val="00563DAB"/>
    <w:rsid w:val="00565167"/>
    <w:rsid w:val="00565855"/>
    <w:rsid w:val="00565A1B"/>
    <w:rsid w:val="0056664D"/>
    <w:rsid w:val="00566A9E"/>
    <w:rsid w:val="00566F8F"/>
    <w:rsid w:val="00567612"/>
    <w:rsid w:val="005676C7"/>
    <w:rsid w:val="005678A1"/>
    <w:rsid w:val="00567A25"/>
    <w:rsid w:val="00567B3E"/>
    <w:rsid w:val="00570657"/>
    <w:rsid w:val="0057085F"/>
    <w:rsid w:val="0057087C"/>
    <w:rsid w:val="00570A14"/>
    <w:rsid w:val="00570A88"/>
    <w:rsid w:val="00570F53"/>
    <w:rsid w:val="005711DE"/>
    <w:rsid w:val="0057232E"/>
    <w:rsid w:val="00572685"/>
    <w:rsid w:val="00572B9C"/>
    <w:rsid w:val="00573578"/>
    <w:rsid w:val="00574827"/>
    <w:rsid w:val="005749B4"/>
    <w:rsid w:val="005757F8"/>
    <w:rsid w:val="00575863"/>
    <w:rsid w:val="005759E5"/>
    <w:rsid w:val="00576349"/>
    <w:rsid w:val="005764C2"/>
    <w:rsid w:val="005766E2"/>
    <w:rsid w:val="005774D1"/>
    <w:rsid w:val="005775D8"/>
    <w:rsid w:val="00577C9F"/>
    <w:rsid w:val="00577DF8"/>
    <w:rsid w:val="00580376"/>
    <w:rsid w:val="005803D8"/>
    <w:rsid w:val="00580CB5"/>
    <w:rsid w:val="005811B7"/>
    <w:rsid w:val="005816EC"/>
    <w:rsid w:val="00581E08"/>
    <w:rsid w:val="00581E3F"/>
    <w:rsid w:val="0058220E"/>
    <w:rsid w:val="0058236C"/>
    <w:rsid w:val="0058272E"/>
    <w:rsid w:val="005829FA"/>
    <w:rsid w:val="00582E3C"/>
    <w:rsid w:val="0058351E"/>
    <w:rsid w:val="005836E1"/>
    <w:rsid w:val="005837DB"/>
    <w:rsid w:val="005844A4"/>
    <w:rsid w:val="00584B9E"/>
    <w:rsid w:val="0058538F"/>
    <w:rsid w:val="005854FF"/>
    <w:rsid w:val="00585E28"/>
    <w:rsid w:val="00590489"/>
    <w:rsid w:val="005907F6"/>
    <w:rsid w:val="00590A1F"/>
    <w:rsid w:val="005912FF"/>
    <w:rsid w:val="00591763"/>
    <w:rsid w:val="00591812"/>
    <w:rsid w:val="005927EB"/>
    <w:rsid w:val="005929DF"/>
    <w:rsid w:val="005939E3"/>
    <w:rsid w:val="00595578"/>
    <w:rsid w:val="005956E5"/>
    <w:rsid w:val="00595750"/>
    <w:rsid w:val="005958B4"/>
    <w:rsid w:val="00595A76"/>
    <w:rsid w:val="00595C2A"/>
    <w:rsid w:val="00595C6D"/>
    <w:rsid w:val="00595CD6"/>
    <w:rsid w:val="00595D61"/>
    <w:rsid w:val="00595F43"/>
    <w:rsid w:val="00596DFB"/>
    <w:rsid w:val="005977E9"/>
    <w:rsid w:val="005979B2"/>
    <w:rsid w:val="005A1909"/>
    <w:rsid w:val="005A1B29"/>
    <w:rsid w:val="005A2332"/>
    <w:rsid w:val="005A26E0"/>
    <w:rsid w:val="005A2F79"/>
    <w:rsid w:val="005A30B7"/>
    <w:rsid w:val="005A31D6"/>
    <w:rsid w:val="005A341D"/>
    <w:rsid w:val="005A39D0"/>
    <w:rsid w:val="005A3CF7"/>
    <w:rsid w:val="005A3E7E"/>
    <w:rsid w:val="005A421A"/>
    <w:rsid w:val="005A4599"/>
    <w:rsid w:val="005A4BBB"/>
    <w:rsid w:val="005A4C98"/>
    <w:rsid w:val="005A4F9F"/>
    <w:rsid w:val="005A52D2"/>
    <w:rsid w:val="005A5764"/>
    <w:rsid w:val="005A5AA1"/>
    <w:rsid w:val="005A5D76"/>
    <w:rsid w:val="005A60FE"/>
    <w:rsid w:val="005A6D1A"/>
    <w:rsid w:val="005A70CE"/>
    <w:rsid w:val="005A71CC"/>
    <w:rsid w:val="005A724F"/>
    <w:rsid w:val="005A73A4"/>
    <w:rsid w:val="005B009A"/>
    <w:rsid w:val="005B0CE3"/>
    <w:rsid w:val="005B11AD"/>
    <w:rsid w:val="005B1CC6"/>
    <w:rsid w:val="005B1EA4"/>
    <w:rsid w:val="005B2052"/>
    <w:rsid w:val="005B2185"/>
    <w:rsid w:val="005B21C9"/>
    <w:rsid w:val="005B26B3"/>
    <w:rsid w:val="005B2BD3"/>
    <w:rsid w:val="005B2D7B"/>
    <w:rsid w:val="005B3AF9"/>
    <w:rsid w:val="005B4442"/>
    <w:rsid w:val="005B58B5"/>
    <w:rsid w:val="005B61D4"/>
    <w:rsid w:val="005B61E4"/>
    <w:rsid w:val="005B6474"/>
    <w:rsid w:val="005B658E"/>
    <w:rsid w:val="005B6911"/>
    <w:rsid w:val="005B7DE6"/>
    <w:rsid w:val="005B7EF3"/>
    <w:rsid w:val="005B7F03"/>
    <w:rsid w:val="005C0665"/>
    <w:rsid w:val="005C0883"/>
    <w:rsid w:val="005C0EDE"/>
    <w:rsid w:val="005C11F4"/>
    <w:rsid w:val="005C23DA"/>
    <w:rsid w:val="005C2B65"/>
    <w:rsid w:val="005C2D69"/>
    <w:rsid w:val="005C3117"/>
    <w:rsid w:val="005C3253"/>
    <w:rsid w:val="005C3671"/>
    <w:rsid w:val="005C4A84"/>
    <w:rsid w:val="005C5DCD"/>
    <w:rsid w:val="005C7243"/>
    <w:rsid w:val="005C7309"/>
    <w:rsid w:val="005C75E6"/>
    <w:rsid w:val="005C7734"/>
    <w:rsid w:val="005C7B67"/>
    <w:rsid w:val="005C7EA5"/>
    <w:rsid w:val="005D082E"/>
    <w:rsid w:val="005D1E1A"/>
    <w:rsid w:val="005D1E7C"/>
    <w:rsid w:val="005D29B1"/>
    <w:rsid w:val="005D2D38"/>
    <w:rsid w:val="005D3BAE"/>
    <w:rsid w:val="005D41CE"/>
    <w:rsid w:val="005D4991"/>
    <w:rsid w:val="005D521D"/>
    <w:rsid w:val="005D664A"/>
    <w:rsid w:val="005D6E13"/>
    <w:rsid w:val="005D7413"/>
    <w:rsid w:val="005D7C0D"/>
    <w:rsid w:val="005E035C"/>
    <w:rsid w:val="005E10B5"/>
    <w:rsid w:val="005E24C3"/>
    <w:rsid w:val="005E2E7E"/>
    <w:rsid w:val="005E3064"/>
    <w:rsid w:val="005E3E86"/>
    <w:rsid w:val="005E413F"/>
    <w:rsid w:val="005E4341"/>
    <w:rsid w:val="005E495C"/>
    <w:rsid w:val="005E4C23"/>
    <w:rsid w:val="005E4D08"/>
    <w:rsid w:val="005E636B"/>
    <w:rsid w:val="005E694A"/>
    <w:rsid w:val="005E6A21"/>
    <w:rsid w:val="005E6E0A"/>
    <w:rsid w:val="005E6EF6"/>
    <w:rsid w:val="005E77D1"/>
    <w:rsid w:val="005E79BB"/>
    <w:rsid w:val="005E7F0B"/>
    <w:rsid w:val="005F0F43"/>
    <w:rsid w:val="005F13A2"/>
    <w:rsid w:val="005F189E"/>
    <w:rsid w:val="005F1F3F"/>
    <w:rsid w:val="005F237B"/>
    <w:rsid w:val="005F2FC7"/>
    <w:rsid w:val="005F37C0"/>
    <w:rsid w:val="005F3902"/>
    <w:rsid w:val="005F4675"/>
    <w:rsid w:val="005F46F2"/>
    <w:rsid w:val="005F6452"/>
    <w:rsid w:val="005F66C5"/>
    <w:rsid w:val="005F6C39"/>
    <w:rsid w:val="005F6E16"/>
    <w:rsid w:val="005F7D82"/>
    <w:rsid w:val="006003A3"/>
    <w:rsid w:val="00600610"/>
    <w:rsid w:val="0060094B"/>
    <w:rsid w:val="0060151C"/>
    <w:rsid w:val="0060166E"/>
    <w:rsid w:val="0060173F"/>
    <w:rsid w:val="00601F10"/>
    <w:rsid w:val="006020CC"/>
    <w:rsid w:val="00602216"/>
    <w:rsid w:val="006024C4"/>
    <w:rsid w:val="00602719"/>
    <w:rsid w:val="00602A21"/>
    <w:rsid w:val="00603225"/>
    <w:rsid w:val="006034FC"/>
    <w:rsid w:val="006038CD"/>
    <w:rsid w:val="00603AFD"/>
    <w:rsid w:val="00603B16"/>
    <w:rsid w:val="00603F6D"/>
    <w:rsid w:val="00604AC2"/>
    <w:rsid w:val="00605887"/>
    <w:rsid w:val="00606454"/>
    <w:rsid w:val="006064FF"/>
    <w:rsid w:val="00606A20"/>
    <w:rsid w:val="00606FA9"/>
    <w:rsid w:val="00611152"/>
    <w:rsid w:val="00611AD9"/>
    <w:rsid w:val="00612685"/>
    <w:rsid w:val="00612773"/>
    <w:rsid w:val="00612C80"/>
    <w:rsid w:val="006138CB"/>
    <w:rsid w:val="00613EC7"/>
    <w:rsid w:val="00614315"/>
    <w:rsid w:val="006147B0"/>
    <w:rsid w:val="00615848"/>
    <w:rsid w:val="00615913"/>
    <w:rsid w:val="00615A41"/>
    <w:rsid w:val="00615B27"/>
    <w:rsid w:val="00616077"/>
    <w:rsid w:val="006167DE"/>
    <w:rsid w:val="00616846"/>
    <w:rsid w:val="00616C8F"/>
    <w:rsid w:val="0061764D"/>
    <w:rsid w:val="00620D73"/>
    <w:rsid w:val="006230EF"/>
    <w:rsid w:val="00623885"/>
    <w:rsid w:val="00623AE8"/>
    <w:rsid w:val="00623C42"/>
    <w:rsid w:val="0062416A"/>
    <w:rsid w:val="0062466B"/>
    <w:rsid w:val="00624972"/>
    <w:rsid w:val="00625B4F"/>
    <w:rsid w:val="00625B89"/>
    <w:rsid w:val="006260E4"/>
    <w:rsid w:val="0062623C"/>
    <w:rsid w:val="0062667F"/>
    <w:rsid w:val="00626D5F"/>
    <w:rsid w:val="00626FE0"/>
    <w:rsid w:val="0062710F"/>
    <w:rsid w:val="006274FA"/>
    <w:rsid w:val="006276F1"/>
    <w:rsid w:val="00627E1A"/>
    <w:rsid w:val="00630A4E"/>
    <w:rsid w:val="006310B6"/>
    <w:rsid w:val="0063149C"/>
    <w:rsid w:val="00631869"/>
    <w:rsid w:val="006329DA"/>
    <w:rsid w:val="00632B5A"/>
    <w:rsid w:val="00632F21"/>
    <w:rsid w:val="00633806"/>
    <w:rsid w:val="00633E0C"/>
    <w:rsid w:val="00633FB0"/>
    <w:rsid w:val="006346F3"/>
    <w:rsid w:val="00634A4B"/>
    <w:rsid w:val="00634AC1"/>
    <w:rsid w:val="0063552F"/>
    <w:rsid w:val="00635714"/>
    <w:rsid w:val="00635B20"/>
    <w:rsid w:val="0063612D"/>
    <w:rsid w:val="006362DB"/>
    <w:rsid w:val="00636512"/>
    <w:rsid w:val="006370F3"/>
    <w:rsid w:val="006374AC"/>
    <w:rsid w:val="006377C6"/>
    <w:rsid w:val="006379CC"/>
    <w:rsid w:val="00637A6B"/>
    <w:rsid w:val="00637F74"/>
    <w:rsid w:val="00640EF2"/>
    <w:rsid w:val="00641B32"/>
    <w:rsid w:val="00641C65"/>
    <w:rsid w:val="00643444"/>
    <w:rsid w:val="0064345E"/>
    <w:rsid w:val="00643F5C"/>
    <w:rsid w:val="00644B5D"/>
    <w:rsid w:val="00644D19"/>
    <w:rsid w:val="00644E84"/>
    <w:rsid w:val="006450D4"/>
    <w:rsid w:val="006465F3"/>
    <w:rsid w:val="00646CD5"/>
    <w:rsid w:val="00647439"/>
    <w:rsid w:val="0064794F"/>
    <w:rsid w:val="00647C56"/>
    <w:rsid w:val="00650988"/>
    <w:rsid w:val="00650E81"/>
    <w:rsid w:val="006514A3"/>
    <w:rsid w:val="00651EF4"/>
    <w:rsid w:val="00652303"/>
    <w:rsid w:val="006526CE"/>
    <w:rsid w:val="00652A05"/>
    <w:rsid w:val="00653F62"/>
    <w:rsid w:val="006541ED"/>
    <w:rsid w:val="0065426E"/>
    <w:rsid w:val="00654E0A"/>
    <w:rsid w:val="00655235"/>
    <w:rsid w:val="00655382"/>
    <w:rsid w:val="00655B5C"/>
    <w:rsid w:val="00655C07"/>
    <w:rsid w:val="00656278"/>
    <w:rsid w:val="00656297"/>
    <w:rsid w:val="00656810"/>
    <w:rsid w:val="00656D15"/>
    <w:rsid w:val="00657097"/>
    <w:rsid w:val="0065711C"/>
    <w:rsid w:val="006572EF"/>
    <w:rsid w:val="00657704"/>
    <w:rsid w:val="00657E2E"/>
    <w:rsid w:val="006600F6"/>
    <w:rsid w:val="00660191"/>
    <w:rsid w:val="00660D35"/>
    <w:rsid w:val="00661687"/>
    <w:rsid w:val="006619B8"/>
    <w:rsid w:val="00662214"/>
    <w:rsid w:val="00662A16"/>
    <w:rsid w:val="00662C1E"/>
    <w:rsid w:val="00662E13"/>
    <w:rsid w:val="00662F7F"/>
    <w:rsid w:val="00663403"/>
    <w:rsid w:val="00663ED5"/>
    <w:rsid w:val="006647BC"/>
    <w:rsid w:val="00664BEE"/>
    <w:rsid w:val="00665512"/>
    <w:rsid w:val="006658CB"/>
    <w:rsid w:val="00665C85"/>
    <w:rsid w:val="00666309"/>
    <w:rsid w:val="0066638A"/>
    <w:rsid w:val="0066645A"/>
    <w:rsid w:val="00667084"/>
    <w:rsid w:val="00667531"/>
    <w:rsid w:val="0066758B"/>
    <w:rsid w:val="0066777F"/>
    <w:rsid w:val="00667B65"/>
    <w:rsid w:val="00667D33"/>
    <w:rsid w:val="00667E3E"/>
    <w:rsid w:val="00670310"/>
    <w:rsid w:val="00670502"/>
    <w:rsid w:val="00670A01"/>
    <w:rsid w:val="00671170"/>
    <w:rsid w:val="00671C88"/>
    <w:rsid w:val="00671CC6"/>
    <w:rsid w:val="00671CDF"/>
    <w:rsid w:val="006721C9"/>
    <w:rsid w:val="00672DF2"/>
    <w:rsid w:val="00673020"/>
    <w:rsid w:val="0067310E"/>
    <w:rsid w:val="006731AC"/>
    <w:rsid w:val="0067340C"/>
    <w:rsid w:val="006736E2"/>
    <w:rsid w:val="006737B6"/>
    <w:rsid w:val="0067383D"/>
    <w:rsid w:val="006739C6"/>
    <w:rsid w:val="00673DF7"/>
    <w:rsid w:val="0067461B"/>
    <w:rsid w:val="006756EE"/>
    <w:rsid w:val="0067684F"/>
    <w:rsid w:val="00676A54"/>
    <w:rsid w:val="006802A3"/>
    <w:rsid w:val="00680EB7"/>
    <w:rsid w:val="006810D1"/>
    <w:rsid w:val="0068115F"/>
    <w:rsid w:val="00681983"/>
    <w:rsid w:val="00681C47"/>
    <w:rsid w:val="00681D5C"/>
    <w:rsid w:val="0068239F"/>
    <w:rsid w:val="006824EF"/>
    <w:rsid w:val="00682688"/>
    <w:rsid w:val="006834C7"/>
    <w:rsid w:val="0068385A"/>
    <w:rsid w:val="0068413C"/>
    <w:rsid w:val="006843F3"/>
    <w:rsid w:val="006846F5"/>
    <w:rsid w:val="006858B0"/>
    <w:rsid w:val="00686AB8"/>
    <w:rsid w:val="006870F8"/>
    <w:rsid w:val="0068769D"/>
    <w:rsid w:val="00690438"/>
    <w:rsid w:val="006909CF"/>
    <w:rsid w:val="0069100A"/>
    <w:rsid w:val="0069193D"/>
    <w:rsid w:val="00691BC5"/>
    <w:rsid w:val="006920A1"/>
    <w:rsid w:val="00692122"/>
    <w:rsid w:val="006927B0"/>
    <w:rsid w:val="0069335C"/>
    <w:rsid w:val="00693A20"/>
    <w:rsid w:val="00693B98"/>
    <w:rsid w:val="00693C69"/>
    <w:rsid w:val="00693FEF"/>
    <w:rsid w:val="006942FF"/>
    <w:rsid w:val="0069451B"/>
    <w:rsid w:val="006946E5"/>
    <w:rsid w:val="0069481B"/>
    <w:rsid w:val="00694DF3"/>
    <w:rsid w:val="00695319"/>
    <w:rsid w:val="00695FE3"/>
    <w:rsid w:val="0069665A"/>
    <w:rsid w:val="006967B6"/>
    <w:rsid w:val="006969F4"/>
    <w:rsid w:val="00696C25"/>
    <w:rsid w:val="0069723E"/>
    <w:rsid w:val="00697379"/>
    <w:rsid w:val="006A0036"/>
    <w:rsid w:val="006A0050"/>
    <w:rsid w:val="006A01C3"/>
    <w:rsid w:val="006A0CE1"/>
    <w:rsid w:val="006A1A2B"/>
    <w:rsid w:val="006A1B76"/>
    <w:rsid w:val="006A1EB6"/>
    <w:rsid w:val="006A23E4"/>
    <w:rsid w:val="006A2B26"/>
    <w:rsid w:val="006A2B4D"/>
    <w:rsid w:val="006A2C10"/>
    <w:rsid w:val="006A2DA6"/>
    <w:rsid w:val="006A3101"/>
    <w:rsid w:val="006A348B"/>
    <w:rsid w:val="006A363B"/>
    <w:rsid w:val="006A3654"/>
    <w:rsid w:val="006A3A3A"/>
    <w:rsid w:val="006A3A4B"/>
    <w:rsid w:val="006A3C3E"/>
    <w:rsid w:val="006A3E32"/>
    <w:rsid w:val="006A3F0C"/>
    <w:rsid w:val="006A40F8"/>
    <w:rsid w:val="006A49B6"/>
    <w:rsid w:val="006A4B6C"/>
    <w:rsid w:val="006A5353"/>
    <w:rsid w:val="006A594C"/>
    <w:rsid w:val="006A6BAA"/>
    <w:rsid w:val="006A6C37"/>
    <w:rsid w:val="006A716C"/>
    <w:rsid w:val="006A7199"/>
    <w:rsid w:val="006A797D"/>
    <w:rsid w:val="006A7B07"/>
    <w:rsid w:val="006A7C6D"/>
    <w:rsid w:val="006B0074"/>
    <w:rsid w:val="006B0454"/>
    <w:rsid w:val="006B0539"/>
    <w:rsid w:val="006B0EE4"/>
    <w:rsid w:val="006B1591"/>
    <w:rsid w:val="006B211F"/>
    <w:rsid w:val="006B23E2"/>
    <w:rsid w:val="006B2D48"/>
    <w:rsid w:val="006B2EAE"/>
    <w:rsid w:val="006B3249"/>
    <w:rsid w:val="006B3FE3"/>
    <w:rsid w:val="006B401E"/>
    <w:rsid w:val="006B411E"/>
    <w:rsid w:val="006B41FB"/>
    <w:rsid w:val="006B4808"/>
    <w:rsid w:val="006B5440"/>
    <w:rsid w:val="006B563A"/>
    <w:rsid w:val="006B59A4"/>
    <w:rsid w:val="006B5F55"/>
    <w:rsid w:val="006B62A7"/>
    <w:rsid w:val="006B668A"/>
    <w:rsid w:val="006B67F3"/>
    <w:rsid w:val="006B6DE8"/>
    <w:rsid w:val="006B729D"/>
    <w:rsid w:val="006B744E"/>
    <w:rsid w:val="006B7B40"/>
    <w:rsid w:val="006B7CB1"/>
    <w:rsid w:val="006C02C6"/>
    <w:rsid w:val="006C153C"/>
    <w:rsid w:val="006C2174"/>
    <w:rsid w:val="006C2DB8"/>
    <w:rsid w:val="006C3A29"/>
    <w:rsid w:val="006C3E27"/>
    <w:rsid w:val="006C48AB"/>
    <w:rsid w:val="006C4E6F"/>
    <w:rsid w:val="006C50B3"/>
    <w:rsid w:val="006C536D"/>
    <w:rsid w:val="006C5A5E"/>
    <w:rsid w:val="006C6039"/>
    <w:rsid w:val="006C6185"/>
    <w:rsid w:val="006C626C"/>
    <w:rsid w:val="006C71E0"/>
    <w:rsid w:val="006D0899"/>
    <w:rsid w:val="006D0991"/>
    <w:rsid w:val="006D1EB3"/>
    <w:rsid w:val="006D3A38"/>
    <w:rsid w:val="006D439E"/>
    <w:rsid w:val="006D4B43"/>
    <w:rsid w:val="006D4F5A"/>
    <w:rsid w:val="006D4FC8"/>
    <w:rsid w:val="006D5E1C"/>
    <w:rsid w:val="006D605B"/>
    <w:rsid w:val="006D6BDA"/>
    <w:rsid w:val="006D7257"/>
    <w:rsid w:val="006D749C"/>
    <w:rsid w:val="006D78FE"/>
    <w:rsid w:val="006D790D"/>
    <w:rsid w:val="006D7BF4"/>
    <w:rsid w:val="006D7C1D"/>
    <w:rsid w:val="006E0132"/>
    <w:rsid w:val="006E0173"/>
    <w:rsid w:val="006E0CE7"/>
    <w:rsid w:val="006E1D81"/>
    <w:rsid w:val="006E2920"/>
    <w:rsid w:val="006E2988"/>
    <w:rsid w:val="006E38A6"/>
    <w:rsid w:val="006E414E"/>
    <w:rsid w:val="006E4836"/>
    <w:rsid w:val="006E4F4A"/>
    <w:rsid w:val="006E5344"/>
    <w:rsid w:val="006E53FC"/>
    <w:rsid w:val="006E5924"/>
    <w:rsid w:val="006E6520"/>
    <w:rsid w:val="006E6987"/>
    <w:rsid w:val="006E77BB"/>
    <w:rsid w:val="006E7D66"/>
    <w:rsid w:val="006F082D"/>
    <w:rsid w:val="006F1288"/>
    <w:rsid w:val="006F13A5"/>
    <w:rsid w:val="006F168B"/>
    <w:rsid w:val="006F16BA"/>
    <w:rsid w:val="006F18A4"/>
    <w:rsid w:val="006F2332"/>
    <w:rsid w:val="006F2995"/>
    <w:rsid w:val="006F2F4A"/>
    <w:rsid w:val="006F365A"/>
    <w:rsid w:val="006F37E7"/>
    <w:rsid w:val="006F4152"/>
    <w:rsid w:val="006F5259"/>
    <w:rsid w:val="006F52E5"/>
    <w:rsid w:val="006F5D29"/>
    <w:rsid w:val="006F637A"/>
    <w:rsid w:val="006F6720"/>
    <w:rsid w:val="006F7032"/>
    <w:rsid w:val="006F74F5"/>
    <w:rsid w:val="006F7A10"/>
    <w:rsid w:val="0070078E"/>
    <w:rsid w:val="007010CC"/>
    <w:rsid w:val="00701334"/>
    <w:rsid w:val="007015F1"/>
    <w:rsid w:val="0070167D"/>
    <w:rsid w:val="007016D8"/>
    <w:rsid w:val="00701741"/>
    <w:rsid w:val="00701DD1"/>
    <w:rsid w:val="00701E87"/>
    <w:rsid w:val="007026BA"/>
    <w:rsid w:val="007026E8"/>
    <w:rsid w:val="00702BBB"/>
    <w:rsid w:val="00703083"/>
    <w:rsid w:val="00703504"/>
    <w:rsid w:val="007035A5"/>
    <w:rsid w:val="00703C6E"/>
    <w:rsid w:val="00703D9D"/>
    <w:rsid w:val="00703F4A"/>
    <w:rsid w:val="00704041"/>
    <w:rsid w:val="00704108"/>
    <w:rsid w:val="007041BB"/>
    <w:rsid w:val="00704C4D"/>
    <w:rsid w:val="00704CE6"/>
    <w:rsid w:val="007050A0"/>
    <w:rsid w:val="00705265"/>
    <w:rsid w:val="00705A16"/>
    <w:rsid w:val="00705DF4"/>
    <w:rsid w:val="00705F93"/>
    <w:rsid w:val="00706247"/>
    <w:rsid w:val="0070641F"/>
    <w:rsid w:val="0070674E"/>
    <w:rsid w:val="0070794C"/>
    <w:rsid w:val="00707B0B"/>
    <w:rsid w:val="00707CF4"/>
    <w:rsid w:val="00707D06"/>
    <w:rsid w:val="00707DFC"/>
    <w:rsid w:val="00707F40"/>
    <w:rsid w:val="00710105"/>
    <w:rsid w:val="00710627"/>
    <w:rsid w:val="0071065A"/>
    <w:rsid w:val="00710CFD"/>
    <w:rsid w:val="00711152"/>
    <w:rsid w:val="007115F3"/>
    <w:rsid w:val="007116D3"/>
    <w:rsid w:val="00711BCB"/>
    <w:rsid w:val="0071244D"/>
    <w:rsid w:val="00712CC0"/>
    <w:rsid w:val="00712E08"/>
    <w:rsid w:val="0071330A"/>
    <w:rsid w:val="00713C6E"/>
    <w:rsid w:val="0071450F"/>
    <w:rsid w:val="007145BE"/>
    <w:rsid w:val="00714E08"/>
    <w:rsid w:val="00715388"/>
    <w:rsid w:val="00715A72"/>
    <w:rsid w:val="00716735"/>
    <w:rsid w:val="0071783F"/>
    <w:rsid w:val="00720395"/>
    <w:rsid w:val="00720DAA"/>
    <w:rsid w:val="00721576"/>
    <w:rsid w:val="00721FDA"/>
    <w:rsid w:val="0072247A"/>
    <w:rsid w:val="0072248D"/>
    <w:rsid w:val="007224AD"/>
    <w:rsid w:val="00722BCD"/>
    <w:rsid w:val="007232CE"/>
    <w:rsid w:val="007235C6"/>
    <w:rsid w:val="0072398B"/>
    <w:rsid w:val="00724128"/>
    <w:rsid w:val="00724F4A"/>
    <w:rsid w:val="007259C2"/>
    <w:rsid w:val="0072647B"/>
    <w:rsid w:val="00726577"/>
    <w:rsid w:val="007277E3"/>
    <w:rsid w:val="00731013"/>
    <w:rsid w:val="00731FA3"/>
    <w:rsid w:val="0073236B"/>
    <w:rsid w:val="0073322E"/>
    <w:rsid w:val="00733B83"/>
    <w:rsid w:val="00733CDB"/>
    <w:rsid w:val="0073423A"/>
    <w:rsid w:val="007342A3"/>
    <w:rsid w:val="00734759"/>
    <w:rsid w:val="00734E4F"/>
    <w:rsid w:val="00734F99"/>
    <w:rsid w:val="00735319"/>
    <w:rsid w:val="00735580"/>
    <w:rsid w:val="00735D76"/>
    <w:rsid w:val="00736304"/>
    <w:rsid w:val="007364EA"/>
    <w:rsid w:val="0073660F"/>
    <w:rsid w:val="00736719"/>
    <w:rsid w:val="0073694B"/>
    <w:rsid w:val="00736E3C"/>
    <w:rsid w:val="00736F78"/>
    <w:rsid w:val="00737B6E"/>
    <w:rsid w:val="00737C38"/>
    <w:rsid w:val="0074032C"/>
    <w:rsid w:val="007405AD"/>
    <w:rsid w:val="007405FF"/>
    <w:rsid w:val="00740C09"/>
    <w:rsid w:val="00740F60"/>
    <w:rsid w:val="0074117F"/>
    <w:rsid w:val="007411DE"/>
    <w:rsid w:val="0074143E"/>
    <w:rsid w:val="00741447"/>
    <w:rsid w:val="0074169F"/>
    <w:rsid w:val="00741730"/>
    <w:rsid w:val="00741F18"/>
    <w:rsid w:val="007420E3"/>
    <w:rsid w:val="007420E6"/>
    <w:rsid w:val="007427C4"/>
    <w:rsid w:val="007429F2"/>
    <w:rsid w:val="00742B38"/>
    <w:rsid w:val="00742D22"/>
    <w:rsid w:val="00744456"/>
    <w:rsid w:val="00744F38"/>
    <w:rsid w:val="007456CD"/>
    <w:rsid w:val="007459DA"/>
    <w:rsid w:val="00746091"/>
    <w:rsid w:val="007463B3"/>
    <w:rsid w:val="00746485"/>
    <w:rsid w:val="007464F5"/>
    <w:rsid w:val="00746501"/>
    <w:rsid w:val="00750425"/>
    <w:rsid w:val="00750E8D"/>
    <w:rsid w:val="00751763"/>
    <w:rsid w:val="007518CA"/>
    <w:rsid w:val="00751B4A"/>
    <w:rsid w:val="007522EE"/>
    <w:rsid w:val="007523E9"/>
    <w:rsid w:val="007527FC"/>
    <w:rsid w:val="00752AB3"/>
    <w:rsid w:val="00752C09"/>
    <w:rsid w:val="00754052"/>
    <w:rsid w:val="00754488"/>
    <w:rsid w:val="00754646"/>
    <w:rsid w:val="00754968"/>
    <w:rsid w:val="007549E0"/>
    <w:rsid w:val="00754A70"/>
    <w:rsid w:val="00755558"/>
    <w:rsid w:val="00755611"/>
    <w:rsid w:val="007557FA"/>
    <w:rsid w:val="00755B2B"/>
    <w:rsid w:val="00755CC2"/>
    <w:rsid w:val="0075650B"/>
    <w:rsid w:val="00756CE7"/>
    <w:rsid w:val="007572EE"/>
    <w:rsid w:val="00760906"/>
    <w:rsid w:val="00760B23"/>
    <w:rsid w:val="00760D82"/>
    <w:rsid w:val="00760E01"/>
    <w:rsid w:val="00761071"/>
    <w:rsid w:val="007616E4"/>
    <w:rsid w:val="007619E5"/>
    <w:rsid w:val="00761DCE"/>
    <w:rsid w:val="00762431"/>
    <w:rsid w:val="00762A35"/>
    <w:rsid w:val="00762A70"/>
    <w:rsid w:val="007630A0"/>
    <w:rsid w:val="00763571"/>
    <w:rsid w:val="00763D63"/>
    <w:rsid w:val="007663DF"/>
    <w:rsid w:val="00766477"/>
    <w:rsid w:val="007664FF"/>
    <w:rsid w:val="00766501"/>
    <w:rsid w:val="007666AC"/>
    <w:rsid w:val="00766DA7"/>
    <w:rsid w:val="00770228"/>
    <w:rsid w:val="00770BD5"/>
    <w:rsid w:val="00770C9E"/>
    <w:rsid w:val="00770DB6"/>
    <w:rsid w:val="00770E05"/>
    <w:rsid w:val="00770F06"/>
    <w:rsid w:val="0077118D"/>
    <w:rsid w:val="00771340"/>
    <w:rsid w:val="00771423"/>
    <w:rsid w:val="00771C7E"/>
    <w:rsid w:val="0077206F"/>
    <w:rsid w:val="00772683"/>
    <w:rsid w:val="007726E2"/>
    <w:rsid w:val="007729DA"/>
    <w:rsid w:val="0077355F"/>
    <w:rsid w:val="00773BDC"/>
    <w:rsid w:val="00773D68"/>
    <w:rsid w:val="00773D72"/>
    <w:rsid w:val="00774446"/>
    <w:rsid w:val="00774BC5"/>
    <w:rsid w:val="007750AE"/>
    <w:rsid w:val="007753B9"/>
    <w:rsid w:val="00775C04"/>
    <w:rsid w:val="00776128"/>
    <w:rsid w:val="0077650B"/>
    <w:rsid w:val="007769A9"/>
    <w:rsid w:val="00776BF5"/>
    <w:rsid w:val="00777953"/>
    <w:rsid w:val="00777D14"/>
    <w:rsid w:val="00777FAD"/>
    <w:rsid w:val="00780C3D"/>
    <w:rsid w:val="00780D5D"/>
    <w:rsid w:val="00780E53"/>
    <w:rsid w:val="00781CEE"/>
    <w:rsid w:val="007826DB"/>
    <w:rsid w:val="00782A4D"/>
    <w:rsid w:val="00782BB6"/>
    <w:rsid w:val="00782E6D"/>
    <w:rsid w:val="007830E0"/>
    <w:rsid w:val="0078325E"/>
    <w:rsid w:val="00783FC4"/>
    <w:rsid w:val="00784928"/>
    <w:rsid w:val="00784C7A"/>
    <w:rsid w:val="007851E7"/>
    <w:rsid w:val="007853A6"/>
    <w:rsid w:val="00785892"/>
    <w:rsid w:val="0078611E"/>
    <w:rsid w:val="00786A1E"/>
    <w:rsid w:val="00786E8D"/>
    <w:rsid w:val="00787624"/>
    <w:rsid w:val="00790DDD"/>
    <w:rsid w:val="00791BFB"/>
    <w:rsid w:val="00791DF3"/>
    <w:rsid w:val="00792043"/>
    <w:rsid w:val="00792365"/>
    <w:rsid w:val="00792CD7"/>
    <w:rsid w:val="00793184"/>
    <w:rsid w:val="00793DF6"/>
    <w:rsid w:val="00793FA6"/>
    <w:rsid w:val="0079597E"/>
    <w:rsid w:val="00796EC9"/>
    <w:rsid w:val="0079746E"/>
    <w:rsid w:val="0079789E"/>
    <w:rsid w:val="007A03B8"/>
    <w:rsid w:val="007A052A"/>
    <w:rsid w:val="007A0724"/>
    <w:rsid w:val="007A1BCF"/>
    <w:rsid w:val="007A2839"/>
    <w:rsid w:val="007A295B"/>
    <w:rsid w:val="007A3662"/>
    <w:rsid w:val="007A3D54"/>
    <w:rsid w:val="007A40DA"/>
    <w:rsid w:val="007A45D6"/>
    <w:rsid w:val="007A5140"/>
    <w:rsid w:val="007A5E16"/>
    <w:rsid w:val="007A63AB"/>
    <w:rsid w:val="007A7BB3"/>
    <w:rsid w:val="007B0325"/>
    <w:rsid w:val="007B06A5"/>
    <w:rsid w:val="007B0D1F"/>
    <w:rsid w:val="007B1849"/>
    <w:rsid w:val="007B1A1B"/>
    <w:rsid w:val="007B202E"/>
    <w:rsid w:val="007B2EC3"/>
    <w:rsid w:val="007B3846"/>
    <w:rsid w:val="007B3BC6"/>
    <w:rsid w:val="007B3E1A"/>
    <w:rsid w:val="007B3FFE"/>
    <w:rsid w:val="007B43B7"/>
    <w:rsid w:val="007B46F3"/>
    <w:rsid w:val="007B5528"/>
    <w:rsid w:val="007B55BE"/>
    <w:rsid w:val="007B6395"/>
    <w:rsid w:val="007B6C1E"/>
    <w:rsid w:val="007B6FF2"/>
    <w:rsid w:val="007B7AA1"/>
    <w:rsid w:val="007C07A8"/>
    <w:rsid w:val="007C0F71"/>
    <w:rsid w:val="007C116C"/>
    <w:rsid w:val="007C1418"/>
    <w:rsid w:val="007C183B"/>
    <w:rsid w:val="007C1B34"/>
    <w:rsid w:val="007C1BCB"/>
    <w:rsid w:val="007C1F9C"/>
    <w:rsid w:val="007C200F"/>
    <w:rsid w:val="007C238F"/>
    <w:rsid w:val="007C3DD6"/>
    <w:rsid w:val="007C42B8"/>
    <w:rsid w:val="007C4B54"/>
    <w:rsid w:val="007C4E82"/>
    <w:rsid w:val="007C4F32"/>
    <w:rsid w:val="007C5125"/>
    <w:rsid w:val="007C5BC0"/>
    <w:rsid w:val="007C6B66"/>
    <w:rsid w:val="007C6D1F"/>
    <w:rsid w:val="007C73FE"/>
    <w:rsid w:val="007C7D83"/>
    <w:rsid w:val="007C7FF8"/>
    <w:rsid w:val="007D02EA"/>
    <w:rsid w:val="007D0755"/>
    <w:rsid w:val="007D2033"/>
    <w:rsid w:val="007D2D14"/>
    <w:rsid w:val="007D36F6"/>
    <w:rsid w:val="007D3871"/>
    <w:rsid w:val="007D395D"/>
    <w:rsid w:val="007D4BA5"/>
    <w:rsid w:val="007D4C7F"/>
    <w:rsid w:val="007D5347"/>
    <w:rsid w:val="007D631F"/>
    <w:rsid w:val="007D691A"/>
    <w:rsid w:val="007D7162"/>
    <w:rsid w:val="007D7E4C"/>
    <w:rsid w:val="007D7E68"/>
    <w:rsid w:val="007E13F1"/>
    <w:rsid w:val="007E17C2"/>
    <w:rsid w:val="007E1A97"/>
    <w:rsid w:val="007E1E67"/>
    <w:rsid w:val="007E2CA6"/>
    <w:rsid w:val="007E3281"/>
    <w:rsid w:val="007E3F30"/>
    <w:rsid w:val="007E416A"/>
    <w:rsid w:val="007E4EDD"/>
    <w:rsid w:val="007E5497"/>
    <w:rsid w:val="007E549C"/>
    <w:rsid w:val="007E56CA"/>
    <w:rsid w:val="007E6895"/>
    <w:rsid w:val="007E790A"/>
    <w:rsid w:val="007F00E3"/>
    <w:rsid w:val="007F038D"/>
    <w:rsid w:val="007F0982"/>
    <w:rsid w:val="007F0C3A"/>
    <w:rsid w:val="007F0EAB"/>
    <w:rsid w:val="007F18A8"/>
    <w:rsid w:val="007F1B0D"/>
    <w:rsid w:val="007F1C6C"/>
    <w:rsid w:val="007F1DF2"/>
    <w:rsid w:val="007F1F1F"/>
    <w:rsid w:val="007F2623"/>
    <w:rsid w:val="007F28BC"/>
    <w:rsid w:val="007F2AF9"/>
    <w:rsid w:val="007F2E69"/>
    <w:rsid w:val="007F3698"/>
    <w:rsid w:val="007F3B1E"/>
    <w:rsid w:val="007F3C08"/>
    <w:rsid w:val="007F3D3C"/>
    <w:rsid w:val="007F4320"/>
    <w:rsid w:val="007F4421"/>
    <w:rsid w:val="007F4806"/>
    <w:rsid w:val="007F4918"/>
    <w:rsid w:val="007F4C22"/>
    <w:rsid w:val="007F503D"/>
    <w:rsid w:val="007F515B"/>
    <w:rsid w:val="007F58EF"/>
    <w:rsid w:val="007F670D"/>
    <w:rsid w:val="007F70A6"/>
    <w:rsid w:val="007F74F3"/>
    <w:rsid w:val="007F7A76"/>
    <w:rsid w:val="00800F4E"/>
    <w:rsid w:val="008010B5"/>
    <w:rsid w:val="008017D3"/>
    <w:rsid w:val="008018FA"/>
    <w:rsid w:val="00801A88"/>
    <w:rsid w:val="00801CB1"/>
    <w:rsid w:val="00801DB6"/>
    <w:rsid w:val="00801E00"/>
    <w:rsid w:val="0080258F"/>
    <w:rsid w:val="00804540"/>
    <w:rsid w:val="008045FA"/>
    <w:rsid w:val="00805191"/>
    <w:rsid w:val="00805F68"/>
    <w:rsid w:val="008060B3"/>
    <w:rsid w:val="00806448"/>
    <w:rsid w:val="0080771C"/>
    <w:rsid w:val="00807DE6"/>
    <w:rsid w:val="008102B0"/>
    <w:rsid w:val="0081037A"/>
    <w:rsid w:val="00810A0E"/>
    <w:rsid w:val="00811AB7"/>
    <w:rsid w:val="00811FF0"/>
    <w:rsid w:val="008126E4"/>
    <w:rsid w:val="008128AD"/>
    <w:rsid w:val="008129EB"/>
    <w:rsid w:val="00813467"/>
    <w:rsid w:val="00813601"/>
    <w:rsid w:val="00813620"/>
    <w:rsid w:val="008136B7"/>
    <w:rsid w:val="008139E9"/>
    <w:rsid w:val="00813B24"/>
    <w:rsid w:val="00813EAA"/>
    <w:rsid w:val="008147C8"/>
    <w:rsid w:val="008147E1"/>
    <w:rsid w:val="00814A5D"/>
    <w:rsid w:val="00814C2F"/>
    <w:rsid w:val="0081580B"/>
    <w:rsid w:val="00815B5A"/>
    <w:rsid w:val="00816007"/>
    <w:rsid w:val="008160B1"/>
    <w:rsid w:val="008162EF"/>
    <w:rsid w:val="008164AD"/>
    <w:rsid w:val="00816A7A"/>
    <w:rsid w:val="00816DF6"/>
    <w:rsid w:val="00816FB8"/>
    <w:rsid w:val="008170E0"/>
    <w:rsid w:val="00817194"/>
    <w:rsid w:val="00817778"/>
    <w:rsid w:val="0082063A"/>
    <w:rsid w:val="00820BA6"/>
    <w:rsid w:val="00821103"/>
    <w:rsid w:val="00821768"/>
    <w:rsid w:val="00822124"/>
    <w:rsid w:val="00822581"/>
    <w:rsid w:val="008228D9"/>
    <w:rsid w:val="00822A1F"/>
    <w:rsid w:val="0082354A"/>
    <w:rsid w:val="0082367A"/>
    <w:rsid w:val="0082375B"/>
    <w:rsid w:val="00823CCE"/>
    <w:rsid w:val="008240DB"/>
    <w:rsid w:val="0082412F"/>
    <w:rsid w:val="008244F9"/>
    <w:rsid w:val="00824837"/>
    <w:rsid w:val="00824971"/>
    <w:rsid w:val="00825742"/>
    <w:rsid w:val="008258B4"/>
    <w:rsid w:val="00825A11"/>
    <w:rsid w:val="00825E5F"/>
    <w:rsid w:val="0082607D"/>
    <w:rsid w:val="008261E7"/>
    <w:rsid w:val="00826B62"/>
    <w:rsid w:val="00826C9D"/>
    <w:rsid w:val="00826D81"/>
    <w:rsid w:val="00826E65"/>
    <w:rsid w:val="00827C76"/>
    <w:rsid w:val="008302F0"/>
    <w:rsid w:val="0083033E"/>
    <w:rsid w:val="00830536"/>
    <w:rsid w:val="00830823"/>
    <w:rsid w:val="00830C47"/>
    <w:rsid w:val="008311BD"/>
    <w:rsid w:val="008314C9"/>
    <w:rsid w:val="00831FA2"/>
    <w:rsid w:val="008320B3"/>
    <w:rsid w:val="00832332"/>
    <w:rsid w:val="00832498"/>
    <w:rsid w:val="00832781"/>
    <w:rsid w:val="00832990"/>
    <w:rsid w:val="00832FD3"/>
    <w:rsid w:val="00833434"/>
    <w:rsid w:val="008336BD"/>
    <w:rsid w:val="00833A74"/>
    <w:rsid w:val="00834695"/>
    <w:rsid w:val="00834968"/>
    <w:rsid w:val="00834AA3"/>
    <w:rsid w:val="00834EB8"/>
    <w:rsid w:val="00835E22"/>
    <w:rsid w:val="00835E27"/>
    <w:rsid w:val="00836006"/>
    <w:rsid w:val="00836084"/>
    <w:rsid w:val="0083651B"/>
    <w:rsid w:val="008374B9"/>
    <w:rsid w:val="008374DB"/>
    <w:rsid w:val="0083791F"/>
    <w:rsid w:val="00837CE5"/>
    <w:rsid w:val="00840607"/>
    <w:rsid w:val="00840A3C"/>
    <w:rsid w:val="00840FA3"/>
    <w:rsid w:val="0084119B"/>
    <w:rsid w:val="00842257"/>
    <w:rsid w:val="00842A98"/>
    <w:rsid w:val="00842BB7"/>
    <w:rsid w:val="0084300A"/>
    <w:rsid w:val="008432AA"/>
    <w:rsid w:val="008433E4"/>
    <w:rsid w:val="00843A21"/>
    <w:rsid w:val="008450D8"/>
    <w:rsid w:val="008462C4"/>
    <w:rsid w:val="008464FD"/>
    <w:rsid w:val="00846601"/>
    <w:rsid w:val="00850544"/>
    <w:rsid w:val="008505DA"/>
    <w:rsid w:val="00850683"/>
    <w:rsid w:val="00850ACB"/>
    <w:rsid w:val="00851AF9"/>
    <w:rsid w:val="00851B2D"/>
    <w:rsid w:val="00851E35"/>
    <w:rsid w:val="008527FF"/>
    <w:rsid w:val="00852BC1"/>
    <w:rsid w:val="00852E4D"/>
    <w:rsid w:val="00853894"/>
    <w:rsid w:val="00855303"/>
    <w:rsid w:val="0085543C"/>
    <w:rsid w:val="00855C68"/>
    <w:rsid w:val="008565BD"/>
    <w:rsid w:val="008567D7"/>
    <w:rsid w:val="0085713E"/>
    <w:rsid w:val="008574C0"/>
    <w:rsid w:val="0085774D"/>
    <w:rsid w:val="008579C2"/>
    <w:rsid w:val="00857B40"/>
    <w:rsid w:val="00857C5B"/>
    <w:rsid w:val="00857E12"/>
    <w:rsid w:val="0086035F"/>
    <w:rsid w:val="008609C2"/>
    <w:rsid w:val="00860B74"/>
    <w:rsid w:val="00860F39"/>
    <w:rsid w:val="0086156B"/>
    <w:rsid w:val="00861633"/>
    <w:rsid w:val="00861AE8"/>
    <w:rsid w:val="0086271D"/>
    <w:rsid w:val="008636C9"/>
    <w:rsid w:val="00863BBB"/>
    <w:rsid w:val="00863DC5"/>
    <w:rsid w:val="00863F59"/>
    <w:rsid w:val="008642C1"/>
    <w:rsid w:val="008648BB"/>
    <w:rsid w:val="008649E6"/>
    <w:rsid w:val="00865F54"/>
    <w:rsid w:val="00866592"/>
    <w:rsid w:val="00866844"/>
    <w:rsid w:val="00866BF0"/>
    <w:rsid w:val="00867447"/>
    <w:rsid w:val="00867AE3"/>
    <w:rsid w:val="0087064A"/>
    <w:rsid w:val="008706A4"/>
    <w:rsid w:val="00870959"/>
    <w:rsid w:val="00871B49"/>
    <w:rsid w:val="00871BA8"/>
    <w:rsid w:val="00871CB2"/>
    <w:rsid w:val="008722C2"/>
    <w:rsid w:val="00872B7F"/>
    <w:rsid w:val="00872BBA"/>
    <w:rsid w:val="00872C18"/>
    <w:rsid w:val="008732DA"/>
    <w:rsid w:val="00873B0F"/>
    <w:rsid w:val="00873CE7"/>
    <w:rsid w:val="008740C3"/>
    <w:rsid w:val="00874381"/>
    <w:rsid w:val="008743CA"/>
    <w:rsid w:val="00874683"/>
    <w:rsid w:val="00874814"/>
    <w:rsid w:val="00874855"/>
    <w:rsid w:val="00875135"/>
    <w:rsid w:val="00875674"/>
    <w:rsid w:val="00875889"/>
    <w:rsid w:val="00875F16"/>
    <w:rsid w:val="00876174"/>
    <w:rsid w:val="00876C2A"/>
    <w:rsid w:val="008772ED"/>
    <w:rsid w:val="00877C12"/>
    <w:rsid w:val="00877C85"/>
    <w:rsid w:val="00880436"/>
    <w:rsid w:val="0088045C"/>
    <w:rsid w:val="00880488"/>
    <w:rsid w:val="008804A4"/>
    <w:rsid w:val="00880761"/>
    <w:rsid w:val="00880947"/>
    <w:rsid w:val="00880A3F"/>
    <w:rsid w:val="00880F0E"/>
    <w:rsid w:val="008811D2"/>
    <w:rsid w:val="008812C2"/>
    <w:rsid w:val="0088210C"/>
    <w:rsid w:val="00882219"/>
    <w:rsid w:val="0088322B"/>
    <w:rsid w:val="008836E4"/>
    <w:rsid w:val="0088378F"/>
    <w:rsid w:val="008845E7"/>
    <w:rsid w:val="008858F0"/>
    <w:rsid w:val="00885D27"/>
    <w:rsid w:val="00885DCB"/>
    <w:rsid w:val="00886058"/>
    <w:rsid w:val="00886504"/>
    <w:rsid w:val="0089047F"/>
    <w:rsid w:val="00890AC6"/>
    <w:rsid w:val="008914CE"/>
    <w:rsid w:val="0089160F"/>
    <w:rsid w:val="00891BF2"/>
    <w:rsid w:val="00891C9B"/>
    <w:rsid w:val="00892981"/>
    <w:rsid w:val="00892A3C"/>
    <w:rsid w:val="00893C5F"/>
    <w:rsid w:val="00894511"/>
    <w:rsid w:val="008950F7"/>
    <w:rsid w:val="0089557B"/>
    <w:rsid w:val="0089586F"/>
    <w:rsid w:val="00895B53"/>
    <w:rsid w:val="00895EC3"/>
    <w:rsid w:val="00896D07"/>
    <w:rsid w:val="00897490"/>
    <w:rsid w:val="008A1345"/>
    <w:rsid w:val="008A1584"/>
    <w:rsid w:val="008A2089"/>
    <w:rsid w:val="008A24BC"/>
    <w:rsid w:val="008A28B4"/>
    <w:rsid w:val="008A320C"/>
    <w:rsid w:val="008A3523"/>
    <w:rsid w:val="008A3CED"/>
    <w:rsid w:val="008A4202"/>
    <w:rsid w:val="008A44EB"/>
    <w:rsid w:val="008A4691"/>
    <w:rsid w:val="008A479E"/>
    <w:rsid w:val="008A486D"/>
    <w:rsid w:val="008A5C96"/>
    <w:rsid w:val="008A5D36"/>
    <w:rsid w:val="008A6151"/>
    <w:rsid w:val="008A6383"/>
    <w:rsid w:val="008A73E4"/>
    <w:rsid w:val="008A7885"/>
    <w:rsid w:val="008A799C"/>
    <w:rsid w:val="008A7B4A"/>
    <w:rsid w:val="008A7F46"/>
    <w:rsid w:val="008B0AA0"/>
    <w:rsid w:val="008B0B5C"/>
    <w:rsid w:val="008B10EA"/>
    <w:rsid w:val="008B1282"/>
    <w:rsid w:val="008B1461"/>
    <w:rsid w:val="008B1655"/>
    <w:rsid w:val="008B16A7"/>
    <w:rsid w:val="008B182F"/>
    <w:rsid w:val="008B1B0A"/>
    <w:rsid w:val="008B1D5B"/>
    <w:rsid w:val="008B1DDA"/>
    <w:rsid w:val="008B24C3"/>
    <w:rsid w:val="008B2510"/>
    <w:rsid w:val="008B2793"/>
    <w:rsid w:val="008B2C38"/>
    <w:rsid w:val="008B2D7C"/>
    <w:rsid w:val="008B36E8"/>
    <w:rsid w:val="008B3A50"/>
    <w:rsid w:val="008B3AF6"/>
    <w:rsid w:val="008B3F02"/>
    <w:rsid w:val="008B430E"/>
    <w:rsid w:val="008B4843"/>
    <w:rsid w:val="008B4992"/>
    <w:rsid w:val="008B4A6A"/>
    <w:rsid w:val="008B4E29"/>
    <w:rsid w:val="008B52A6"/>
    <w:rsid w:val="008B57EB"/>
    <w:rsid w:val="008B583E"/>
    <w:rsid w:val="008B58C9"/>
    <w:rsid w:val="008B59F5"/>
    <w:rsid w:val="008B6420"/>
    <w:rsid w:val="008B6451"/>
    <w:rsid w:val="008B6931"/>
    <w:rsid w:val="008B717C"/>
    <w:rsid w:val="008B72CC"/>
    <w:rsid w:val="008B7AD9"/>
    <w:rsid w:val="008C0438"/>
    <w:rsid w:val="008C0E2B"/>
    <w:rsid w:val="008C1B32"/>
    <w:rsid w:val="008C1F04"/>
    <w:rsid w:val="008C1F16"/>
    <w:rsid w:val="008C249E"/>
    <w:rsid w:val="008C372E"/>
    <w:rsid w:val="008C4206"/>
    <w:rsid w:val="008C4DF1"/>
    <w:rsid w:val="008C4E67"/>
    <w:rsid w:val="008C4E83"/>
    <w:rsid w:val="008C4F6F"/>
    <w:rsid w:val="008C54F6"/>
    <w:rsid w:val="008C5809"/>
    <w:rsid w:val="008C5877"/>
    <w:rsid w:val="008C5B36"/>
    <w:rsid w:val="008C5F02"/>
    <w:rsid w:val="008C635F"/>
    <w:rsid w:val="008C691A"/>
    <w:rsid w:val="008C69BC"/>
    <w:rsid w:val="008C6BFD"/>
    <w:rsid w:val="008C7561"/>
    <w:rsid w:val="008C7D60"/>
    <w:rsid w:val="008C7E86"/>
    <w:rsid w:val="008D096C"/>
    <w:rsid w:val="008D0E8D"/>
    <w:rsid w:val="008D0E97"/>
    <w:rsid w:val="008D0F15"/>
    <w:rsid w:val="008D0F5F"/>
    <w:rsid w:val="008D0F94"/>
    <w:rsid w:val="008D1EAB"/>
    <w:rsid w:val="008D1EE7"/>
    <w:rsid w:val="008D20A9"/>
    <w:rsid w:val="008D2241"/>
    <w:rsid w:val="008D2752"/>
    <w:rsid w:val="008D2E12"/>
    <w:rsid w:val="008D47B3"/>
    <w:rsid w:val="008D4F26"/>
    <w:rsid w:val="008D50DC"/>
    <w:rsid w:val="008D5C34"/>
    <w:rsid w:val="008D6069"/>
    <w:rsid w:val="008D698F"/>
    <w:rsid w:val="008D6C83"/>
    <w:rsid w:val="008D6E94"/>
    <w:rsid w:val="008D73E8"/>
    <w:rsid w:val="008D7AFD"/>
    <w:rsid w:val="008D7CFF"/>
    <w:rsid w:val="008E0576"/>
    <w:rsid w:val="008E07C4"/>
    <w:rsid w:val="008E08B6"/>
    <w:rsid w:val="008E0D5C"/>
    <w:rsid w:val="008E20CD"/>
    <w:rsid w:val="008E26A8"/>
    <w:rsid w:val="008E27A8"/>
    <w:rsid w:val="008E2A13"/>
    <w:rsid w:val="008E2CA2"/>
    <w:rsid w:val="008E3167"/>
    <w:rsid w:val="008E3333"/>
    <w:rsid w:val="008E3575"/>
    <w:rsid w:val="008E3AB7"/>
    <w:rsid w:val="008E3AF6"/>
    <w:rsid w:val="008E44E5"/>
    <w:rsid w:val="008E47C6"/>
    <w:rsid w:val="008E48C3"/>
    <w:rsid w:val="008E4A79"/>
    <w:rsid w:val="008E4FDC"/>
    <w:rsid w:val="008E6109"/>
    <w:rsid w:val="008E6573"/>
    <w:rsid w:val="008E6A47"/>
    <w:rsid w:val="008E6B89"/>
    <w:rsid w:val="008E7279"/>
    <w:rsid w:val="008E7296"/>
    <w:rsid w:val="008E7649"/>
    <w:rsid w:val="008E7F59"/>
    <w:rsid w:val="008F0697"/>
    <w:rsid w:val="008F193D"/>
    <w:rsid w:val="008F1E08"/>
    <w:rsid w:val="008F1E88"/>
    <w:rsid w:val="008F2079"/>
    <w:rsid w:val="008F21F3"/>
    <w:rsid w:val="008F2563"/>
    <w:rsid w:val="008F25BD"/>
    <w:rsid w:val="008F2B1F"/>
    <w:rsid w:val="008F2D6B"/>
    <w:rsid w:val="008F3285"/>
    <w:rsid w:val="008F5051"/>
    <w:rsid w:val="008F518B"/>
    <w:rsid w:val="008F5394"/>
    <w:rsid w:val="008F579C"/>
    <w:rsid w:val="008F5A06"/>
    <w:rsid w:val="008F5DAF"/>
    <w:rsid w:val="008F60ED"/>
    <w:rsid w:val="008F67E0"/>
    <w:rsid w:val="008F7C3F"/>
    <w:rsid w:val="008F7E3A"/>
    <w:rsid w:val="008F7F83"/>
    <w:rsid w:val="0090031E"/>
    <w:rsid w:val="009009C9"/>
    <w:rsid w:val="00900F82"/>
    <w:rsid w:val="00901101"/>
    <w:rsid w:val="00901BB6"/>
    <w:rsid w:val="0090287E"/>
    <w:rsid w:val="00902989"/>
    <w:rsid w:val="00903123"/>
    <w:rsid w:val="00903B19"/>
    <w:rsid w:val="00903F4F"/>
    <w:rsid w:val="009046F3"/>
    <w:rsid w:val="00904952"/>
    <w:rsid w:val="00904C85"/>
    <w:rsid w:val="00904D02"/>
    <w:rsid w:val="00906343"/>
    <w:rsid w:val="009063A3"/>
    <w:rsid w:val="0090693A"/>
    <w:rsid w:val="00906F10"/>
    <w:rsid w:val="00907076"/>
    <w:rsid w:val="00907B77"/>
    <w:rsid w:val="00910881"/>
    <w:rsid w:val="009108B6"/>
    <w:rsid w:val="00911280"/>
    <w:rsid w:val="00911C1F"/>
    <w:rsid w:val="00912670"/>
    <w:rsid w:val="009126AD"/>
    <w:rsid w:val="00914019"/>
    <w:rsid w:val="009145DD"/>
    <w:rsid w:val="00914B05"/>
    <w:rsid w:val="00914E52"/>
    <w:rsid w:val="00914F45"/>
    <w:rsid w:val="0091501A"/>
    <w:rsid w:val="0091529F"/>
    <w:rsid w:val="009155A0"/>
    <w:rsid w:val="0091561C"/>
    <w:rsid w:val="009156BB"/>
    <w:rsid w:val="00916A2C"/>
    <w:rsid w:val="00916E7F"/>
    <w:rsid w:val="009172A3"/>
    <w:rsid w:val="00917324"/>
    <w:rsid w:val="0091789F"/>
    <w:rsid w:val="009178DC"/>
    <w:rsid w:val="0091796D"/>
    <w:rsid w:val="0091797F"/>
    <w:rsid w:val="00917A8B"/>
    <w:rsid w:val="00917ADE"/>
    <w:rsid w:val="00920200"/>
    <w:rsid w:val="00920350"/>
    <w:rsid w:val="00920A99"/>
    <w:rsid w:val="00922E5F"/>
    <w:rsid w:val="00922EA8"/>
    <w:rsid w:val="00922EE2"/>
    <w:rsid w:val="00922F2E"/>
    <w:rsid w:val="00923060"/>
    <w:rsid w:val="009237DD"/>
    <w:rsid w:val="00923856"/>
    <w:rsid w:val="00923C37"/>
    <w:rsid w:val="00923FDB"/>
    <w:rsid w:val="009243F7"/>
    <w:rsid w:val="0092494F"/>
    <w:rsid w:val="00924A4C"/>
    <w:rsid w:val="00924C83"/>
    <w:rsid w:val="0092565A"/>
    <w:rsid w:val="00925A62"/>
    <w:rsid w:val="00926D09"/>
    <w:rsid w:val="00927C5F"/>
    <w:rsid w:val="00927FCE"/>
    <w:rsid w:val="009305A5"/>
    <w:rsid w:val="009306C7"/>
    <w:rsid w:val="00930977"/>
    <w:rsid w:val="009323D9"/>
    <w:rsid w:val="00932C67"/>
    <w:rsid w:val="00932E24"/>
    <w:rsid w:val="0093311C"/>
    <w:rsid w:val="00934B09"/>
    <w:rsid w:val="009352FE"/>
    <w:rsid w:val="00935A1A"/>
    <w:rsid w:val="00935A36"/>
    <w:rsid w:val="009366CF"/>
    <w:rsid w:val="00936B4A"/>
    <w:rsid w:val="00936D55"/>
    <w:rsid w:val="0093715C"/>
    <w:rsid w:val="00937388"/>
    <w:rsid w:val="00940624"/>
    <w:rsid w:val="00941BC9"/>
    <w:rsid w:val="00941F1A"/>
    <w:rsid w:val="0094280A"/>
    <w:rsid w:val="0094282D"/>
    <w:rsid w:val="009431DF"/>
    <w:rsid w:val="00943C4D"/>
    <w:rsid w:val="00943E1B"/>
    <w:rsid w:val="0094493A"/>
    <w:rsid w:val="00944BC3"/>
    <w:rsid w:val="0094516B"/>
    <w:rsid w:val="009455D7"/>
    <w:rsid w:val="00945DFA"/>
    <w:rsid w:val="0094632E"/>
    <w:rsid w:val="00946B43"/>
    <w:rsid w:val="00946C15"/>
    <w:rsid w:val="009471D7"/>
    <w:rsid w:val="00947294"/>
    <w:rsid w:val="0094739C"/>
    <w:rsid w:val="00950075"/>
    <w:rsid w:val="00950776"/>
    <w:rsid w:val="00950EBB"/>
    <w:rsid w:val="00951794"/>
    <w:rsid w:val="00952205"/>
    <w:rsid w:val="00952ADD"/>
    <w:rsid w:val="00952BDC"/>
    <w:rsid w:val="00952D86"/>
    <w:rsid w:val="00952FD8"/>
    <w:rsid w:val="009531B3"/>
    <w:rsid w:val="00953B37"/>
    <w:rsid w:val="00953B45"/>
    <w:rsid w:val="009541F4"/>
    <w:rsid w:val="00954EA1"/>
    <w:rsid w:val="00955F4F"/>
    <w:rsid w:val="00957AAF"/>
    <w:rsid w:val="00960073"/>
    <w:rsid w:val="009600AD"/>
    <w:rsid w:val="009601C3"/>
    <w:rsid w:val="0096029E"/>
    <w:rsid w:val="009607FA"/>
    <w:rsid w:val="00960AF6"/>
    <w:rsid w:val="00961552"/>
    <w:rsid w:val="009616A9"/>
    <w:rsid w:val="00961753"/>
    <w:rsid w:val="00961A54"/>
    <w:rsid w:val="00961CC4"/>
    <w:rsid w:val="009621A4"/>
    <w:rsid w:val="0096284F"/>
    <w:rsid w:val="009628ED"/>
    <w:rsid w:val="00962BE6"/>
    <w:rsid w:val="00962C45"/>
    <w:rsid w:val="0096314F"/>
    <w:rsid w:val="0096324F"/>
    <w:rsid w:val="0096360E"/>
    <w:rsid w:val="00964677"/>
    <w:rsid w:val="009649CB"/>
    <w:rsid w:val="00964BD4"/>
    <w:rsid w:val="009659F5"/>
    <w:rsid w:val="00965ADF"/>
    <w:rsid w:val="0096685B"/>
    <w:rsid w:val="00966B21"/>
    <w:rsid w:val="009671EE"/>
    <w:rsid w:val="009678F8"/>
    <w:rsid w:val="0096794E"/>
    <w:rsid w:val="00967E5C"/>
    <w:rsid w:val="0097011A"/>
    <w:rsid w:val="009701EA"/>
    <w:rsid w:val="009703D6"/>
    <w:rsid w:val="009704FF"/>
    <w:rsid w:val="00970D45"/>
    <w:rsid w:val="00971034"/>
    <w:rsid w:val="009716B9"/>
    <w:rsid w:val="00971760"/>
    <w:rsid w:val="00971E50"/>
    <w:rsid w:val="0097217D"/>
    <w:rsid w:val="009727BC"/>
    <w:rsid w:val="00972F0F"/>
    <w:rsid w:val="00973139"/>
    <w:rsid w:val="00973754"/>
    <w:rsid w:val="00974066"/>
    <w:rsid w:val="009741E6"/>
    <w:rsid w:val="009743DF"/>
    <w:rsid w:val="0097479C"/>
    <w:rsid w:val="00974AED"/>
    <w:rsid w:val="00974F2F"/>
    <w:rsid w:val="009753A6"/>
    <w:rsid w:val="009753D8"/>
    <w:rsid w:val="009757ED"/>
    <w:rsid w:val="009758F8"/>
    <w:rsid w:val="00976571"/>
    <w:rsid w:val="009768E3"/>
    <w:rsid w:val="00976FF8"/>
    <w:rsid w:val="009770B3"/>
    <w:rsid w:val="009771FB"/>
    <w:rsid w:val="00977480"/>
    <w:rsid w:val="00977E18"/>
    <w:rsid w:val="00981ED7"/>
    <w:rsid w:val="00982FC2"/>
    <w:rsid w:val="00983F78"/>
    <w:rsid w:val="00984239"/>
    <w:rsid w:val="0098454B"/>
    <w:rsid w:val="0098568E"/>
    <w:rsid w:val="00985BD1"/>
    <w:rsid w:val="00985D18"/>
    <w:rsid w:val="00985EF0"/>
    <w:rsid w:val="009869B8"/>
    <w:rsid w:val="00986F4C"/>
    <w:rsid w:val="00986FC6"/>
    <w:rsid w:val="00987914"/>
    <w:rsid w:val="00987D0A"/>
    <w:rsid w:val="00987F50"/>
    <w:rsid w:val="0099047F"/>
    <w:rsid w:val="00990B2B"/>
    <w:rsid w:val="00990D31"/>
    <w:rsid w:val="00991018"/>
    <w:rsid w:val="00992181"/>
    <w:rsid w:val="00992384"/>
    <w:rsid w:val="0099286A"/>
    <w:rsid w:val="009928D9"/>
    <w:rsid w:val="0099346B"/>
    <w:rsid w:val="00993A59"/>
    <w:rsid w:val="009949E0"/>
    <w:rsid w:val="00995912"/>
    <w:rsid w:val="00995B62"/>
    <w:rsid w:val="00995C9A"/>
    <w:rsid w:val="0099616F"/>
    <w:rsid w:val="00996E40"/>
    <w:rsid w:val="00997159"/>
    <w:rsid w:val="00997475"/>
    <w:rsid w:val="0099762C"/>
    <w:rsid w:val="00997EE9"/>
    <w:rsid w:val="009A1332"/>
    <w:rsid w:val="009A1423"/>
    <w:rsid w:val="009A1901"/>
    <w:rsid w:val="009A1B9D"/>
    <w:rsid w:val="009A1E16"/>
    <w:rsid w:val="009A1FFF"/>
    <w:rsid w:val="009A22AB"/>
    <w:rsid w:val="009A2F8F"/>
    <w:rsid w:val="009A3017"/>
    <w:rsid w:val="009A302F"/>
    <w:rsid w:val="009A31AF"/>
    <w:rsid w:val="009A3241"/>
    <w:rsid w:val="009A3A3A"/>
    <w:rsid w:val="009A3DC6"/>
    <w:rsid w:val="009A43F4"/>
    <w:rsid w:val="009A47D5"/>
    <w:rsid w:val="009A4D66"/>
    <w:rsid w:val="009A5E2C"/>
    <w:rsid w:val="009A60AE"/>
    <w:rsid w:val="009A6A89"/>
    <w:rsid w:val="009A77E7"/>
    <w:rsid w:val="009B0365"/>
    <w:rsid w:val="009B07B9"/>
    <w:rsid w:val="009B099B"/>
    <w:rsid w:val="009B09BB"/>
    <w:rsid w:val="009B126D"/>
    <w:rsid w:val="009B12C9"/>
    <w:rsid w:val="009B12D0"/>
    <w:rsid w:val="009B1894"/>
    <w:rsid w:val="009B267F"/>
    <w:rsid w:val="009B2F28"/>
    <w:rsid w:val="009B4AE4"/>
    <w:rsid w:val="009B4E03"/>
    <w:rsid w:val="009B4F5A"/>
    <w:rsid w:val="009B4F79"/>
    <w:rsid w:val="009B5489"/>
    <w:rsid w:val="009B5632"/>
    <w:rsid w:val="009B6A12"/>
    <w:rsid w:val="009B6F84"/>
    <w:rsid w:val="009B7713"/>
    <w:rsid w:val="009B77A7"/>
    <w:rsid w:val="009B7944"/>
    <w:rsid w:val="009C0AB8"/>
    <w:rsid w:val="009C1BFE"/>
    <w:rsid w:val="009C2544"/>
    <w:rsid w:val="009C27DD"/>
    <w:rsid w:val="009C2801"/>
    <w:rsid w:val="009C2F1A"/>
    <w:rsid w:val="009C33BC"/>
    <w:rsid w:val="009C3961"/>
    <w:rsid w:val="009C4074"/>
    <w:rsid w:val="009C4142"/>
    <w:rsid w:val="009C493E"/>
    <w:rsid w:val="009C49B7"/>
    <w:rsid w:val="009C5827"/>
    <w:rsid w:val="009C6126"/>
    <w:rsid w:val="009C64B1"/>
    <w:rsid w:val="009C6554"/>
    <w:rsid w:val="009C719B"/>
    <w:rsid w:val="009C7880"/>
    <w:rsid w:val="009C7B66"/>
    <w:rsid w:val="009D031D"/>
    <w:rsid w:val="009D0966"/>
    <w:rsid w:val="009D09AB"/>
    <w:rsid w:val="009D0E9D"/>
    <w:rsid w:val="009D124A"/>
    <w:rsid w:val="009D16FD"/>
    <w:rsid w:val="009D1FCA"/>
    <w:rsid w:val="009D2110"/>
    <w:rsid w:val="009D22EE"/>
    <w:rsid w:val="009D2824"/>
    <w:rsid w:val="009D2A04"/>
    <w:rsid w:val="009D2A31"/>
    <w:rsid w:val="009D4305"/>
    <w:rsid w:val="009D44CF"/>
    <w:rsid w:val="009D49FE"/>
    <w:rsid w:val="009D506D"/>
    <w:rsid w:val="009D5404"/>
    <w:rsid w:val="009D55B2"/>
    <w:rsid w:val="009D5978"/>
    <w:rsid w:val="009D5B72"/>
    <w:rsid w:val="009D6296"/>
    <w:rsid w:val="009D67F8"/>
    <w:rsid w:val="009D681F"/>
    <w:rsid w:val="009D69C9"/>
    <w:rsid w:val="009D75EB"/>
    <w:rsid w:val="009D7940"/>
    <w:rsid w:val="009E000E"/>
    <w:rsid w:val="009E0243"/>
    <w:rsid w:val="009E055C"/>
    <w:rsid w:val="009E15E7"/>
    <w:rsid w:val="009E2AB9"/>
    <w:rsid w:val="009E31F2"/>
    <w:rsid w:val="009E3359"/>
    <w:rsid w:val="009E3982"/>
    <w:rsid w:val="009E39EB"/>
    <w:rsid w:val="009E3B82"/>
    <w:rsid w:val="009E3D94"/>
    <w:rsid w:val="009E3E04"/>
    <w:rsid w:val="009E3FDB"/>
    <w:rsid w:val="009E4234"/>
    <w:rsid w:val="009E4619"/>
    <w:rsid w:val="009E47DE"/>
    <w:rsid w:val="009E4E4C"/>
    <w:rsid w:val="009E5070"/>
    <w:rsid w:val="009E57B4"/>
    <w:rsid w:val="009E5FA5"/>
    <w:rsid w:val="009E61E6"/>
    <w:rsid w:val="009E68D0"/>
    <w:rsid w:val="009E6B9C"/>
    <w:rsid w:val="009E6E7D"/>
    <w:rsid w:val="009F0260"/>
    <w:rsid w:val="009F09E5"/>
    <w:rsid w:val="009F0DF2"/>
    <w:rsid w:val="009F1B1F"/>
    <w:rsid w:val="009F1D08"/>
    <w:rsid w:val="009F1D3E"/>
    <w:rsid w:val="009F1E78"/>
    <w:rsid w:val="009F206D"/>
    <w:rsid w:val="009F32A4"/>
    <w:rsid w:val="009F39EA"/>
    <w:rsid w:val="009F435A"/>
    <w:rsid w:val="009F5149"/>
    <w:rsid w:val="009F514D"/>
    <w:rsid w:val="009F544A"/>
    <w:rsid w:val="009F6A7C"/>
    <w:rsid w:val="009F6CA0"/>
    <w:rsid w:val="009F6D08"/>
    <w:rsid w:val="009F6F38"/>
    <w:rsid w:val="009F6F6F"/>
    <w:rsid w:val="009F7081"/>
    <w:rsid w:val="009F7C8E"/>
    <w:rsid w:val="00A0031A"/>
    <w:rsid w:val="00A003AE"/>
    <w:rsid w:val="00A00565"/>
    <w:rsid w:val="00A00D12"/>
    <w:rsid w:val="00A01031"/>
    <w:rsid w:val="00A01035"/>
    <w:rsid w:val="00A011A9"/>
    <w:rsid w:val="00A029EE"/>
    <w:rsid w:val="00A02A68"/>
    <w:rsid w:val="00A02BE3"/>
    <w:rsid w:val="00A02E21"/>
    <w:rsid w:val="00A02F19"/>
    <w:rsid w:val="00A03033"/>
    <w:rsid w:val="00A03A92"/>
    <w:rsid w:val="00A04615"/>
    <w:rsid w:val="00A04AEC"/>
    <w:rsid w:val="00A04F00"/>
    <w:rsid w:val="00A05576"/>
    <w:rsid w:val="00A0618F"/>
    <w:rsid w:val="00A06229"/>
    <w:rsid w:val="00A06313"/>
    <w:rsid w:val="00A06C9B"/>
    <w:rsid w:val="00A06E17"/>
    <w:rsid w:val="00A0715F"/>
    <w:rsid w:val="00A07301"/>
    <w:rsid w:val="00A07AA6"/>
    <w:rsid w:val="00A10044"/>
    <w:rsid w:val="00A102EF"/>
    <w:rsid w:val="00A10735"/>
    <w:rsid w:val="00A1148A"/>
    <w:rsid w:val="00A11FB6"/>
    <w:rsid w:val="00A12F26"/>
    <w:rsid w:val="00A136A7"/>
    <w:rsid w:val="00A1391E"/>
    <w:rsid w:val="00A13D4C"/>
    <w:rsid w:val="00A142D8"/>
    <w:rsid w:val="00A1664B"/>
    <w:rsid w:val="00A16694"/>
    <w:rsid w:val="00A16D10"/>
    <w:rsid w:val="00A172D4"/>
    <w:rsid w:val="00A1747D"/>
    <w:rsid w:val="00A1787A"/>
    <w:rsid w:val="00A17958"/>
    <w:rsid w:val="00A17987"/>
    <w:rsid w:val="00A201D5"/>
    <w:rsid w:val="00A2039D"/>
    <w:rsid w:val="00A20C14"/>
    <w:rsid w:val="00A20CAB"/>
    <w:rsid w:val="00A2109E"/>
    <w:rsid w:val="00A21A3F"/>
    <w:rsid w:val="00A21DB4"/>
    <w:rsid w:val="00A220A7"/>
    <w:rsid w:val="00A227D2"/>
    <w:rsid w:val="00A22BF3"/>
    <w:rsid w:val="00A22DC9"/>
    <w:rsid w:val="00A232DA"/>
    <w:rsid w:val="00A2399C"/>
    <w:rsid w:val="00A23A63"/>
    <w:rsid w:val="00A24002"/>
    <w:rsid w:val="00A240DB"/>
    <w:rsid w:val="00A241C9"/>
    <w:rsid w:val="00A245B7"/>
    <w:rsid w:val="00A249CB"/>
    <w:rsid w:val="00A256FA"/>
    <w:rsid w:val="00A259A1"/>
    <w:rsid w:val="00A25E23"/>
    <w:rsid w:val="00A26041"/>
    <w:rsid w:val="00A2651A"/>
    <w:rsid w:val="00A26A98"/>
    <w:rsid w:val="00A26AD0"/>
    <w:rsid w:val="00A26ADA"/>
    <w:rsid w:val="00A26AEA"/>
    <w:rsid w:val="00A273BD"/>
    <w:rsid w:val="00A27920"/>
    <w:rsid w:val="00A27CA5"/>
    <w:rsid w:val="00A300D6"/>
    <w:rsid w:val="00A30276"/>
    <w:rsid w:val="00A30646"/>
    <w:rsid w:val="00A31621"/>
    <w:rsid w:val="00A317A8"/>
    <w:rsid w:val="00A31934"/>
    <w:rsid w:val="00A31C3E"/>
    <w:rsid w:val="00A31D96"/>
    <w:rsid w:val="00A32321"/>
    <w:rsid w:val="00A32597"/>
    <w:rsid w:val="00A32B42"/>
    <w:rsid w:val="00A33B02"/>
    <w:rsid w:val="00A3406E"/>
    <w:rsid w:val="00A34C97"/>
    <w:rsid w:val="00A34D81"/>
    <w:rsid w:val="00A34E1F"/>
    <w:rsid w:val="00A35416"/>
    <w:rsid w:val="00A3551A"/>
    <w:rsid w:val="00A35DEB"/>
    <w:rsid w:val="00A363BD"/>
    <w:rsid w:val="00A37601"/>
    <w:rsid w:val="00A37989"/>
    <w:rsid w:val="00A37FE3"/>
    <w:rsid w:val="00A4076B"/>
    <w:rsid w:val="00A41201"/>
    <w:rsid w:val="00A41DFC"/>
    <w:rsid w:val="00A42655"/>
    <w:rsid w:val="00A4268A"/>
    <w:rsid w:val="00A42C1A"/>
    <w:rsid w:val="00A42D8A"/>
    <w:rsid w:val="00A43387"/>
    <w:rsid w:val="00A438E5"/>
    <w:rsid w:val="00A43FAB"/>
    <w:rsid w:val="00A444FA"/>
    <w:rsid w:val="00A4455F"/>
    <w:rsid w:val="00A44F4D"/>
    <w:rsid w:val="00A452DC"/>
    <w:rsid w:val="00A4573E"/>
    <w:rsid w:val="00A45EF8"/>
    <w:rsid w:val="00A45FEE"/>
    <w:rsid w:val="00A46136"/>
    <w:rsid w:val="00A461D5"/>
    <w:rsid w:val="00A4644A"/>
    <w:rsid w:val="00A46455"/>
    <w:rsid w:val="00A46CEF"/>
    <w:rsid w:val="00A47027"/>
    <w:rsid w:val="00A4753D"/>
    <w:rsid w:val="00A4785F"/>
    <w:rsid w:val="00A47DC8"/>
    <w:rsid w:val="00A50758"/>
    <w:rsid w:val="00A50847"/>
    <w:rsid w:val="00A51035"/>
    <w:rsid w:val="00A51425"/>
    <w:rsid w:val="00A514B8"/>
    <w:rsid w:val="00A5168A"/>
    <w:rsid w:val="00A519F5"/>
    <w:rsid w:val="00A51FE3"/>
    <w:rsid w:val="00A520CC"/>
    <w:rsid w:val="00A523B4"/>
    <w:rsid w:val="00A5256D"/>
    <w:rsid w:val="00A52B77"/>
    <w:rsid w:val="00A52C3E"/>
    <w:rsid w:val="00A53EA7"/>
    <w:rsid w:val="00A5401C"/>
    <w:rsid w:val="00A54199"/>
    <w:rsid w:val="00A54701"/>
    <w:rsid w:val="00A54B19"/>
    <w:rsid w:val="00A54C02"/>
    <w:rsid w:val="00A54F08"/>
    <w:rsid w:val="00A550B0"/>
    <w:rsid w:val="00A56822"/>
    <w:rsid w:val="00A5684D"/>
    <w:rsid w:val="00A56D41"/>
    <w:rsid w:val="00A57DD9"/>
    <w:rsid w:val="00A6007B"/>
    <w:rsid w:val="00A60330"/>
    <w:rsid w:val="00A61188"/>
    <w:rsid w:val="00A6157C"/>
    <w:rsid w:val="00A61FDE"/>
    <w:rsid w:val="00A62106"/>
    <w:rsid w:val="00A625D9"/>
    <w:rsid w:val="00A6297B"/>
    <w:rsid w:val="00A6318F"/>
    <w:rsid w:val="00A63F3C"/>
    <w:rsid w:val="00A64213"/>
    <w:rsid w:val="00A648CB"/>
    <w:rsid w:val="00A65BBC"/>
    <w:rsid w:val="00A65CA4"/>
    <w:rsid w:val="00A67098"/>
    <w:rsid w:val="00A6712F"/>
    <w:rsid w:val="00A676D8"/>
    <w:rsid w:val="00A67AC6"/>
    <w:rsid w:val="00A67D4F"/>
    <w:rsid w:val="00A701F9"/>
    <w:rsid w:val="00A706DF"/>
    <w:rsid w:val="00A70740"/>
    <w:rsid w:val="00A7088D"/>
    <w:rsid w:val="00A709B9"/>
    <w:rsid w:val="00A7117F"/>
    <w:rsid w:val="00A71541"/>
    <w:rsid w:val="00A718FF"/>
    <w:rsid w:val="00A719EA"/>
    <w:rsid w:val="00A71FEC"/>
    <w:rsid w:val="00A730E3"/>
    <w:rsid w:val="00A73468"/>
    <w:rsid w:val="00A73DE6"/>
    <w:rsid w:val="00A746EB"/>
    <w:rsid w:val="00A74D32"/>
    <w:rsid w:val="00A750A6"/>
    <w:rsid w:val="00A751CC"/>
    <w:rsid w:val="00A75410"/>
    <w:rsid w:val="00A75612"/>
    <w:rsid w:val="00A756FD"/>
    <w:rsid w:val="00A75C40"/>
    <w:rsid w:val="00A75FD1"/>
    <w:rsid w:val="00A7603F"/>
    <w:rsid w:val="00A76D79"/>
    <w:rsid w:val="00A76E7C"/>
    <w:rsid w:val="00A775A8"/>
    <w:rsid w:val="00A778B6"/>
    <w:rsid w:val="00A77ED2"/>
    <w:rsid w:val="00A80826"/>
    <w:rsid w:val="00A8085B"/>
    <w:rsid w:val="00A80A56"/>
    <w:rsid w:val="00A81700"/>
    <w:rsid w:val="00A81977"/>
    <w:rsid w:val="00A826F1"/>
    <w:rsid w:val="00A828E3"/>
    <w:rsid w:val="00A8290B"/>
    <w:rsid w:val="00A8294B"/>
    <w:rsid w:val="00A82B0D"/>
    <w:rsid w:val="00A82DCC"/>
    <w:rsid w:val="00A83286"/>
    <w:rsid w:val="00A83BD6"/>
    <w:rsid w:val="00A84008"/>
    <w:rsid w:val="00A84058"/>
    <w:rsid w:val="00A84129"/>
    <w:rsid w:val="00A845E6"/>
    <w:rsid w:val="00A853FA"/>
    <w:rsid w:val="00A85682"/>
    <w:rsid w:val="00A856FA"/>
    <w:rsid w:val="00A85978"/>
    <w:rsid w:val="00A859AB"/>
    <w:rsid w:val="00A85B59"/>
    <w:rsid w:val="00A86791"/>
    <w:rsid w:val="00A867FC"/>
    <w:rsid w:val="00A8745C"/>
    <w:rsid w:val="00A90929"/>
    <w:rsid w:val="00A909CE"/>
    <w:rsid w:val="00A9155B"/>
    <w:rsid w:val="00A915A2"/>
    <w:rsid w:val="00A9177E"/>
    <w:rsid w:val="00A91FE4"/>
    <w:rsid w:val="00A92B98"/>
    <w:rsid w:val="00A93458"/>
    <w:rsid w:val="00A937ED"/>
    <w:rsid w:val="00A93CE8"/>
    <w:rsid w:val="00A93D33"/>
    <w:rsid w:val="00A945D7"/>
    <w:rsid w:val="00A9493C"/>
    <w:rsid w:val="00A94D3F"/>
    <w:rsid w:val="00A95AF2"/>
    <w:rsid w:val="00A960E9"/>
    <w:rsid w:val="00A9663E"/>
    <w:rsid w:val="00A9692E"/>
    <w:rsid w:val="00A97137"/>
    <w:rsid w:val="00A9743D"/>
    <w:rsid w:val="00A9761B"/>
    <w:rsid w:val="00AA0D53"/>
    <w:rsid w:val="00AA1605"/>
    <w:rsid w:val="00AA219D"/>
    <w:rsid w:val="00AA2CF5"/>
    <w:rsid w:val="00AA2F19"/>
    <w:rsid w:val="00AA3244"/>
    <w:rsid w:val="00AA36A0"/>
    <w:rsid w:val="00AA3791"/>
    <w:rsid w:val="00AA3C90"/>
    <w:rsid w:val="00AA4201"/>
    <w:rsid w:val="00AA4207"/>
    <w:rsid w:val="00AA4411"/>
    <w:rsid w:val="00AA4865"/>
    <w:rsid w:val="00AA524D"/>
    <w:rsid w:val="00AA53C8"/>
    <w:rsid w:val="00AA56A3"/>
    <w:rsid w:val="00AA578A"/>
    <w:rsid w:val="00AA58CE"/>
    <w:rsid w:val="00AA59AC"/>
    <w:rsid w:val="00AA5B62"/>
    <w:rsid w:val="00AA62F3"/>
    <w:rsid w:val="00AA65F4"/>
    <w:rsid w:val="00AA6FAB"/>
    <w:rsid w:val="00AA758E"/>
    <w:rsid w:val="00AA7E4B"/>
    <w:rsid w:val="00AB01CA"/>
    <w:rsid w:val="00AB19ED"/>
    <w:rsid w:val="00AB1CC1"/>
    <w:rsid w:val="00AB1EC7"/>
    <w:rsid w:val="00AB2050"/>
    <w:rsid w:val="00AB26F1"/>
    <w:rsid w:val="00AB31C7"/>
    <w:rsid w:val="00AB33A1"/>
    <w:rsid w:val="00AB352D"/>
    <w:rsid w:val="00AB3805"/>
    <w:rsid w:val="00AB434A"/>
    <w:rsid w:val="00AB51E1"/>
    <w:rsid w:val="00AB69E4"/>
    <w:rsid w:val="00AB6A5D"/>
    <w:rsid w:val="00AB731D"/>
    <w:rsid w:val="00AB7AE9"/>
    <w:rsid w:val="00AB7E5C"/>
    <w:rsid w:val="00AC009C"/>
    <w:rsid w:val="00AC12D9"/>
    <w:rsid w:val="00AC1482"/>
    <w:rsid w:val="00AC18C4"/>
    <w:rsid w:val="00AC24BA"/>
    <w:rsid w:val="00AC2AED"/>
    <w:rsid w:val="00AC2C78"/>
    <w:rsid w:val="00AC2FAD"/>
    <w:rsid w:val="00AC303C"/>
    <w:rsid w:val="00AC307B"/>
    <w:rsid w:val="00AC355F"/>
    <w:rsid w:val="00AC3D81"/>
    <w:rsid w:val="00AC3F5B"/>
    <w:rsid w:val="00AC4524"/>
    <w:rsid w:val="00AC47C7"/>
    <w:rsid w:val="00AC47E8"/>
    <w:rsid w:val="00AC4B25"/>
    <w:rsid w:val="00AC597F"/>
    <w:rsid w:val="00AC5C83"/>
    <w:rsid w:val="00AC60C2"/>
    <w:rsid w:val="00AC6151"/>
    <w:rsid w:val="00AC62DB"/>
    <w:rsid w:val="00AC6429"/>
    <w:rsid w:val="00AC6442"/>
    <w:rsid w:val="00AC6B8A"/>
    <w:rsid w:val="00AC6BA6"/>
    <w:rsid w:val="00AC777E"/>
    <w:rsid w:val="00AD0068"/>
    <w:rsid w:val="00AD01F2"/>
    <w:rsid w:val="00AD030C"/>
    <w:rsid w:val="00AD0DA8"/>
    <w:rsid w:val="00AD12F5"/>
    <w:rsid w:val="00AD293E"/>
    <w:rsid w:val="00AD311C"/>
    <w:rsid w:val="00AD3280"/>
    <w:rsid w:val="00AD48F2"/>
    <w:rsid w:val="00AD5614"/>
    <w:rsid w:val="00AD5630"/>
    <w:rsid w:val="00AD56EE"/>
    <w:rsid w:val="00AD5859"/>
    <w:rsid w:val="00AD5B1E"/>
    <w:rsid w:val="00AD668C"/>
    <w:rsid w:val="00AD7178"/>
    <w:rsid w:val="00AD77C6"/>
    <w:rsid w:val="00AD7841"/>
    <w:rsid w:val="00AD7990"/>
    <w:rsid w:val="00AE01CF"/>
    <w:rsid w:val="00AE02F3"/>
    <w:rsid w:val="00AE0464"/>
    <w:rsid w:val="00AE0557"/>
    <w:rsid w:val="00AE0F26"/>
    <w:rsid w:val="00AE13BC"/>
    <w:rsid w:val="00AE1B20"/>
    <w:rsid w:val="00AE2149"/>
    <w:rsid w:val="00AE22A4"/>
    <w:rsid w:val="00AE2568"/>
    <w:rsid w:val="00AE2CDB"/>
    <w:rsid w:val="00AE442E"/>
    <w:rsid w:val="00AE44CD"/>
    <w:rsid w:val="00AE4545"/>
    <w:rsid w:val="00AE4755"/>
    <w:rsid w:val="00AE499A"/>
    <w:rsid w:val="00AE52AA"/>
    <w:rsid w:val="00AE55F7"/>
    <w:rsid w:val="00AE5F9F"/>
    <w:rsid w:val="00AE6192"/>
    <w:rsid w:val="00AE64C0"/>
    <w:rsid w:val="00AE68AE"/>
    <w:rsid w:val="00AE7195"/>
    <w:rsid w:val="00AE7935"/>
    <w:rsid w:val="00AE7EB4"/>
    <w:rsid w:val="00AF0071"/>
    <w:rsid w:val="00AF02A5"/>
    <w:rsid w:val="00AF05FD"/>
    <w:rsid w:val="00AF08FF"/>
    <w:rsid w:val="00AF0B46"/>
    <w:rsid w:val="00AF0BB4"/>
    <w:rsid w:val="00AF0BE4"/>
    <w:rsid w:val="00AF0BF2"/>
    <w:rsid w:val="00AF0DDC"/>
    <w:rsid w:val="00AF110C"/>
    <w:rsid w:val="00AF16C0"/>
    <w:rsid w:val="00AF1AB4"/>
    <w:rsid w:val="00AF2451"/>
    <w:rsid w:val="00AF2456"/>
    <w:rsid w:val="00AF2AF1"/>
    <w:rsid w:val="00AF334F"/>
    <w:rsid w:val="00AF3BEF"/>
    <w:rsid w:val="00AF4088"/>
    <w:rsid w:val="00AF4287"/>
    <w:rsid w:val="00AF4677"/>
    <w:rsid w:val="00AF4C7B"/>
    <w:rsid w:val="00AF4E93"/>
    <w:rsid w:val="00AF5916"/>
    <w:rsid w:val="00AF64B0"/>
    <w:rsid w:val="00AF6AE5"/>
    <w:rsid w:val="00AF6ED6"/>
    <w:rsid w:val="00AF7902"/>
    <w:rsid w:val="00B0075D"/>
    <w:rsid w:val="00B00958"/>
    <w:rsid w:val="00B00F9F"/>
    <w:rsid w:val="00B01B5C"/>
    <w:rsid w:val="00B01C6F"/>
    <w:rsid w:val="00B01FC2"/>
    <w:rsid w:val="00B02195"/>
    <w:rsid w:val="00B02DAB"/>
    <w:rsid w:val="00B03663"/>
    <w:rsid w:val="00B037FC"/>
    <w:rsid w:val="00B041DA"/>
    <w:rsid w:val="00B04851"/>
    <w:rsid w:val="00B05B01"/>
    <w:rsid w:val="00B05E17"/>
    <w:rsid w:val="00B06281"/>
    <w:rsid w:val="00B06E58"/>
    <w:rsid w:val="00B07702"/>
    <w:rsid w:val="00B07A7A"/>
    <w:rsid w:val="00B07F98"/>
    <w:rsid w:val="00B104EF"/>
    <w:rsid w:val="00B106C3"/>
    <w:rsid w:val="00B106E7"/>
    <w:rsid w:val="00B10ACD"/>
    <w:rsid w:val="00B117A4"/>
    <w:rsid w:val="00B12AF4"/>
    <w:rsid w:val="00B12BA9"/>
    <w:rsid w:val="00B12C70"/>
    <w:rsid w:val="00B13366"/>
    <w:rsid w:val="00B137B4"/>
    <w:rsid w:val="00B139AB"/>
    <w:rsid w:val="00B13D90"/>
    <w:rsid w:val="00B14002"/>
    <w:rsid w:val="00B14006"/>
    <w:rsid w:val="00B14F33"/>
    <w:rsid w:val="00B153D9"/>
    <w:rsid w:val="00B15D45"/>
    <w:rsid w:val="00B15F67"/>
    <w:rsid w:val="00B16F86"/>
    <w:rsid w:val="00B17319"/>
    <w:rsid w:val="00B20089"/>
    <w:rsid w:val="00B2073B"/>
    <w:rsid w:val="00B209F9"/>
    <w:rsid w:val="00B20DCC"/>
    <w:rsid w:val="00B20E14"/>
    <w:rsid w:val="00B210BA"/>
    <w:rsid w:val="00B21E43"/>
    <w:rsid w:val="00B22498"/>
    <w:rsid w:val="00B23121"/>
    <w:rsid w:val="00B23230"/>
    <w:rsid w:val="00B232CC"/>
    <w:rsid w:val="00B2368D"/>
    <w:rsid w:val="00B23D4B"/>
    <w:rsid w:val="00B24286"/>
    <w:rsid w:val="00B25293"/>
    <w:rsid w:val="00B25326"/>
    <w:rsid w:val="00B25614"/>
    <w:rsid w:val="00B2641A"/>
    <w:rsid w:val="00B26713"/>
    <w:rsid w:val="00B26D6D"/>
    <w:rsid w:val="00B272F1"/>
    <w:rsid w:val="00B27473"/>
    <w:rsid w:val="00B27661"/>
    <w:rsid w:val="00B309B5"/>
    <w:rsid w:val="00B31680"/>
    <w:rsid w:val="00B31C18"/>
    <w:rsid w:val="00B3206E"/>
    <w:rsid w:val="00B323EB"/>
    <w:rsid w:val="00B324E2"/>
    <w:rsid w:val="00B32993"/>
    <w:rsid w:val="00B331D6"/>
    <w:rsid w:val="00B33294"/>
    <w:rsid w:val="00B334D2"/>
    <w:rsid w:val="00B3369A"/>
    <w:rsid w:val="00B3372B"/>
    <w:rsid w:val="00B33908"/>
    <w:rsid w:val="00B33947"/>
    <w:rsid w:val="00B33C32"/>
    <w:rsid w:val="00B34330"/>
    <w:rsid w:val="00B3448F"/>
    <w:rsid w:val="00B34AC7"/>
    <w:rsid w:val="00B34FA5"/>
    <w:rsid w:val="00B34FD2"/>
    <w:rsid w:val="00B352F5"/>
    <w:rsid w:val="00B357A6"/>
    <w:rsid w:val="00B35BEC"/>
    <w:rsid w:val="00B35DDF"/>
    <w:rsid w:val="00B36823"/>
    <w:rsid w:val="00B37FE9"/>
    <w:rsid w:val="00B40A01"/>
    <w:rsid w:val="00B40BF2"/>
    <w:rsid w:val="00B413B3"/>
    <w:rsid w:val="00B41AD1"/>
    <w:rsid w:val="00B41BA5"/>
    <w:rsid w:val="00B42210"/>
    <w:rsid w:val="00B427F1"/>
    <w:rsid w:val="00B42995"/>
    <w:rsid w:val="00B4369A"/>
    <w:rsid w:val="00B43E83"/>
    <w:rsid w:val="00B445DD"/>
    <w:rsid w:val="00B46F79"/>
    <w:rsid w:val="00B47591"/>
    <w:rsid w:val="00B4784B"/>
    <w:rsid w:val="00B47C8A"/>
    <w:rsid w:val="00B47CBA"/>
    <w:rsid w:val="00B47ED9"/>
    <w:rsid w:val="00B50707"/>
    <w:rsid w:val="00B50993"/>
    <w:rsid w:val="00B511D1"/>
    <w:rsid w:val="00B513C9"/>
    <w:rsid w:val="00B514F4"/>
    <w:rsid w:val="00B51E0B"/>
    <w:rsid w:val="00B51F7B"/>
    <w:rsid w:val="00B52772"/>
    <w:rsid w:val="00B52B7A"/>
    <w:rsid w:val="00B52DAB"/>
    <w:rsid w:val="00B52E51"/>
    <w:rsid w:val="00B52EDB"/>
    <w:rsid w:val="00B53308"/>
    <w:rsid w:val="00B5353D"/>
    <w:rsid w:val="00B53A0A"/>
    <w:rsid w:val="00B53ACF"/>
    <w:rsid w:val="00B53B45"/>
    <w:rsid w:val="00B54281"/>
    <w:rsid w:val="00B5454A"/>
    <w:rsid w:val="00B5560B"/>
    <w:rsid w:val="00B55635"/>
    <w:rsid w:val="00B55766"/>
    <w:rsid w:val="00B5599C"/>
    <w:rsid w:val="00B5606C"/>
    <w:rsid w:val="00B561E7"/>
    <w:rsid w:val="00B56CE2"/>
    <w:rsid w:val="00B57690"/>
    <w:rsid w:val="00B57938"/>
    <w:rsid w:val="00B60A69"/>
    <w:rsid w:val="00B60E72"/>
    <w:rsid w:val="00B618E8"/>
    <w:rsid w:val="00B61D2B"/>
    <w:rsid w:val="00B61FB1"/>
    <w:rsid w:val="00B62000"/>
    <w:rsid w:val="00B622D6"/>
    <w:rsid w:val="00B62320"/>
    <w:rsid w:val="00B63184"/>
    <w:rsid w:val="00B63C4E"/>
    <w:rsid w:val="00B642D6"/>
    <w:rsid w:val="00B642FF"/>
    <w:rsid w:val="00B648FF"/>
    <w:rsid w:val="00B64AD3"/>
    <w:rsid w:val="00B65249"/>
    <w:rsid w:val="00B65DDC"/>
    <w:rsid w:val="00B65F9B"/>
    <w:rsid w:val="00B6643E"/>
    <w:rsid w:val="00B664C9"/>
    <w:rsid w:val="00B67B9F"/>
    <w:rsid w:val="00B67FC3"/>
    <w:rsid w:val="00B702DE"/>
    <w:rsid w:val="00B70685"/>
    <w:rsid w:val="00B7103E"/>
    <w:rsid w:val="00B7104C"/>
    <w:rsid w:val="00B71600"/>
    <w:rsid w:val="00B717F8"/>
    <w:rsid w:val="00B720C8"/>
    <w:rsid w:val="00B731C5"/>
    <w:rsid w:val="00B73311"/>
    <w:rsid w:val="00B7364A"/>
    <w:rsid w:val="00B7370E"/>
    <w:rsid w:val="00B73977"/>
    <w:rsid w:val="00B73B39"/>
    <w:rsid w:val="00B742F6"/>
    <w:rsid w:val="00B75233"/>
    <w:rsid w:val="00B758DD"/>
    <w:rsid w:val="00B75E77"/>
    <w:rsid w:val="00B76177"/>
    <w:rsid w:val="00B7644F"/>
    <w:rsid w:val="00B7736F"/>
    <w:rsid w:val="00B7779B"/>
    <w:rsid w:val="00B81198"/>
    <w:rsid w:val="00B81B99"/>
    <w:rsid w:val="00B82174"/>
    <w:rsid w:val="00B82611"/>
    <w:rsid w:val="00B82823"/>
    <w:rsid w:val="00B82FCC"/>
    <w:rsid w:val="00B830EB"/>
    <w:rsid w:val="00B83C61"/>
    <w:rsid w:val="00B83F27"/>
    <w:rsid w:val="00B8440C"/>
    <w:rsid w:val="00B8442A"/>
    <w:rsid w:val="00B8474F"/>
    <w:rsid w:val="00B855C4"/>
    <w:rsid w:val="00B8596C"/>
    <w:rsid w:val="00B85A3A"/>
    <w:rsid w:val="00B85EF7"/>
    <w:rsid w:val="00B862F6"/>
    <w:rsid w:val="00B863CF"/>
    <w:rsid w:val="00B8720C"/>
    <w:rsid w:val="00B87785"/>
    <w:rsid w:val="00B9076E"/>
    <w:rsid w:val="00B907CD"/>
    <w:rsid w:val="00B9098D"/>
    <w:rsid w:val="00B90D3E"/>
    <w:rsid w:val="00B911F6"/>
    <w:rsid w:val="00B91551"/>
    <w:rsid w:val="00B918A7"/>
    <w:rsid w:val="00B92B9C"/>
    <w:rsid w:val="00B92DF7"/>
    <w:rsid w:val="00B92F5D"/>
    <w:rsid w:val="00B93115"/>
    <w:rsid w:val="00B93135"/>
    <w:rsid w:val="00B931E1"/>
    <w:rsid w:val="00B93C29"/>
    <w:rsid w:val="00B93D01"/>
    <w:rsid w:val="00B93F1C"/>
    <w:rsid w:val="00B94149"/>
    <w:rsid w:val="00B943C2"/>
    <w:rsid w:val="00B94A5B"/>
    <w:rsid w:val="00B95005"/>
    <w:rsid w:val="00B95792"/>
    <w:rsid w:val="00B95AB1"/>
    <w:rsid w:val="00B95D3B"/>
    <w:rsid w:val="00B95DFD"/>
    <w:rsid w:val="00B968C1"/>
    <w:rsid w:val="00B96948"/>
    <w:rsid w:val="00B96AF5"/>
    <w:rsid w:val="00BA000B"/>
    <w:rsid w:val="00BA099E"/>
    <w:rsid w:val="00BA149F"/>
    <w:rsid w:val="00BA1EB6"/>
    <w:rsid w:val="00BA24AE"/>
    <w:rsid w:val="00BA2C2D"/>
    <w:rsid w:val="00BA394E"/>
    <w:rsid w:val="00BA39DA"/>
    <w:rsid w:val="00BA3A07"/>
    <w:rsid w:val="00BA4021"/>
    <w:rsid w:val="00BA4E6E"/>
    <w:rsid w:val="00BA4F63"/>
    <w:rsid w:val="00BA4F93"/>
    <w:rsid w:val="00BA52DA"/>
    <w:rsid w:val="00BA542E"/>
    <w:rsid w:val="00BA5439"/>
    <w:rsid w:val="00BA55BC"/>
    <w:rsid w:val="00BA6154"/>
    <w:rsid w:val="00BA655A"/>
    <w:rsid w:val="00BA6985"/>
    <w:rsid w:val="00BA6AD6"/>
    <w:rsid w:val="00BA6D77"/>
    <w:rsid w:val="00BA70F2"/>
    <w:rsid w:val="00BA72C4"/>
    <w:rsid w:val="00BA7743"/>
    <w:rsid w:val="00BA789E"/>
    <w:rsid w:val="00BB0DAA"/>
    <w:rsid w:val="00BB0EE0"/>
    <w:rsid w:val="00BB1155"/>
    <w:rsid w:val="00BB1357"/>
    <w:rsid w:val="00BB1905"/>
    <w:rsid w:val="00BB1A1E"/>
    <w:rsid w:val="00BB1E7C"/>
    <w:rsid w:val="00BB2C11"/>
    <w:rsid w:val="00BB2E8C"/>
    <w:rsid w:val="00BB2FD6"/>
    <w:rsid w:val="00BB3DE1"/>
    <w:rsid w:val="00BB3FAE"/>
    <w:rsid w:val="00BB42A9"/>
    <w:rsid w:val="00BB4E11"/>
    <w:rsid w:val="00BB526A"/>
    <w:rsid w:val="00BB56A8"/>
    <w:rsid w:val="00BB5BDB"/>
    <w:rsid w:val="00BB6DE6"/>
    <w:rsid w:val="00BB728F"/>
    <w:rsid w:val="00BB737A"/>
    <w:rsid w:val="00BB7AC5"/>
    <w:rsid w:val="00BB7BC3"/>
    <w:rsid w:val="00BB7CF8"/>
    <w:rsid w:val="00BC01A5"/>
    <w:rsid w:val="00BC08A4"/>
    <w:rsid w:val="00BC0B55"/>
    <w:rsid w:val="00BC10AF"/>
    <w:rsid w:val="00BC190C"/>
    <w:rsid w:val="00BC293E"/>
    <w:rsid w:val="00BC2E49"/>
    <w:rsid w:val="00BC3607"/>
    <w:rsid w:val="00BC3634"/>
    <w:rsid w:val="00BC3B74"/>
    <w:rsid w:val="00BC3D27"/>
    <w:rsid w:val="00BC3F90"/>
    <w:rsid w:val="00BC42AC"/>
    <w:rsid w:val="00BC434F"/>
    <w:rsid w:val="00BC4B0A"/>
    <w:rsid w:val="00BC4B1C"/>
    <w:rsid w:val="00BC5A34"/>
    <w:rsid w:val="00BC6961"/>
    <w:rsid w:val="00BC6ACE"/>
    <w:rsid w:val="00BC6E6B"/>
    <w:rsid w:val="00BC79AD"/>
    <w:rsid w:val="00BC7ABF"/>
    <w:rsid w:val="00BD0405"/>
    <w:rsid w:val="00BD190C"/>
    <w:rsid w:val="00BD196F"/>
    <w:rsid w:val="00BD1BA7"/>
    <w:rsid w:val="00BD1C58"/>
    <w:rsid w:val="00BD2D5B"/>
    <w:rsid w:val="00BD3713"/>
    <w:rsid w:val="00BD3AFC"/>
    <w:rsid w:val="00BD3E28"/>
    <w:rsid w:val="00BD3E53"/>
    <w:rsid w:val="00BD47C5"/>
    <w:rsid w:val="00BD52BC"/>
    <w:rsid w:val="00BD587F"/>
    <w:rsid w:val="00BD5C28"/>
    <w:rsid w:val="00BD5DA0"/>
    <w:rsid w:val="00BD6596"/>
    <w:rsid w:val="00BD6751"/>
    <w:rsid w:val="00BD6818"/>
    <w:rsid w:val="00BD6AA1"/>
    <w:rsid w:val="00BD6BE5"/>
    <w:rsid w:val="00BD70A6"/>
    <w:rsid w:val="00BD7715"/>
    <w:rsid w:val="00BD7981"/>
    <w:rsid w:val="00BD79E3"/>
    <w:rsid w:val="00BD7B26"/>
    <w:rsid w:val="00BD7DE1"/>
    <w:rsid w:val="00BE00A2"/>
    <w:rsid w:val="00BE019B"/>
    <w:rsid w:val="00BE067A"/>
    <w:rsid w:val="00BE0837"/>
    <w:rsid w:val="00BE089F"/>
    <w:rsid w:val="00BE248E"/>
    <w:rsid w:val="00BE2903"/>
    <w:rsid w:val="00BE2B0E"/>
    <w:rsid w:val="00BE2EA3"/>
    <w:rsid w:val="00BE3093"/>
    <w:rsid w:val="00BE3158"/>
    <w:rsid w:val="00BE33B8"/>
    <w:rsid w:val="00BE3559"/>
    <w:rsid w:val="00BE374E"/>
    <w:rsid w:val="00BE3870"/>
    <w:rsid w:val="00BE4394"/>
    <w:rsid w:val="00BE47A2"/>
    <w:rsid w:val="00BE57ED"/>
    <w:rsid w:val="00BE5ADC"/>
    <w:rsid w:val="00BE5C26"/>
    <w:rsid w:val="00BE6720"/>
    <w:rsid w:val="00BE7DAB"/>
    <w:rsid w:val="00BF0842"/>
    <w:rsid w:val="00BF0AB8"/>
    <w:rsid w:val="00BF0C03"/>
    <w:rsid w:val="00BF1485"/>
    <w:rsid w:val="00BF15C0"/>
    <w:rsid w:val="00BF19A4"/>
    <w:rsid w:val="00BF246A"/>
    <w:rsid w:val="00BF2879"/>
    <w:rsid w:val="00BF2A6B"/>
    <w:rsid w:val="00BF2D84"/>
    <w:rsid w:val="00BF33EB"/>
    <w:rsid w:val="00BF361B"/>
    <w:rsid w:val="00BF3628"/>
    <w:rsid w:val="00BF493A"/>
    <w:rsid w:val="00BF4AA4"/>
    <w:rsid w:val="00BF4DAE"/>
    <w:rsid w:val="00BF5BB5"/>
    <w:rsid w:val="00BF5FA0"/>
    <w:rsid w:val="00BF6329"/>
    <w:rsid w:val="00BF7287"/>
    <w:rsid w:val="00BF7730"/>
    <w:rsid w:val="00BF7EC2"/>
    <w:rsid w:val="00C005FA"/>
    <w:rsid w:val="00C00BED"/>
    <w:rsid w:val="00C01227"/>
    <w:rsid w:val="00C01418"/>
    <w:rsid w:val="00C0154A"/>
    <w:rsid w:val="00C01C23"/>
    <w:rsid w:val="00C01EAE"/>
    <w:rsid w:val="00C02917"/>
    <w:rsid w:val="00C02BEB"/>
    <w:rsid w:val="00C03154"/>
    <w:rsid w:val="00C03FB7"/>
    <w:rsid w:val="00C0476E"/>
    <w:rsid w:val="00C04BDF"/>
    <w:rsid w:val="00C04CB2"/>
    <w:rsid w:val="00C05454"/>
    <w:rsid w:val="00C05832"/>
    <w:rsid w:val="00C05EEE"/>
    <w:rsid w:val="00C0654B"/>
    <w:rsid w:val="00C06F88"/>
    <w:rsid w:val="00C07526"/>
    <w:rsid w:val="00C07F87"/>
    <w:rsid w:val="00C1019C"/>
    <w:rsid w:val="00C101D8"/>
    <w:rsid w:val="00C11270"/>
    <w:rsid w:val="00C118D8"/>
    <w:rsid w:val="00C11BF6"/>
    <w:rsid w:val="00C11C16"/>
    <w:rsid w:val="00C11DE2"/>
    <w:rsid w:val="00C11F4E"/>
    <w:rsid w:val="00C1215E"/>
    <w:rsid w:val="00C1331F"/>
    <w:rsid w:val="00C13355"/>
    <w:rsid w:val="00C13680"/>
    <w:rsid w:val="00C13A71"/>
    <w:rsid w:val="00C13EC4"/>
    <w:rsid w:val="00C1403C"/>
    <w:rsid w:val="00C14985"/>
    <w:rsid w:val="00C149C2"/>
    <w:rsid w:val="00C14BF7"/>
    <w:rsid w:val="00C1546F"/>
    <w:rsid w:val="00C15F4D"/>
    <w:rsid w:val="00C1604E"/>
    <w:rsid w:val="00C16564"/>
    <w:rsid w:val="00C1670A"/>
    <w:rsid w:val="00C169C8"/>
    <w:rsid w:val="00C179EE"/>
    <w:rsid w:val="00C17CA8"/>
    <w:rsid w:val="00C203BE"/>
    <w:rsid w:val="00C204CA"/>
    <w:rsid w:val="00C2126D"/>
    <w:rsid w:val="00C22407"/>
    <w:rsid w:val="00C225CA"/>
    <w:rsid w:val="00C22FF3"/>
    <w:rsid w:val="00C231B5"/>
    <w:rsid w:val="00C23467"/>
    <w:rsid w:val="00C23484"/>
    <w:rsid w:val="00C238C4"/>
    <w:rsid w:val="00C23C34"/>
    <w:rsid w:val="00C243F3"/>
    <w:rsid w:val="00C24804"/>
    <w:rsid w:val="00C24A8F"/>
    <w:rsid w:val="00C252B2"/>
    <w:rsid w:val="00C26185"/>
    <w:rsid w:val="00C2696A"/>
    <w:rsid w:val="00C26F0F"/>
    <w:rsid w:val="00C27B86"/>
    <w:rsid w:val="00C27CD6"/>
    <w:rsid w:val="00C30532"/>
    <w:rsid w:val="00C3058C"/>
    <w:rsid w:val="00C30EAF"/>
    <w:rsid w:val="00C30FC5"/>
    <w:rsid w:val="00C31C98"/>
    <w:rsid w:val="00C325A2"/>
    <w:rsid w:val="00C3263F"/>
    <w:rsid w:val="00C32A52"/>
    <w:rsid w:val="00C32C20"/>
    <w:rsid w:val="00C332B2"/>
    <w:rsid w:val="00C335C1"/>
    <w:rsid w:val="00C336C9"/>
    <w:rsid w:val="00C33ADD"/>
    <w:rsid w:val="00C33F9D"/>
    <w:rsid w:val="00C33FE1"/>
    <w:rsid w:val="00C342B0"/>
    <w:rsid w:val="00C343E7"/>
    <w:rsid w:val="00C3458F"/>
    <w:rsid w:val="00C3465A"/>
    <w:rsid w:val="00C34716"/>
    <w:rsid w:val="00C3487B"/>
    <w:rsid w:val="00C34B47"/>
    <w:rsid w:val="00C34FE2"/>
    <w:rsid w:val="00C35119"/>
    <w:rsid w:val="00C3690E"/>
    <w:rsid w:val="00C36926"/>
    <w:rsid w:val="00C369E9"/>
    <w:rsid w:val="00C375C9"/>
    <w:rsid w:val="00C379F3"/>
    <w:rsid w:val="00C37BB7"/>
    <w:rsid w:val="00C401DC"/>
    <w:rsid w:val="00C403DC"/>
    <w:rsid w:val="00C41984"/>
    <w:rsid w:val="00C41CCD"/>
    <w:rsid w:val="00C41DB4"/>
    <w:rsid w:val="00C41DEB"/>
    <w:rsid w:val="00C4239B"/>
    <w:rsid w:val="00C427E0"/>
    <w:rsid w:val="00C42892"/>
    <w:rsid w:val="00C428FC"/>
    <w:rsid w:val="00C42D91"/>
    <w:rsid w:val="00C43528"/>
    <w:rsid w:val="00C438DA"/>
    <w:rsid w:val="00C43919"/>
    <w:rsid w:val="00C43A85"/>
    <w:rsid w:val="00C44A38"/>
    <w:rsid w:val="00C45627"/>
    <w:rsid w:val="00C45F57"/>
    <w:rsid w:val="00C4689C"/>
    <w:rsid w:val="00C46F8F"/>
    <w:rsid w:val="00C47160"/>
    <w:rsid w:val="00C4744D"/>
    <w:rsid w:val="00C475B7"/>
    <w:rsid w:val="00C47B39"/>
    <w:rsid w:val="00C47E29"/>
    <w:rsid w:val="00C5000E"/>
    <w:rsid w:val="00C50094"/>
    <w:rsid w:val="00C501E8"/>
    <w:rsid w:val="00C50433"/>
    <w:rsid w:val="00C50973"/>
    <w:rsid w:val="00C50EB6"/>
    <w:rsid w:val="00C51DE7"/>
    <w:rsid w:val="00C52045"/>
    <w:rsid w:val="00C52891"/>
    <w:rsid w:val="00C52A12"/>
    <w:rsid w:val="00C52A7D"/>
    <w:rsid w:val="00C531BE"/>
    <w:rsid w:val="00C534DA"/>
    <w:rsid w:val="00C539EF"/>
    <w:rsid w:val="00C54622"/>
    <w:rsid w:val="00C54997"/>
    <w:rsid w:val="00C55C3A"/>
    <w:rsid w:val="00C55D70"/>
    <w:rsid w:val="00C5669C"/>
    <w:rsid w:val="00C56E62"/>
    <w:rsid w:val="00C56E94"/>
    <w:rsid w:val="00C57946"/>
    <w:rsid w:val="00C60C16"/>
    <w:rsid w:val="00C61790"/>
    <w:rsid w:val="00C6193D"/>
    <w:rsid w:val="00C61A11"/>
    <w:rsid w:val="00C62054"/>
    <w:rsid w:val="00C62BB8"/>
    <w:rsid w:val="00C62BC7"/>
    <w:rsid w:val="00C6391C"/>
    <w:rsid w:val="00C63967"/>
    <w:rsid w:val="00C64C1C"/>
    <w:rsid w:val="00C6508A"/>
    <w:rsid w:val="00C65386"/>
    <w:rsid w:val="00C65886"/>
    <w:rsid w:val="00C6670B"/>
    <w:rsid w:val="00C67614"/>
    <w:rsid w:val="00C67705"/>
    <w:rsid w:val="00C67722"/>
    <w:rsid w:val="00C679A0"/>
    <w:rsid w:val="00C67A18"/>
    <w:rsid w:val="00C70454"/>
    <w:rsid w:val="00C70640"/>
    <w:rsid w:val="00C70CC5"/>
    <w:rsid w:val="00C7104E"/>
    <w:rsid w:val="00C7151F"/>
    <w:rsid w:val="00C7217C"/>
    <w:rsid w:val="00C7251D"/>
    <w:rsid w:val="00C72ACE"/>
    <w:rsid w:val="00C73245"/>
    <w:rsid w:val="00C73A6E"/>
    <w:rsid w:val="00C73D6A"/>
    <w:rsid w:val="00C74148"/>
    <w:rsid w:val="00C743C6"/>
    <w:rsid w:val="00C74A99"/>
    <w:rsid w:val="00C74E89"/>
    <w:rsid w:val="00C7535F"/>
    <w:rsid w:val="00C75CC8"/>
    <w:rsid w:val="00C7626F"/>
    <w:rsid w:val="00C7658A"/>
    <w:rsid w:val="00C77184"/>
    <w:rsid w:val="00C772BF"/>
    <w:rsid w:val="00C7739F"/>
    <w:rsid w:val="00C77BA8"/>
    <w:rsid w:val="00C77C8E"/>
    <w:rsid w:val="00C77CE2"/>
    <w:rsid w:val="00C77E91"/>
    <w:rsid w:val="00C80481"/>
    <w:rsid w:val="00C80B4F"/>
    <w:rsid w:val="00C8111A"/>
    <w:rsid w:val="00C82629"/>
    <w:rsid w:val="00C826A0"/>
    <w:rsid w:val="00C827E8"/>
    <w:rsid w:val="00C82B68"/>
    <w:rsid w:val="00C82DD2"/>
    <w:rsid w:val="00C83480"/>
    <w:rsid w:val="00C83577"/>
    <w:rsid w:val="00C838C2"/>
    <w:rsid w:val="00C83926"/>
    <w:rsid w:val="00C83EC2"/>
    <w:rsid w:val="00C84001"/>
    <w:rsid w:val="00C84F1B"/>
    <w:rsid w:val="00C84F69"/>
    <w:rsid w:val="00C8544D"/>
    <w:rsid w:val="00C85C9C"/>
    <w:rsid w:val="00C85CCF"/>
    <w:rsid w:val="00C85D77"/>
    <w:rsid w:val="00C861BB"/>
    <w:rsid w:val="00C865C9"/>
    <w:rsid w:val="00C86662"/>
    <w:rsid w:val="00C86913"/>
    <w:rsid w:val="00C86C49"/>
    <w:rsid w:val="00C86ED3"/>
    <w:rsid w:val="00C86F18"/>
    <w:rsid w:val="00C86F42"/>
    <w:rsid w:val="00C871CC"/>
    <w:rsid w:val="00C876CC"/>
    <w:rsid w:val="00C87D7A"/>
    <w:rsid w:val="00C901F8"/>
    <w:rsid w:val="00C9061C"/>
    <w:rsid w:val="00C90656"/>
    <w:rsid w:val="00C90AD9"/>
    <w:rsid w:val="00C9136F"/>
    <w:rsid w:val="00C91D17"/>
    <w:rsid w:val="00C91D72"/>
    <w:rsid w:val="00C91E30"/>
    <w:rsid w:val="00C92AF5"/>
    <w:rsid w:val="00C92F40"/>
    <w:rsid w:val="00C93C29"/>
    <w:rsid w:val="00C93C6B"/>
    <w:rsid w:val="00C93D77"/>
    <w:rsid w:val="00C94EB4"/>
    <w:rsid w:val="00C95200"/>
    <w:rsid w:val="00C952A0"/>
    <w:rsid w:val="00C9593C"/>
    <w:rsid w:val="00C95F5D"/>
    <w:rsid w:val="00C968EC"/>
    <w:rsid w:val="00C972B1"/>
    <w:rsid w:val="00C97965"/>
    <w:rsid w:val="00C97D0E"/>
    <w:rsid w:val="00C97DA9"/>
    <w:rsid w:val="00CA017A"/>
    <w:rsid w:val="00CA032B"/>
    <w:rsid w:val="00CA0DFE"/>
    <w:rsid w:val="00CA0E6B"/>
    <w:rsid w:val="00CA1C73"/>
    <w:rsid w:val="00CA209F"/>
    <w:rsid w:val="00CA23E5"/>
    <w:rsid w:val="00CA3554"/>
    <w:rsid w:val="00CA3851"/>
    <w:rsid w:val="00CA3CE9"/>
    <w:rsid w:val="00CA4300"/>
    <w:rsid w:val="00CA65A1"/>
    <w:rsid w:val="00CA7009"/>
    <w:rsid w:val="00CA75B8"/>
    <w:rsid w:val="00CA775E"/>
    <w:rsid w:val="00CA7AD3"/>
    <w:rsid w:val="00CB0299"/>
    <w:rsid w:val="00CB0675"/>
    <w:rsid w:val="00CB0BFD"/>
    <w:rsid w:val="00CB1977"/>
    <w:rsid w:val="00CB1BEA"/>
    <w:rsid w:val="00CB2C3A"/>
    <w:rsid w:val="00CB3FD6"/>
    <w:rsid w:val="00CB4453"/>
    <w:rsid w:val="00CB558B"/>
    <w:rsid w:val="00CB597C"/>
    <w:rsid w:val="00CB5B4A"/>
    <w:rsid w:val="00CB600D"/>
    <w:rsid w:val="00CB607A"/>
    <w:rsid w:val="00CB611D"/>
    <w:rsid w:val="00CB61A3"/>
    <w:rsid w:val="00CB6431"/>
    <w:rsid w:val="00CB682A"/>
    <w:rsid w:val="00CB6A54"/>
    <w:rsid w:val="00CB6AC8"/>
    <w:rsid w:val="00CB7816"/>
    <w:rsid w:val="00CC015F"/>
    <w:rsid w:val="00CC01C3"/>
    <w:rsid w:val="00CC023B"/>
    <w:rsid w:val="00CC05BF"/>
    <w:rsid w:val="00CC088E"/>
    <w:rsid w:val="00CC17B3"/>
    <w:rsid w:val="00CC1B20"/>
    <w:rsid w:val="00CC1DC2"/>
    <w:rsid w:val="00CC253C"/>
    <w:rsid w:val="00CC271B"/>
    <w:rsid w:val="00CC2B5B"/>
    <w:rsid w:val="00CC339B"/>
    <w:rsid w:val="00CC366C"/>
    <w:rsid w:val="00CC3C3E"/>
    <w:rsid w:val="00CC3C5F"/>
    <w:rsid w:val="00CC40F3"/>
    <w:rsid w:val="00CC42C2"/>
    <w:rsid w:val="00CC435F"/>
    <w:rsid w:val="00CC470E"/>
    <w:rsid w:val="00CC4872"/>
    <w:rsid w:val="00CC48E9"/>
    <w:rsid w:val="00CC4C41"/>
    <w:rsid w:val="00CC4FD3"/>
    <w:rsid w:val="00CC5237"/>
    <w:rsid w:val="00CC547C"/>
    <w:rsid w:val="00CC5C1E"/>
    <w:rsid w:val="00CC6047"/>
    <w:rsid w:val="00CC611C"/>
    <w:rsid w:val="00CC64B5"/>
    <w:rsid w:val="00CC64DD"/>
    <w:rsid w:val="00CC663D"/>
    <w:rsid w:val="00CC6A31"/>
    <w:rsid w:val="00CC75AA"/>
    <w:rsid w:val="00CC7DD9"/>
    <w:rsid w:val="00CC7E9A"/>
    <w:rsid w:val="00CD0E39"/>
    <w:rsid w:val="00CD13E5"/>
    <w:rsid w:val="00CD157A"/>
    <w:rsid w:val="00CD1F27"/>
    <w:rsid w:val="00CD2296"/>
    <w:rsid w:val="00CD2500"/>
    <w:rsid w:val="00CD2BD8"/>
    <w:rsid w:val="00CD2CDD"/>
    <w:rsid w:val="00CD31B9"/>
    <w:rsid w:val="00CD33C6"/>
    <w:rsid w:val="00CD33E4"/>
    <w:rsid w:val="00CD3C21"/>
    <w:rsid w:val="00CD3FB7"/>
    <w:rsid w:val="00CD431D"/>
    <w:rsid w:val="00CD4829"/>
    <w:rsid w:val="00CD48CC"/>
    <w:rsid w:val="00CD54FE"/>
    <w:rsid w:val="00CD55ED"/>
    <w:rsid w:val="00CD5801"/>
    <w:rsid w:val="00CD62BE"/>
    <w:rsid w:val="00CD6417"/>
    <w:rsid w:val="00CD6E07"/>
    <w:rsid w:val="00CD706B"/>
    <w:rsid w:val="00CD7175"/>
    <w:rsid w:val="00CD72C9"/>
    <w:rsid w:val="00CD73D1"/>
    <w:rsid w:val="00CD74EC"/>
    <w:rsid w:val="00CD7723"/>
    <w:rsid w:val="00CD7B56"/>
    <w:rsid w:val="00CD7C70"/>
    <w:rsid w:val="00CE08F8"/>
    <w:rsid w:val="00CE0C43"/>
    <w:rsid w:val="00CE1281"/>
    <w:rsid w:val="00CE2F1D"/>
    <w:rsid w:val="00CE41F0"/>
    <w:rsid w:val="00CE44A4"/>
    <w:rsid w:val="00CE54FD"/>
    <w:rsid w:val="00CE5A39"/>
    <w:rsid w:val="00CE5B5D"/>
    <w:rsid w:val="00CE60A9"/>
    <w:rsid w:val="00CE6A21"/>
    <w:rsid w:val="00CF03FA"/>
    <w:rsid w:val="00CF0682"/>
    <w:rsid w:val="00CF0B0C"/>
    <w:rsid w:val="00CF1559"/>
    <w:rsid w:val="00CF1808"/>
    <w:rsid w:val="00CF1BF4"/>
    <w:rsid w:val="00CF25F8"/>
    <w:rsid w:val="00CF39EE"/>
    <w:rsid w:val="00CF4231"/>
    <w:rsid w:val="00CF4E3D"/>
    <w:rsid w:val="00CF5AA1"/>
    <w:rsid w:val="00CF5C5C"/>
    <w:rsid w:val="00CF6581"/>
    <w:rsid w:val="00CF6AB0"/>
    <w:rsid w:val="00CF6B14"/>
    <w:rsid w:val="00CF6E44"/>
    <w:rsid w:val="00CF71FB"/>
    <w:rsid w:val="00CF79D8"/>
    <w:rsid w:val="00CF7F3D"/>
    <w:rsid w:val="00D000C3"/>
    <w:rsid w:val="00D00246"/>
    <w:rsid w:val="00D008BC"/>
    <w:rsid w:val="00D00DF6"/>
    <w:rsid w:val="00D01059"/>
    <w:rsid w:val="00D01629"/>
    <w:rsid w:val="00D0298C"/>
    <w:rsid w:val="00D029D6"/>
    <w:rsid w:val="00D02A6C"/>
    <w:rsid w:val="00D02DAE"/>
    <w:rsid w:val="00D02ECC"/>
    <w:rsid w:val="00D02EEC"/>
    <w:rsid w:val="00D031B6"/>
    <w:rsid w:val="00D03824"/>
    <w:rsid w:val="00D040D7"/>
    <w:rsid w:val="00D05364"/>
    <w:rsid w:val="00D0537F"/>
    <w:rsid w:val="00D05987"/>
    <w:rsid w:val="00D05DA1"/>
    <w:rsid w:val="00D060CF"/>
    <w:rsid w:val="00D06315"/>
    <w:rsid w:val="00D066F0"/>
    <w:rsid w:val="00D06BEE"/>
    <w:rsid w:val="00D06D72"/>
    <w:rsid w:val="00D06F18"/>
    <w:rsid w:val="00D07D5A"/>
    <w:rsid w:val="00D10469"/>
    <w:rsid w:val="00D106D8"/>
    <w:rsid w:val="00D109A8"/>
    <w:rsid w:val="00D10BA3"/>
    <w:rsid w:val="00D10BC0"/>
    <w:rsid w:val="00D10C99"/>
    <w:rsid w:val="00D10DEC"/>
    <w:rsid w:val="00D11A01"/>
    <w:rsid w:val="00D1277B"/>
    <w:rsid w:val="00D12AB9"/>
    <w:rsid w:val="00D12DFA"/>
    <w:rsid w:val="00D12EEA"/>
    <w:rsid w:val="00D13490"/>
    <w:rsid w:val="00D1354B"/>
    <w:rsid w:val="00D136E7"/>
    <w:rsid w:val="00D13DB2"/>
    <w:rsid w:val="00D142F4"/>
    <w:rsid w:val="00D14DC4"/>
    <w:rsid w:val="00D14E5D"/>
    <w:rsid w:val="00D1513C"/>
    <w:rsid w:val="00D15741"/>
    <w:rsid w:val="00D158CD"/>
    <w:rsid w:val="00D15B3A"/>
    <w:rsid w:val="00D15D25"/>
    <w:rsid w:val="00D15DE8"/>
    <w:rsid w:val="00D16E3E"/>
    <w:rsid w:val="00D17A51"/>
    <w:rsid w:val="00D17F9F"/>
    <w:rsid w:val="00D20A93"/>
    <w:rsid w:val="00D20B89"/>
    <w:rsid w:val="00D21908"/>
    <w:rsid w:val="00D21B79"/>
    <w:rsid w:val="00D21DF0"/>
    <w:rsid w:val="00D224DF"/>
    <w:rsid w:val="00D22650"/>
    <w:rsid w:val="00D230F1"/>
    <w:rsid w:val="00D23464"/>
    <w:rsid w:val="00D23C0F"/>
    <w:rsid w:val="00D246DD"/>
    <w:rsid w:val="00D246F9"/>
    <w:rsid w:val="00D247FC"/>
    <w:rsid w:val="00D25346"/>
    <w:rsid w:val="00D26303"/>
    <w:rsid w:val="00D263E7"/>
    <w:rsid w:val="00D2652D"/>
    <w:rsid w:val="00D270CA"/>
    <w:rsid w:val="00D27DBC"/>
    <w:rsid w:val="00D27EB9"/>
    <w:rsid w:val="00D30918"/>
    <w:rsid w:val="00D309A6"/>
    <w:rsid w:val="00D30D8A"/>
    <w:rsid w:val="00D31134"/>
    <w:rsid w:val="00D3115F"/>
    <w:rsid w:val="00D32770"/>
    <w:rsid w:val="00D33C64"/>
    <w:rsid w:val="00D33CC0"/>
    <w:rsid w:val="00D33F36"/>
    <w:rsid w:val="00D33F98"/>
    <w:rsid w:val="00D34082"/>
    <w:rsid w:val="00D3578D"/>
    <w:rsid w:val="00D363EF"/>
    <w:rsid w:val="00D36EF0"/>
    <w:rsid w:val="00D41D80"/>
    <w:rsid w:val="00D42056"/>
    <w:rsid w:val="00D42340"/>
    <w:rsid w:val="00D431A9"/>
    <w:rsid w:val="00D43E84"/>
    <w:rsid w:val="00D443B7"/>
    <w:rsid w:val="00D44776"/>
    <w:rsid w:val="00D44914"/>
    <w:rsid w:val="00D44D7B"/>
    <w:rsid w:val="00D44F7B"/>
    <w:rsid w:val="00D45254"/>
    <w:rsid w:val="00D45478"/>
    <w:rsid w:val="00D45869"/>
    <w:rsid w:val="00D45889"/>
    <w:rsid w:val="00D459C4"/>
    <w:rsid w:val="00D45A27"/>
    <w:rsid w:val="00D45AF6"/>
    <w:rsid w:val="00D46252"/>
    <w:rsid w:val="00D47584"/>
    <w:rsid w:val="00D47BC0"/>
    <w:rsid w:val="00D47BF9"/>
    <w:rsid w:val="00D5021A"/>
    <w:rsid w:val="00D502B3"/>
    <w:rsid w:val="00D51A18"/>
    <w:rsid w:val="00D537CB"/>
    <w:rsid w:val="00D53A73"/>
    <w:rsid w:val="00D53F8C"/>
    <w:rsid w:val="00D542BB"/>
    <w:rsid w:val="00D549D1"/>
    <w:rsid w:val="00D54D81"/>
    <w:rsid w:val="00D550C3"/>
    <w:rsid w:val="00D551AC"/>
    <w:rsid w:val="00D55FA0"/>
    <w:rsid w:val="00D56534"/>
    <w:rsid w:val="00D565FF"/>
    <w:rsid w:val="00D56F57"/>
    <w:rsid w:val="00D579ED"/>
    <w:rsid w:val="00D57BDC"/>
    <w:rsid w:val="00D601C7"/>
    <w:rsid w:val="00D6022C"/>
    <w:rsid w:val="00D616F8"/>
    <w:rsid w:val="00D61762"/>
    <w:rsid w:val="00D61AC2"/>
    <w:rsid w:val="00D61C45"/>
    <w:rsid w:val="00D61C93"/>
    <w:rsid w:val="00D621A6"/>
    <w:rsid w:val="00D622F0"/>
    <w:rsid w:val="00D62764"/>
    <w:rsid w:val="00D62C79"/>
    <w:rsid w:val="00D62F92"/>
    <w:rsid w:val="00D631A2"/>
    <w:rsid w:val="00D63E97"/>
    <w:rsid w:val="00D643BE"/>
    <w:rsid w:val="00D64919"/>
    <w:rsid w:val="00D655F1"/>
    <w:rsid w:val="00D657A4"/>
    <w:rsid w:val="00D66B26"/>
    <w:rsid w:val="00D67272"/>
    <w:rsid w:val="00D70558"/>
    <w:rsid w:val="00D7087E"/>
    <w:rsid w:val="00D715D4"/>
    <w:rsid w:val="00D71606"/>
    <w:rsid w:val="00D71729"/>
    <w:rsid w:val="00D7193D"/>
    <w:rsid w:val="00D73445"/>
    <w:rsid w:val="00D7375C"/>
    <w:rsid w:val="00D73C28"/>
    <w:rsid w:val="00D73E11"/>
    <w:rsid w:val="00D7408E"/>
    <w:rsid w:val="00D75897"/>
    <w:rsid w:val="00D759C6"/>
    <w:rsid w:val="00D75B51"/>
    <w:rsid w:val="00D76226"/>
    <w:rsid w:val="00D763E4"/>
    <w:rsid w:val="00D77ACA"/>
    <w:rsid w:val="00D77D4D"/>
    <w:rsid w:val="00D77D73"/>
    <w:rsid w:val="00D80398"/>
    <w:rsid w:val="00D81927"/>
    <w:rsid w:val="00D81E4A"/>
    <w:rsid w:val="00D81EB8"/>
    <w:rsid w:val="00D821BD"/>
    <w:rsid w:val="00D82312"/>
    <w:rsid w:val="00D82C3E"/>
    <w:rsid w:val="00D82F5B"/>
    <w:rsid w:val="00D838E3"/>
    <w:rsid w:val="00D839C8"/>
    <w:rsid w:val="00D8408E"/>
    <w:rsid w:val="00D848B3"/>
    <w:rsid w:val="00D84967"/>
    <w:rsid w:val="00D84E1A"/>
    <w:rsid w:val="00D85121"/>
    <w:rsid w:val="00D8540E"/>
    <w:rsid w:val="00D85557"/>
    <w:rsid w:val="00D85B71"/>
    <w:rsid w:val="00D85F95"/>
    <w:rsid w:val="00D87EA9"/>
    <w:rsid w:val="00D901D8"/>
    <w:rsid w:val="00D906DA"/>
    <w:rsid w:val="00D91047"/>
    <w:rsid w:val="00D91ECF"/>
    <w:rsid w:val="00D921EB"/>
    <w:rsid w:val="00D92631"/>
    <w:rsid w:val="00D9268B"/>
    <w:rsid w:val="00D93023"/>
    <w:rsid w:val="00D9358D"/>
    <w:rsid w:val="00D935A5"/>
    <w:rsid w:val="00D93BEE"/>
    <w:rsid w:val="00D94EDE"/>
    <w:rsid w:val="00D9516C"/>
    <w:rsid w:val="00D952B4"/>
    <w:rsid w:val="00D95AD2"/>
    <w:rsid w:val="00D95B7F"/>
    <w:rsid w:val="00D9632C"/>
    <w:rsid w:val="00D966E3"/>
    <w:rsid w:val="00D96FE4"/>
    <w:rsid w:val="00D97710"/>
    <w:rsid w:val="00D979B2"/>
    <w:rsid w:val="00DA0715"/>
    <w:rsid w:val="00DA0835"/>
    <w:rsid w:val="00DA0DC7"/>
    <w:rsid w:val="00DA0E74"/>
    <w:rsid w:val="00DA1AFC"/>
    <w:rsid w:val="00DA28A0"/>
    <w:rsid w:val="00DA2ABF"/>
    <w:rsid w:val="00DA2F7B"/>
    <w:rsid w:val="00DA369B"/>
    <w:rsid w:val="00DA3B58"/>
    <w:rsid w:val="00DA4072"/>
    <w:rsid w:val="00DA54C3"/>
    <w:rsid w:val="00DA5D69"/>
    <w:rsid w:val="00DA6D6C"/>
    <w:rsid w:val="00DA7C15"/>
    <w:rsid w:val="00DA7D38"/>
    <w:rsid w:val="00DB03D9"/>
    <w:rsid w:val="00DB1C87"/>
    <w:rsid w:val="00DB2213"/>
    <w:rsid w:val="00DB258D"/>
    <w:rsid w:val="00DB2D15"/>
    <w:rsid w:val="00DB319C"/>
    <w:rsid w:val="00DB35FC"/>
    <w:rsid w:val="00DB3671"/>
    <w:rsid w:val="00DB3D20"/>
    <w:rsid w:val="00DB40B3"/>
    <w:rsid w:val="00DB45CA"/>
    <w:rsid w:val="00DB4698"/>
    <w:rsid w:val="00DB4B71"/>
    <w:rsid w:val="00DB4CFB"/>
    <w:rsid w:val="00DB5E11"/>
    <w:rsid w:val="00DB605B"/>
    <w:rsid w:val="00DB65A5"/>
    <w:rsid w:val="00DB7166"/>
    <w:rsid w:val="00DB7457"/>
    <w:rsid w:val="00DB7588"/>
    <w:rsid w:val="00DB7881"/>
    <w:rsid w:val="00DB7DB9"/>
    <w:rsid w:val="00DB7F82"/>
    <w:rsid w:val="00DC0371"/>
    <w:rsid w:val="00DC05C7"/>
    <w:rsid w:val="00DC0859"/>
    <w:rsid w:val="00DC0B58"/>
    <w:rsid w:val="00DC0DBC"/>
    <w:rsid w:val="00DC16A1"/>
    <w:rsid w:val="00DC1899"/>
    <w:rsid w:val="00DC1BFA"/>
    <w:rsid w:val="00DC1E1F"/>
    <w:rsid w:val="00DC2143"/>
    <w:rsid w:val="00DC2B53"/>
    <w:rsid w:val="00DC308B"/>
    <w:rsid w:val="00DC35D2"/>
    <w:rsid w:val="00DC3FEC"/>
    <w:rsid w:val="00DC531D"/>
    <w:rsid w:val="00DC549E"/>
    <w:rsid w:val="00DC57ED"/>
    <w:rsid w:val="00DC5C4B"/>
    <w:rsid w:val="00DC5D07"/>
    <w:rsid w:val="00DC5FE0"/>
    <w:rsid w:val="00DC6576"/>
    <w:rsid w:val="00DC7350"/>
    <w:rsid w:val="00DC7B2D"/>
    <w:rsid w:val="00DC7B8F"/>
    <w:rsid w:val="00DD0C1D"/>
    <w:rsid w:val="00DD1E0D"/>
    <w:rsid w:val="00DD1FC0"/>
    <w:rsid w:val="00DD25C3"/>
    <w:rsid w:val="00DD261B"/>
    <w:rsid w:val="00DD2CE7"/>
    <w:rsid w:val="00DD2DE8"/>
    <w:rsid w:val="00DD3967"/>
    <w:rsid w:val="00DD3E4B"/>
    <w:rsid w:val="00DD4395"/>
    <w:rsid w:val="00DD46B6"/>
    <w:rsid w:val="00DD47B9"/>
    <w:rsid w:val="00DD4BFC"/>
    <w:rsid w:val="00DD5014"/>
    <w:rsid w:val="00DD5208"/>
    <w:rsid w:val="00DD5483"/>
    <w:rsid w:val="00DD5873"/>
    <w:rsid w:val="00DD6064"/>
    <w:rsid w:val="00DD621A"/>
    <w:rsid w:val="00DD62F1"/>
    <w:rsid w:val="00DD6C2C"/>
    <w:rsid w:val="00DD72D5"/>
    <w:rsid w:val="00DD75EC"/>
    <w:rsid w:val="00DD7B1A"/>
    <w:rsid w:val="00DE0291"/>
    <w:rsid w:val="00DE0A62"/>
    <w:rsid w:val="00DE1493"/>
    <w:rsid w:val="00DE29AD"/>
    <w:rsid w:val="00DE2A5C"/>
    <w:rsid w:val="00DE3AAA"/>
    <w:rsid w:val="00DE3F88"/>
    <w:rsid w:val="00DE447E"/>
    <w:rsid w:val="00DE44D0"/>
    <w:rsid w:val="00DE4839"/>
    <w:rsid w:val="00DE4B68"/>
    <w:rsid w:val="00DE4C3B"/>
    <w:rsid w:val="00DE4E2A"/>
    <w:rsid w:val="00DE527F"/>
    <w:rsid w:val="00DE555C"/>
    <w:rsid w:val="00DE578B"/>
    <w:rsid w:val="00DF0038"/>
    <w:rsid w:val="00DF07C6"/>
    <w:rsid w:val="00DF1039"/>
    <w:rsid w:val="00DF14EB"/>
    <w:rsid w:val="00DF1A73"/>
    <w:rsid w:val="00DF1DE3"/>
    <w:rsid w:val="00DF1E03"/>
    <w:rsid w:val="00DF2D75"/>
    <w:rsid w:val="00DF3085"/>
    <w:rsid w:val="00DF3209"/>
    <w:rsid w:val="00DF3224"/>
    <w:rsid w:val="00DF3CB7"/>
    <w:rsid w:val="00DF40DB"/>
    <w:rsid w:val="00DF4793"/>
    <w:rsid w:val="00DF52B0"/>
    <w:rsid w:val="00DF5462"/>
    <w:rsid w:val="00DF54DF"/>
    <w:rsid w:val="00DF6259"/>
    <w:rsid w:val="00DF71FC"/>
    <w:rsid w:val="00DF7237"/>
    <w:rsid w:val="00DF7652"/>
    <w:rsid w:val="00DF7B53"/>
    <w:rsid w:val="00DF7C8E"/>
    <w:rsid w:val="00DF7D68"/>
    <w:rsid w:val="00E00113"/>
    <w:rsid w:val="00E00CE9"/>
    <w:rsid w:val="00E00D0D"/>
    <w:rsid w:val="00E01F7D"/>
    <w:rsid w:val="00E025AA"/>
    <w:rsid w:val="00E02ABA"/>
    <w:rsid w:val="00E02E58"/>
    <w:rsid w:val="00E03A56"/>
    <w:rsid w:val="00E03B80"/>
    <w:rsid w:val="00E03FA1"/>
    <w:rsid w:val="00E050C5"/>
    <w:rsid w:val="00E0557D"/>
    <w:rsid w:val="00E0560D"/>
    <w:rsid w:val="00E062E5"/>
    <w:rsid w:val="00E06552"/>
    <w:rsid w:val="00E074C4"/>
    <w:rsid w:val="00E07679"/>
    <w:rsid w:val="00E07D3D"/>
    <w:rsid w:val="00E10C8F"/>
    <w:rsid w:val="00E1174C"/>
    <w:rsid w:val="00E117C6"/>
    <w:rsid w:val="00E11C14"/>
    <w:rsid w:val="00E12292"/>
    <w:rsid w:val="00E122D7"/>
    <w:rsid w:val="00E1251F"/>
    <w:rsid w:val="00E12639"/>
    <w:rsid w:val="00E12B5C"/>
    <w:rsid w:val="00E12B68"/>
    <w:rsid w:val="00E133A4"/>
    <w:rsid w:val="00E13BE1"/>
    <w:rsid w:val="00E145DF"/>
    <w:rsid w:val="00E147A9"/>
    <w:rsid w:val="00E14847"/>
    <w:rsid w:val="00E15908"/>
    <w:rsid w:val="00E15AEA"/>
    <w:rsid w:val="00E15ED7"/>
    <w:rsid w:val="00E16791"/>
    <w:rsid w:val="00E16F0E"/>
    <w:rsid w:val="00E20B15"/>
    <w:rsid w:val="00E2114D"/>
    <w:rsid w:val="00E22201"/>
    <w:rsid w:val="00E22BDF"/>
    <w:rsid w:val="00E22C97"/>
    <w:rsid w:val="00E2301C"/>
    <w:rsid w:val="00E23020"/>
    <w:rsid w:val="00E23D64"/>
    <w:rsid w:val="00E24138"/>
    <w:rsid w:val="00E2433C"/>
    <w:rsid w:val="00E243C0"/>
    <w:rsid w:val="00E2491D"/>
    <w:rsid w:val="00E25571"/>
    <w:rsid w:val="00E257C1"/>
    <w:rsid w:val="00E259D4"/>
    <w:rsid w:val="00E25FE5"/>
    <w:rsid w:val="00E26A1D"/>
    <w:rsid w:val="00E272A1"/>
    <w:rsid w:val="00E27ED5"/>
    <w:rsid w:val="00E30517"/>
    <w:rsid w:val="00E30811"/>
    <w:rsid w:val="00E3088B"/>
    <w:rsid w:val="00E30F98"/>
    <w:rsid w:val="00E3125A"/>
    <w:rsid w:val="00E322B7"/>
    <w:rsid w:val="00E32371"/>
    <w:rsid w:val="00E32709"/>
    <w:rsid w:val="00E32C47"/>
    <w:rsid w:val="00E32EDA"/>
    <w:rsid w:val="00E33291"/>
    <w:rsid w:val="00E34D45"/>
    <w:rsid w:val="00E360D5"/>
    <w:rsid w:val="00E363E3"/>
    <w:rsid w:val="00E36738"/>
    <w:rsid w:val="00E371D2"/>
    <w:rsid w:val="00E37A7A"/>
    <w:rsid w:val="00E40258"/>
    <w:rsid w:val="00E4029F"/>
    <w:rsid w:val="00E40E64"/>
    <w:rsid w:val="00E41036"/>
    <w:rsid w:val="00E411C9"/>
    <w:rsid w:val="00E417E1"/>
    <w:rsid w:val="00E425A1"/>
    <w:rsid w:val="00E432E1"/>
    <w:rsid w:val="00E44AAE"/>
    <w:rsid w:val="00E4528C"/>
    <w:rsid w:val="00E45674"/>
    <w:rsid w:val="00E457A8"/>
    <w:rsid w:val="00E457F3"/>
    <w:rsid w:val="00E45F3A"/>
    <w:rsid w:val="00E467AB"/>
    <w:rsid w:val="00E46A71"/>
    <w:rsid w:val="00E47769"/>
    <w:rsid w:val="00E47E66"/>
    <w:rsid w:val="00E500F2"/>
    <w:rsid w:val="00E507E4"/>
    <w:rsid w:val="00E50F75"/>
    <w:rsid w:val="00E50FA8"/>
    <w:rsid w:val="00E51752"/>
    <w:rsid w:val="00E518A3"/>
    <w:rsid w:val="00E51F3B"/>
    <w:rsid w:val="00E52150"/>
    <w:rsid w:val="00E5310D"/>
    <w:rsid w:val="00E532B4"/>
    <w:rsid w:val="00E533AF"/>
    <w:rsid w:val="00E533F1"/>
    <w:rsid w:val="00E53633"/>
    <w:rsid w:val="00E5389A"/>
    <w:rsid w:val="00E53E66"/>
    <w:rsid w:val="00E540BF"/>
    <w:rsid w:val="00E54FD2"/>
    <w:rsid w:val="00E554F5"/>
    <w:rsid w:val="00E5623C"/>
    <w:rsid w:val="00E570CB"/>
    <w:rsid w:val="00E60FC3"/>
    <w:rsid w:val="00E615FA"/>
    <w:rsid w:val="00E61927"/>
    <w:rsid w:val="00E61C85"/>
    <w:rsid w:val="00E61F56"/>
    <w:rsid w:val="00E621AA"/>
    <w:rsid w:val="00E62260"/>
    <w:rsid w:val="00E6243D"/>
    <w:rsid w:val="00E6355F"/>
    <w:rsid w:val="00E63B70"/>
    <w:rsid w:val="00E63FD9"/>
    <w:rsid w:val="00E640AB"/>
    <w:rsid w:val="00E64413"/>
    <w:rsid w:val="00E64441"/>
    <w:rsid w:val="00E644C6"/>
    <w:rsid w:val="00E651FC"/>
    <w:rsid w:val="00E653E9"/>
    <w:rsid w:val="00E65427"/>
    <w:rsid w:val="00E655D0"/>
    <w:rsid w:val="00E658DC"/>
    <w:rsid w:val="00E6628A"/>
    <w:rsid w:val="00E66422"/>
    <w:rsid w:val="00E66534"/>
    <w:rsid w:val="00E66649"/>
    <w:rsid w:val="00E668FD"/>
    <w:rsid w:val="00E6698F"/>
    <w:rsid w:val="00E66A2F"/>
    <w:rsid w:val="00E66CF5"/>
    <w:rsid w:val="00E6745A"/>
    <w:rsid w:val="00E675C2"/>
    <w:rsid w:val="00E677B8"/>
    <w:rsid w:val="00E67E66"/>
    <w:rsid w:val="00E7005D"/>
    <w:rsid w:val="00E70B6F"/>
    <w:rsid w:val="00E712B9"/>
    <w:rsid w:val="00E716B8"/>
    <w:rsid w:val="00E72227"/>
    <w:rsid w:val="00E724E1"/>
    <w:rsid w:val="00E73596"/>
    <w:rsid w:val="00E735AF"/>
    <w:rsid w:val="00E73706"/>
    <w:rsid w:val="00E73BBE"/>
    <w:rsid w:val="00E741FE"/>
    <w:rsid w:val="00E74A2A"/>
    <w:rsid w:val="00E7531A"/>
    <w:rsid w:val="00E756C8"/>
    <w:rsid w:val="00E756FF"/>
    <w:rsid w:val="00E758C4"/>
    <w:rsid w:val="00E75C39"/>
    <w:rsid w:val="00E76433"/>
    <w:rsid w:val="00E76F85"/>
    <w:rsid w:val="00E773B6"/>
    <w:rsid w:val="00E77C40"/>
    <w:rsid w:val="00E80269"/>
    <w:rsid w:val="00E80348"/>
    <w:rsid w:val="00E81AE2"/>
    <w:rsid w:val="00E81B9D"/>
    <w:rsid w:val="00E8265D"/>
    <w:rsid w:val="00E826F5"/>
    <w:rsid w:val="00E832B0"/>
    <w:rsid w:val="00E83585"/>
    <w:rsid w:val="00E836AF"/>
    <w:rsid w:val="00E836C9"/>
    <w:rsid w:val="00E839DB"/>
    <w:rsid w:val="00E83F87"/>
    <w:rsid w:val="00E848EB"/>
    <w:rsid w:val="00E84B4F"/>
    <w:rsid w:val="00E84B65"/>
    <w:rsid w:val="00E85705"/>
    <w:rsid w:val="00E858AD"/>
    <w:rsid w:val="00E85C55"/>
    <w:rsid w:val="00E87723"/>
    <w:rsid w:val="00E87D2E"/>
    <w:rsid w:val="00E87EB7"/>
    <w:rsid w:val="00E905AD"/>
    <w:rsid w:val="00E90694"/>
    <w:rsid w:val="00E90DBB"/>
    <w:rsid w:val="00E920E9"/>
    <w:rsid w:val="00E92ED6"/>
    <w:rsid w:val="00E9344C"/>
    <w:rsid w:val="00E93EE6"/>
    <w:rsid w:val="00E93FD0"/>
    <w:rsid w:val="00E94513"/>
    <w:rsid w:val="00E94649"/>
    <w:rsid w:val="00E94813"/>
    <w:rsid w:val="00E94CD0"/>
    <w:rsid w:val="00E9569B"/>
    <w:rsid w:val="00E95828"/>
    <w:rsid w:val="00E95964"/>
    <w:rsid w:val="00E95BBE"/>
    <w:rsid w:val="00E96AB3"/>
    <w:rsid w:val="00E96C9A"/>
    <w:rsid w:val="00EA065B"/>
    <w:rsid w:val="00EA0E89"/>
    <w:rsid w:val="00EA119A"/>
    <w:rsid w:val="00EA18FA"/>
    <w:rsid w:val="00EA1BF6"/>
    <w:rsid w:val="00EA1F11"/>
    <w:rsid w:val="00EA241D"/>
    <w:rsid w:val="00EA244D"/>
    <w:rsid w:val="00EA2AF3"/>
    <w:rsid w:val="00EA2C28"/>
    <w:rsid w:val="00EA2DAC"/>
    <w:rsid w:val="00EA2E9B"/>
    <w:rsid w:val="00EA2ED9"/>
    <w:rsid w:val="00EA3589"/>
    <w:rsid w:val="00EA4EFA"/>
    <w:rsid w:val="00EA5720"/>
    <w:rsid w:val="00EA5D09"/>
    <w:rsid w:val="00EA60F1"/>
    <w:rsid w:val="00EA64C8"/>
    <w:rsid w:val="00EA68C5"/>
    <w:rsid w:val="00EA697D"/>
    <w:rsid w:val="00EA697E"/>
    <w:rsid w:val="00EA6CB2"/>
    <w:rsid w:val="00EA6FFA"/>
    <w:rsid w:val="00EA741E"/>
    <w:rsid w:val="00EA7CC1"/>
    <w:rsid w:val="00EB008F"/>
    <w:rsid w:val="00EB0E16"/>
    <w:rsid w:val="00EB107F"/>
    <w:rsid w:val="00EB1107"/>
    <w:rsid w:val="00EB1B3B"/>
    <w:rsid w:val="00EB203F"/>
    <w:rsid w:val="00EB2181"/>
    <w:rsid w:val="00EB2408"/>
    <w:rsid w:val="00EB2838"/>
    <w:rsid w:val="00EB2AF4"/>
    <w:rsid w:val="00EB358D"/>
    <w:rsid w:val="00EB3987"/>
    <w:rsid w:val="00EB3D12"/>
    <w:rsid w:val="00EB3E64"/>
    <w:rsid w:val="00EB3EC8"/>
    <w:rsid w:val="00EB541C"/>
    <w:rsid w:val="00EB65B4"/>
    <w:rsid w:val="00EB6C80"/>
    <w:rsid w:val="00EB6FB6"/>
    <w:rsid w:val="00EB6FBB"/>
    <w:rsid w:val="00EB7149"/>
    <w:rsid w:val="00EB7AA7"/>
    <w:rsid w:val="00EB7B77"/>
    <w:rsid w:val="00EC00CD"/>
    <w:rsid w:val="00EC0BF1"/>
    <w:rsid w:val="00EC189F"/>
    <w:rsid w:val="00EC1EE6"/>
    <w:rsid w:val="00EC23FE"/>
    <w:rsid w:val="00EC249E"/>
    <w:rsid w:val="00EC2622"/>
    <w:rsid w:val="00EC2BE0"/>
    <w:rsid w:val="00EC32EB"/>
    <w:rsid w:val="00EC3857"/>
    <w:rsid w:val="00EC404F"/>
    <w:rsid w:val="00EC4362"/>
    <w:rsid w:val="00EC4579"/>
    <w:rsid w:val="00EC4A4B"/>
    <w:rsid w:val="00EC4AC3"/>
    <w:rsid w:val="00EC4CC0"/>
    <w:rsid w:val="00EC5A67"/>
    <w:rsid w:val="00EC5AD2"/>
    <w:rsid w:val="00EC5E2A"/>
    <w:rsid w:val="00EC6169"/>
    <w:rsid w:val="00EC62A5"/>
    <w:rsid w:val="00EC630B"/>
    <w:rsid w:val="00EC6633"/>
    <w:rsid w:val="00EC6C51"/>
    <w:rsid w:val="00EC6FF7"/>
    <w:rsid w:val="00EC777E"/>
    <w:rsid w:val="00EC7992"/>
    <w:rsid w:val="00EC7C7A"/>
    <w:rsid w:val="00ED07A0"/>
    <w:rsid w:val="00ED09B0"/>
    <w:rsid w:val="00ED0B0B"/>
    <w:rsid w:val="00ED0CBA"/>
    <w:rsid w:val="00ED0E49"/>
    <w:rsid w:val="00ED0EC5"/>
    <w:rsid w:val="00ED154A"/>
    <w:rsid w:val="00ED156A"/>
    <w:rsid w:val="00ED1947"/>
    <w:rsid w:val="00ED1C31"/>
    <w:rsid w:val="00ED2174"/>
    <w:rsid w:val="00ED2490"/>
    <w:rsid w:val="00ED2735"/>
    <w:rsid w:val="00ED3156"/>
    <w:rsid w:val="00ED3A37"/>
    <w:rsid w:val="00ED3DCF"/>
    <w:rsid w:val="00ED3E52"/>
    <w:rsid w:val="00ED4380"/>
    <w:rsid w:val="00ED44E9"/>
    <w:rsid w:val="00ED46D0"/>
    <w:rsid w:val="00ED5034"/>
    <w:rsid w:val="00ED5757"/>
    <w:rsid w:val="00ED58E9"/>
    <w:rsid w:val="00ED5D12"/>
    <w:rsid w:val="00ED697D"/>
    <w:rsid w:val="00ED6A31"/>
    <w:rsid w:val="00ED6B0A"/>
    <w:rsid w:val="00ED71D1"/>
    <w:rsid w:val="00ED7FED"/>
    <w:rsid w:val="00EE02E3"/>
    <w:rsid w:val="00EE031D"/>
    <w:rsid w:val="00EE0447"/>
    <w:rsid w:val="00EE15B5"/>
    <w:rsid w:val="00EE1FC0"/>
    <w:rsid w:val="00EE232E"/>
    <w:rsid w:val="00EE29B9"/>
    <w:rsid w:val="00EE2EF4"/>
    <w:rsid w:val="00EE363F"/>
    <w:rsid w:val="00EE399F"/>
    <w:rsid w:val="00EE39E7"/>
    <w:rsid w:val="00EE3D03"/>
    <w:rsid w:val="00EE4E62"/>
    <w:rsid w:val="00EE4FB1"/>
    <w:rsid w:val="00EE589E"/>
    <w:rsid w:val="00EE5CBE"/>
    <w:rsid w:val="00EE5D9F"/>
    <w:rsid w:val="00EE614D"/>
    <w:rsid w:val="00EE64FB"/>
    <w:rsid w:val="00EE7524"/>
    <w:rsid w:val="00EE76B4"/>
    <w:rsid w:val="00EE7995"/>
    <w:rsid w:val="00EE7E90"/>
    <w:rsid w:val="00EF010D"/>
    <w:rsid w:val="00EF0423"/>
    <w:rsid w:val="00EF0B10"/>
    <w:rsid w:val="00EF0DE3"/>
    <w:rsid w:val="00EF11E0"/>
    <w:rsid w:val="00EF174E"/>
    <w:rsid w:val="00EF1C28"/>
    <w:rsid w:val="00EF2434"/>
    <w:rsid w:val="00EF2E97"/>
    <w:rsid w:val="00EF44F3"/>
    <w:rsid w:val="00EF4A92"/>
    <w:rsid w:val="00EF4FF0"/>
    <w:rsid w:val="00EF5191"/>
    <w:rsid w:val="00EF5C5A"/>
    <w:rsid w:val="00EF5EA4"/>
    <w:rsid w:val="00EF63A7"/>
    <w:rsid w:val="00EF6952"/>
    <w:rsid w:val="00EF69F3"/>
    <w:rsid w:val="00EF72DA"/>
    <w:rsid w:val="00EF7468"/>
    <w:rsid w:val="00EF78B7"/>
    <w:rsid w:val="00EF7A42"/>
    <w:rsid w:val="00F0102B"/>
    <w:rsid w:val="00F01AD3"/>
    <w:rsid w:val="00F01E1A"/>
    <w:rsid w:val="00F02770"/>
    <w:rsid w:val="00F0293D"/>
    <w:rsid w:val="00F02E4B"/>
    <w:rsid w:val="00F02F52"/>
    <w:rsid w:val="00F0387D"/>
    <w:rsid w:val="00F03AA9"/>
    <w:rsid w:val="00F03D29"/>
    <w:rsid w:val="00F04B2F"/>
    <w:rsid w:val="00F04BB6"/>
    <w:rsid w:val="00F05122"/>
    <w:rsid w:val="00F0582C"/>
    <w:rsid w:val="00F059D2"/>
    <w:rsid w:val="00F05A5D"/>
    <w:rsid w:val="00F05B0E"/>
    <w:rsid w:val="00F05FAD"/>
    <w:rsid w:val="00F06620"/>
    <w:rsid w:val="00F07B66"/>
    <w:rsid w:val="00F108C6"/>
    <w:rsid w:val="00F11648"/>
    <w:rsid w:val="00F1182E"/>
    <w:rsid w:val="00F11885"/>
    <w:rsid w:val="00F11A7C"/>
    <w:rsid w:val="00F11B85"/>
    <w:rsid w:val="00F12394"/>
    <w:rsid w:val="00F12B3B"/>
    <w:rsid w:val="00F12D80"/>
    <w:rsid w:val="00F12E1A"/>
    <w:rsid w:val="00F135CF"/>
    <w:rsid w:val="00F136C2"/>
    <w:rsid w:val="00F138BA"/>
    <w:rsid w:val="00F13F8A"/>
    <w:rsid w:val="00F140F4"/>
    <w:rsid w:val="00F14BA4"/>
    <w:rsid w:val="00F14BF3"/>
    <w:rsid w:val="00F152D4"/>
    <w:rsid w:val="00F157A7"/>
    <w:rsid w:val="00F16940"/>
    <w:rsid w:val="00F16C5E"/>
    <w:rsid w:val="00F16EC5"/>
    <w:rsid w:val="00F17BB2"/>
    <w:rsid w:val="00F17BCA"/>
    <w:rsid w:val="00F20195"/>
    <w:rsid w:val="00F201AD"/>
    <w:rsid w:val="00F20897"/>
    <w:rsid w:val="00F20995"/>
    <w:rsid w:val="00F20ADB"/>
    <w:rsid w:val="00F20F9E"/>
    <w:rsid w:val="00F21CCD"/>
    <w:rsid w:val="00F21DE6"/>
    <w:rsid w:val="00F21E64"/>
    <w:rsid w:val="00F223BA"/>
    <w:rsid w:val="00F23958"/>
    <w:rsid w:val="00F239A8"/>
    <w:rsid w:val="00F23C15"/>
    <w:rsid w:val="00F24497"/>
    <w:rsid w:val="00F261FF"/>
    <w:rsid w:val="00F262A4"/>
    <w:rsid w:val="00F26688"/>
    <w:rsid w:val="00F26E8C"/>
    <w:rsid w:val="00F26F6C"/>
    <w:rsid w:val="00F273DA"/>
    <w:rsid w:val="00F30097"/>
    <w:rsid w:val="00F30C1F"/>
    <w:rsid w:val="00F31023"/>
    <w:rsid w:val="00F31C96"/>
    <w:rsid w:val="00F32217"/>
    <w:rsid w:val="00F327F7"/>
    <w:rsid w:val="00F32B82"/>
    <w:rsid w:val="00F32FA7"/>
    <w:rsid w:val="00F331CD"/>
    <w:rsid w:val="00F337BC"/>
    <w:rsid w:val="00F339DD"/>
    <w:rsid w:val="00F3445E"/>
    <w:rsid w:val="00F345FC"/>
    <w:rsid w:val="00F34640"/>
    <w:rsid w:val="00F34CBF"/>
    <w:rsid w:val="00F34D7D"/>
    <w:rsid w:val="00F34E78"/>
    <w:rsid w:val="00F34FC5"/>
    <w:rsid w:val="00F35AE1"/>
    <w:rsid w:val="00F35CF7"/>
    <w:rsid w:val="00F36F50"/>
    <w:rsid w:val="00F37542"/>
    <w:rsid w:val="00F377B5"/>
    <w:rsid w:val="00F40213"/>
    <w:rsid w:val="00F40902"/>
    <w:rsid w:val="00F409A8"/>
    <w:rsid w:val="00F409BA"/>
    <w:rsid w:val="00F40AFC"/>
    <w:rsid w:val="00F40C16"/>
    <w:rsid w:val="00F40C6E"/>
    <w:rsid w:val="00F40FBF"/>
    <w:rsid w:val="00F414DE"/>
    <w:rsid w:val="00F4209E"/>
    <w:rsid w:val="00F42D9A"/>
    <w:rsid w:val="00F4317D"/>
    <w:rsid w:val="00F43CFF"/>
    <w:rsid w:val="00F43D35"/>
    <w:rsid w:val="00F448AC"/>
    <w:rsid w:val="00F44B1D"/>
    <w:rsid w:val="00F44FA0"/>
    <w:rsid w:val="00F457A0"/>
    <w:rsid w:val="00F45830"/>
    <w:rsid w:val="00F458AF"/>
    <w:rsid w:val="00F45A37"/>
    <w:rsid w:val="00F45C08"/>
    <w:rsid w:val="00F4659C"/>
    <w:rsid w:val="00F46855"/>
    <w:rsid w:val="00F46887"/>
    <w:rsid w:val="00F503DF"/>
    <w:rsid w:val="00F5178E"/>
    <w:rsid w:val="00F517E7"/>
    <w:rsid w:val="00F51809"/>
    <w:rsid w:val="00F5181E"/>
    <w:rsid w:val="00F51C92"/>
    <w:rsid w:val="00F51ECE"/>
    <w:rsid w:val="00F524B6"/>
    <w:rsid w:val="00F529E4"/>
    <w:rsid w:val="00F52B97"/>
    <w:rsid w:val="00F52C1B"/>
    <w:rsid w:val="00F532A3"/>
    <w:rsid w:val="00F5359F"/>
    <w:rsid w:val="00F536C4"/>
    <w:rsid w:val="00F540B8"/>
    <w:rsid w:val="00F541FA"/>
    <w:rsid w:val="00F54575"/>
    <w:rsid w:val="00F545FF"/>
    <w:rsid w:val="00F5477C"/>
    <w:rsid w:val="00F54BA9"/>
    <w:rsid w:val="00F54D04"/>
    <w:rsid w:val="00F55040"/>
    <w:rsid w:val="00F55365"/>
    <w:rsid w:val="00F55589"/>
    <w:rsid w:val="00F55AAA"/>
    <w:rsid w:val="00F55C3B"/>
    <w:rsid w:val="00F55FF6"/>
    <w:rsid w:val="00F56721"/>
    <w:rsid w:val="00F56CFD"/>
    <w:rsid w:val="00F57104"/>
    <w:rsid w:val="00F57405"/>
    <w:rsid w:val="00F5744C"/>
    <w:rsid w:val="00F57EB5"/>
    <w:rsid w:val="00F601E3"/>
    <w:rsid w:val="00F602A4"/>
    <w:rsid w:val="00F609EF"/>
    <w:rsid w:val="00F62373"/>
    <w:rsid w:val="00F6254B"/>
    <w:rsid w:val="00F64E57"/>
    <w:rsid w:val="00F65124"/>
    <w:rsid w:val="00F656F8"/>
    <w:rsid w:val="00F65A87"/>
    <w:rsid w:val="00F66242"/>
    <w:rsid w:val="00F66A97"/>
    <w:rsid w:val="00F66AC5"/>
    <w:rsid w:val="00F66F1D"/>
    <w:rsid w:val="00F67195"/>
    <w:rsid w:val="00F67267"/>
    <w:rsid w:val="00F678A4"/>
    <w:rsid w:val="00F67E3A"/>
    <w:rsid w:val="00F67FF6"/>
    <w:rsid w:val="00F710B6"/>
    <w:rsid w:val="00F71106"/>
    <w:rsid w:val="00F713E0"/>
    <w:rsid w:val="00F71990"/>
    <w:rsid w:val="00F7228A"/>
    <w:rsid w:val="00F72AF3"/>
    <w:rsid w:val="00F72B74"/>
    <w:rsid w:val="00F73AF7"/>
    <w:rsid w:val="00F73D53"/>
    <w:rsid w:val="00F74343"/>
    <w:rsid w:val="00F74929"/>
    <w:rsid w:val="00F74E0C"/>
    <w:rsid w:val="00F75600"/>
    <w:rsid w:val="00F76030"/>
    <w:rsid w:val="00F764E4"/>
    <w:rsid w:val="00F76D24"/>
    <w:rsid w:val="00F76EE1"/>
    <w:rsid w:val="00F803C4"/>
    <w:rsid w:val="00F808C4"/>
    <w:rsid w:val="00F813FE"/>
    <w:rsid w:val="00F8195D"/>
    <w:rsid w:val="00F81A31"/>
    <w:rsid w:val="00F81CC1"/>
    <w:rsid w:val="00F826AC"/>
    <w:rsid w:val="00F82B2C"/>
    <w:rsid w:val="00F82FED"/>
    <w:rsid w:val="00F836A9"/>
    <w:rsid w:val="00F83821"/>
    <w:rsid w:val="00F838A4"/>
    <w:rsid w:val="00F83F6F"/>
    <w:rsid w:val="00F840C2"/>
    <w:rsid w:val="00F84126"/>
    <w:rsid w:val="00F8490F"/>
    <w:rsid w:val="00F8493B"/>
    <w:rsid w:val="00F84CBC"/>
    <w:rsid w:val="00F85CF9"/>
    <w:rsid w:val="00F86062"/>
    <w:rsid w:val="00F8634C"/>
    <w:rsid w:val="00F8676C"/>
    <w:rsid w:val="00F868BC"/>
    <w:rsid w:val="00F868CA"/>
    <w:rsid w:val="00F86B48"/>
    <w:rsid w:val="00F86DF6"/>
    <w:rsid w:val="00F8701A"/>
    <w:rsid w:val="00F87612"/>
    <w:rsid w:val="00F87C87"/>
    <w:rsid w:val="00F87CF4"/>
    <w:rsid w:val="00F87FFC"/>
    <w:rsid w:val="00F909E2"/>
    <w:rsid w:val="00F90D9C"/>
    <w:rsid w:val="00F91AC4"/>
    <w:rsid w:val="00F91DB4"/>
    <w:rsid w:val="00F91E7E"/>
    <w:rsid w:val="00F92470"/>
    <w:rsid w:val="00F92951"/>
    <w:rsid w:val="00F92AA2"/>
    <w:rsid w:val="00F92BFB"/>
    <w:rsid w:val="00F940D8"/>
    <w:rsid w:val="00F94369"/>
    <w:rsid w:val="00F944DC"/>
    <w:rsid w:val="00F95C1B"/>
    <w:rsid w:val="00F9648F"/>
    <w:rsid w:val="00F9697C"/>
    <w:rsid w:val="00F96C8D"/>
    <w:rsid w:val="00F96DD8"/>
    <w:rsid w:val="00F96FBB"/>
    <w:rsid w:val="00F97863"/>
    <w:rsid w:val="00FA0B2F"/>
    <w:rsid w:val="00FA14EC"/>
    <w:rsid w:val="00FA19AB"/>
    <w:rsid w:val="00FA1AB6"/>
    <w:rsid w:val="00FA1D6A"/>
    <w:rsid w:val="00FA1EAA"/>
    <w:rsid w:val="00FA2229"/>
    <w:rsid w:val="00FA2554"/>
    <w:rsid w:val="00FA28D2"/>
    <w:rsid w:val="00FA2977"/>
    <w:rsid w:val="00FA2B63"/>
    <w:rsid w:val="00FA2D16"/>
    <w:rsid w:val="00FA34CD"/>
    <w:rsid w:val="00FA48D6"/>
    <w:rsid w:val="00FA4ADC"/>
    <w:rsid w:val="00FA4F4E"/>
    <w:rsid w:val="00FA5322"/>
    <w:rsid w:val="00FA53E0"/>
    <w:rsid w:val="00FA5579"/>
    <w:rsid w:val="00FA56FD"/>
    <w:rsid w:val="00FA5745"/>
    <w:rsid w:val="00FA575A"/>
    <w:rsid w:val="00FA61C5"/>
    <w:rsid w:val="00FA6ACE"/>
    <w:rsid w:val="00FA6CC0"/>
    <w:rsid w:val="00FA7357"/>
    <w:rsid w:val="00FA776A"/>
    <w:rsid w:val="00FA77F4"/>
    <w:rsid w:val="00FA7C25"/>
    <w:rsid w:val="00FB01F2"/>
    <w:rsid w:val="00FB086B"/>
    <w:rsid w:val="00FB09E9"/>
    <w:rsid w:val="00FB2101"/>
    <w:rsid w:val="00FB21CC"/>
    <w:rsid w:val="00FB221C"/>
    <w:rsid w:val="00FB358B"/>
    <w:rsid w:val="00FB384F"/>
    <w:rsid w:val="00FB488D"/>
    <w:rsid w:val="00FB4D03"/>
    <w:rsid w:val="00FB5550"/>
    <w:rsid w:val="00FB5D47"/>
    <w:rsid w:val="00FB620D"/>
    <w:rsid w:val="00FB6A07"/>
    <w:rsid w:val="00FB6CCE"/>
    <w:rsid w:val="00FB7D55"/>
    <w:rsid w:val="00FB7E9D"/>
    <w:rsid w:val="00FB7FC9"/>
    <w:rsid w:val="00FC034D"/>
    <w:rsid w:val="00FC03D7"/>
    <w:rsid w:val="00FC06DC"/>
    <w:rsid w:val="00FC0A47"/>
    <w:rsid w:val="00FC0BB2"/>
    <w:rsid w:val="00FC1B2E"/>
    <w:rsid w:val="00FC1B31"/>
    <w:rsid w:val="00FC253C"/>
    <w:rsid w:val="00FC26E9"/>
    <w:rsid w:val="00FC274A"/>
    <w:rsid w:val="00FC2B89"/>
    <w:rsid w:val="00FC2B9E"/>
    <w:rsid w:val="00FC2F2F"/>
    <w:rsid w:val="00FC3598"/>
    <w:rsid w:val="00FC3CC7"/>
    <w:rsid w:val="00FC3ED1"/>
    <w:rsid w:val="00FC4B2D"/>
    <w:rsid w:val="00FC4D44"/>
    <w:rsid w:val="00FC4E48"/>
    <w:rsid w:val="00FC51EE"/>
    <w:rsid w:val="00FC5759"/>
    <w:rsid w:val="00FC58BE"/>
    <w:rsid w:val="00FC590A"/>
    <w:rsid w:val="00FC5D62"/>
    <w:rsid w:val="00FC6145"/>
    <w:rsid w:val="00FC64DB"/>
    <w:rsid w:val="00FC6EB5"/>
    <w:rsid w:val="00FC7097"/>
    <w:rsid w:val="00FC7434"/>
    <w:rsid w:val="00FC7787"/>
    <w:rsid w:val="00FC7A65"/>
    <w:rsid w:val="00FD0B72"/>
    <w:rsid w:val="00FD0EFA"/>
    <w:rsid w:val="00FD11BC"/>
    <w:rsid w:val="00FD149A"/>
    <w:rsid w:val="00FD28D2"/>
    <w:rsid w:val="00FD299A"/>
    <w:rsid w:val="00FD29F5"/>
    <w:rsid w:val="00FD3980"/>
    <w:rsid w:val="00FD3A8E"/>
    <w:rsid w:val="00FD473A"/>
    <w:rsid w:val="00FD4F9E"/>
    <w:rsid w:val="00FD500D"/>
    <w:rsid w:val="00FD592D"/>
    <w:rsid w:val="00FD62F3"/>
    <w:rsid w:val="00FD6CF8"/>
    <w:rsid w:val="00FD7274"/>
    <w:rsid w:val="00FD73D3"/>
    <w:rsid w:val="00FD7B6A"/>
    <w:rsid w:val="00FD7E70"/>
    <w:rsid w:val="00FE0049"/>
    <w:rsid w:val="00FE08AE"/>
    <w:rsid w:val="00FE1197"/>
    <w:rsid w:val="00FE1B56"/>
    <w:rsid w:val="00FE2F06"/>
    <w:rsid w:val="00FE37B0"/>
    <w:rsid w:val="00FE3C99"/>
    <w:rsid w:val="00FE4174"/>
    <w:rsid w:val="00FE50E6"/>
    <w:rsid w:val="00FE563B"/>
    <w:rsid w:val="00FE5FBF"/>
    <w:rsid w:val="00FE600D"/>
    <w:rsid w:val="00FE7318"/>
    <w:rsid w:val="00FE7E00"/>
    <w:rsid w:val="00FF0BF3"/>
    <w:rsid w:val="00FF115F"/>
    <w:rsid w:val="00FF2114"/>
    <w:rsid w:val="00FF2CC1"/>
    <w:rsid w:val="00FF2E07"/>
    <w:rsid w:val="00FF3232"/>
    <w:rsid w:val="00FF35BB"/>
    <w:rsid w:val="00FF3D31"/>
    <w:rsid w:val="00FF3E49"/>
    <w:rsid w:val="00FF3E91"/>
    <w:rsid w:val="00FF45EF"/>
    <w:rsid w:val="00FF4844"/>
    <w:rsid w:val="00FF4982"/>
    <w:rsid w:val="00FF4CE5"/>
    <w:rsid w:val="00FF5A63"/>
    <w:rsid w:val="00FF5B32"/>
    <w:rsid w:val="00FF5ECD"/>
    <w:rsid w:val="00FF5F94"/>
    <w:rsid w:val="00FF6050"/>
    <w:rsid w:val="00FF6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5CA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12F0"/>
    <w:pPr>
      <w:keepNext/>
      <w:keepLines/>
      <w:numPr>
        <w:numId w:val="11"/>
      </w:numPr>
      <w:outlineLvl w:val="0"/>
    </w:pPr>
    <w:rPr>
      <w:rFonts w:eastAsiaTheme="min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2F0"/>
    <w:pPr>
      <w:keepNext/>
      <w:keepLines/>
      <w:ind w:left="72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512F0"/>
    <w:pPr>
      <w:keepNext/>
      <w:numPr>
        <w:numId w:val="13"/>
      </w:numPr>
      <w:outlineLvl w:val="2"/>
    </w:pPr>
    <w:rPr>
      <w:rFonts w:eastAsia="Times New Roman" w:cs="Times New Roman"/>
      <w:spacing w:val="-3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56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512F0"/>
    <w:rPr>
      <w:rFonts w:ascii="Times New Roman" w:eastAsia="Times New Roman" w:hAnsi="Times New Roman" w:cs="Times New Roman"/>
      <w:spacing w:val="-3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782E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21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14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45E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512F0"/>
    <w:rPr>
      <w:rFonts w:ascii="Times New Roman" w:eastAsiaTheme="minorEastAsia" w:hAnsi="Times New Roman" w:cstheme="majorBidi"/>
      <w:b/>
      <w:szCs w:val="32"/>
    </w:rPr>
  </w:style>
  <w:style w:type="character" w:styleId="LineNumber">
    <w:name w:val="line number"/>
    <w:basedOn w:val="DefaultParagraphFont"/>
    <w:uiPriority w:val="99"/>
    <w:semiHidden/>
    <w:unhideWhenUsed/>
    <w:rsid w:val="008B182F"/>
  </w:style>
  <w:style w:type="character" w:customStyle="1" w:styleId="Heading2Char">
    <w:name w:val="Heading 2 Char"/>
    <w:basedOn w:val="DefaultParagraphFont"/>
    <w:link w:val="Heading2"/>
    <w:uiPriority w:val="9"/>
    <w:rsid w:val="002512F0"/>
    <w:rPr>
      <w:rFonts w:ascii="Times New Roman" w:eastAsiaTheme="majorEastAsia" w:hAnsi="Times New Roman" w:cstheme="majorBidi"/>
      <w:sz w:val="24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A461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61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61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1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136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E10C8F"/>
    <w:pPr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10C8F"/>
    <w:rPr>
      <w:rFonts w:ascii="Times New Roman" w:hAnsi="Times New Roman" w:cs="Times New Roman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10C8F"/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10C8F"/>
    <w:rPr>
      <w:rFonts w:ascii="Times New Roman" w:hAnsi="Times New Roman" w:cs="Times New Roman"/>
      <w:noProof/>
      <w:sz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56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2512F0"/>
    <w:pPr>
      <w:outlineLvl w:val="0"/>
    </w:pPr>
    <w:rPr>
      <w:rFonts w:eastAsiaTheme="majorEastAsia" w:cstheme="majorBidi"/>
      <w:b/>
      <w:spacing w:val="-10"/>
      <w:kern w:val="28"/>
      <w:szCs w:val="160"/>
    </w:rPr>
  </w:style>
  <w:style w:type="character" w:customStyle="1" w:styleId="TitleChar">
    <w:name w:val="Title Char"/>
    <w:basedOn w:val="DefaultParagraphFont"/>
    <w:link w:val="Title"/>
    <w:uiPriority w:val="10"/>
    <w:rsid w:val="002512F0"/>
    <w:rPr>
      <w:rFonts w:ascii="Times New Roman" w:eastAsiaTheme="majorEastAsia" w:hAnsi="Times New Roman" w:cstheme="majorBidi"/>
      <w:b/>
      <w:spacing w:val="-10"/>
      <w:kern w:val="28"/>
      <w:sz w:val="24"/>
      <w:szCs w:val="160"/>
    </w:rPr>
  </w:style>
  <w:style w:type="character" w:styleId="Hyperlink">
    <w:name w:val="Hyperlink"/>
    <w:basedOn w:val="DefaultParagraphFont"/>
    <w:uiPriority w:val="99"/>
    <w:unhideWhenUsed/>
    <w:rsid w:val="00BA4F9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A4F93"/>
  </w:style>
  <w:style w:type="character" w:styleId="Emphasis">
    <w:name w:val="Emphasis"/>
    <w:basedOn w:val="DefaultParagraphFont"/>
    <w:uiPriority w:val="20"/>
    <w:qFormat/>
    <w:rsid w:val="00237B23"/>
    <w:rPr>
      <w:i/>
      <w:iCs/>
      <w:color w:val="FF0000"/>
    </w:rPr>
  </w:style>
  <w:style w:type="character" w:customStyle="1" w:styleId="a">
    <w:name w:val="_"/>
    <w:basedOn w:val="DefaultParagraphFont"/>
    <w:rsid w:val="000E1ED4"/>
  </w:style>
  <w:style w:type="character" w:styleId="PlaceholderText">
    <w:name w:val="Placeholder Text"/>
    <w:basedOn w:val="DefaultParagraphFont"/>
    <w:uiPriority w:val="99"/>
    <w:semiHidden/>
    <w:rsid w:val="002044C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A3E9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E9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A3E9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E9D"/>
    <w:rPr>
      <w:rFonts w:ascii="Times New Roman" w:hAnsi="Times New Roman"/>
    </w:rPr>
  </w:style>
  <w:style w:type="paragraph" w:styleId="NormalWeb">
    <w:name w:val="Normal (Web)"/>
    <w:basedOn w:val="Normal"/>
    <w:uiPriority w:val="99"/>
    <w:unhideWhenUsed/>
    <w:rsid w:val="00650E81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435CA4"/>
    <w:rPr>
      <w:szCs w:val="24"/>
    </w:rPr>
  </w:style>
  <w:style w:type="paragraph" w:customStyle="1" w:styleId="Texttables2">
    <w:name w:val="Text_tables2"/>
    <w:basedOn w:val="Normal"/>
    <w:qFormat/>
    <w:rsid w:val="00891C9B"/>
    <w:pPr>
      <w:suppressLineNumbers/>
      <w:spacing w:before="240" w:after="240"/>
      <w:contextualSpacing/>
      <w:jc w:val="both"/>
    </w:pPr>
    <w:rPr>
      <w:rFonts w:eastAsia="Times New Roman" w:cs="Times New Roman"/>
      <w:color w:val="000000"/>
      <w:lang w:eastAsia="en-AU"/>
    </w:rPr>
  </w:style>
  <w:style w:type="paragraph" w:styleId="Revision">
    <w:name w:val="Revision"/>
    <w:hidden/>
    <w:uiPriority w:val="99"/>
    <w:semiHidden/>
    <w:rsid w:val="00435CA4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5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117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56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2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9925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58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07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1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7D02C7-CBF3-44B9-A638-95EF277B2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3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arisa Luangthongkam</dc:creator>
  <cp:lastModifiedBy>0013359</cp:lastModifiedBy>
  <cp:revision>14</cp:revision>
  <cp:lastPrinted>2018-10-18T02:15:00Z</cp:lastPrinted>
  <dcterms:created xsi:type="dcterms:W3CDTF">2018-11-19T05:46:00Z</dcterms:created>
  <dcterms:modified xsi:type="dcterms:W3CDTF">2019-12-02T01:24:00Z</dcterms:modified>
</cp:coreProperties>
</file>